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4596" w:type="dxa"/>
        <w:tblLook w:val="04A0" w:firstRow="1" w:lastRow="0" w:firstColumn="1" w:lastColumn="0" w:noHBand="0" w:noVBand="1"/>
      </w:tblPr>
      <w:tblGrid>
        <w:gridCol w:w="2977"/>
        <w:gridCol w:w="283"/>
        <w:gridCol w:w="4959"/>
        <w:gridCol w:w="3259"/>
        <w:gridCol w:w="3118"/>
      </w:tblGrid>
      <w:tr w:rsidR="00F97263" w:rsidRPr="00282F61" w14:paraId="2C4723CF" w14:textId="77777777" w:rsidTr="00466CE4">
        <w:trPr>
          <w:trHeight w:hRule="exact" w:val="569"/>
        </w:trPr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D65754" w14:textId="7B13836A" w:rsidR="00F97263" w:rsidRPr="00282F61" w:rsidRDefault="00D917D9" w:rsidP="005C6C53">
            <w:pPr>
              <w:widowControl w:val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</w:t>
            </w:r>
          </w:p>
        </w:tc>
        <w:tc>
          <w:tcPr>
            <w:tcW w:w="52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DB0696" w14:textId="512FCE4E" w:rsidR="00F97263" w:rsidRDefault="00F97263" w:rsidP="00926838">
            <w:pPr>
              <w:widowControl w:val="0"/>
              <w:jc w:val="center"/>
              <w:rPr>
                <w:rFonts w:ascii="Calibri" w:hAnsi="Calibri" w:cs="Calibri"/>
                <w:b/>
              </w:rPr>
            </w:pPr>
          </w:p>
          <w:p w14:paraId="3039B91A" w14:textId="77777777" w:rsidR="002703F9" w:rsidRDefault="002703F9" w:rsidP="00926838">
            <w:pPr>
              <w:widowControl w:val="0"/>
              <w:jc w:val="center"/>
              <w:rPr>
                <w:rFonts w:ascii="Calibri" w:hAnsi="Calibri" w:cs="Calibri"/>
                <w:b/>
              </w:rPr>
            </w:pPr>
          </w:p>
          <w:p w14:paraId="3A35751B" w14:textId="77777777" w:rsidR="002703F9" w:rsidRDefault="002703F9" w:rsidP="00926838">
            <w:pPr>
              <w:widowControl w:val="0"/>
              <w:jc w:val="center"/>
              <w:rPr>
                <w:rFonts w:ascii="Calibri" w:hAnsi="Calibri" w:cs="Calibri"/>
                <w:b/>
              </w:rPr>
            </w:pPr>
          </w:p>
          <w:p w14:paraId="6733B066" w14:textId="77777777" w:rsidR="002703F9" w:rsidRDefault="002703F9" w:rsidP="00926838">
            <w:pPr>
              <w:widowControl w:val="0"/>
              <w:jc w:val="center"/>
              <w:rPr>
                <w:rFonts w:ascii="Calibri" w:hAnsi="Calibri" w:cs="Calibri"/>
                <w:b/>
              </w:rPr>
            </w:pPr>
          </w:p>
          <w:p w14:paraId="69B71C82" w14:textId="77777777" w:rsidR="002703F9" w:rsidRDefault="002703F9" w:rsidP="00926838">
            <w:pPr>
              <w:widowControl w:val="0"/>
              <w:jc w:val="center"/>
              <w:rPr>
                <w:rFonts w:ascii="Calibri" w:hAnsi="Calibri" w:cs="Calibri"/>
                <w:b/>
              </w:rPr>
            </w:pPr>
          </w:p>
          <w:p w14:paraId="577873DD" w14:textId="77777777" w:rsidR="002703F9" w:rsidRDefault="002703F9" w:rsidP="00926838">
            <w:pPr>
              <w:widowControl w:val="0"/>
              <w:jc w:val="center"/>
              <w:rPr>
                <w:rFonts w:ascii="Calibri" w:hAnsi="Calibri" w:cs="Calibri"/>
                <w:b/>
              </w:rPr>
            </w:pPr>
          </w:p>
          <w:p w14:paraId="3621F3E2" w14:textId="77777777" w:rsidR="002703F9" w:rsidRDefault="002703F9" w:rsidP="00926838">
            <w:pPr>
              <w:widowControl w:val="0"/>
              <w:jc w:val="center"/>
              <w:rPr>
                <w:rFonts w:ascii="Calibri" w:hAnsi="Calibri" w:cs="Calibri"/>
                <w:b/>
              </w:rPr>
            </w:pPr>
          </w:p>
          <w:p w14:paraId="46850AB1" w14:textId="77777777" w:rsidR="002703F9" w:rsidRDefault="002703F9" w:rsidP="00926838">
            <w:pPr>
              <w:widowControl w:val="0"/>
              <w:jc w:val="center"/>
              <w:rPr>
                <w:rFonts w:ascii="Calibri" w:hAnsi="Calibri" w:cs="Calibri"/>
                <w:b/>
              </w:rPr>
            </w:pPr>
          </w:p>
          <w:p w14:paraId="65E0F673" w14:textId="77777777" w:rsidR="002703F9" w:rsidRDefault="002703F9" w:rsidP="00926838">
            <w:pPr>
              <w:widowControl w:val="0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2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25B77D1" w14:textId="77777777" w:rsidR="00F97263" w:rsidRPr="00282F61" w:rsidRDefault="00F97263" w:rsidP="00926838">
            <w:pPr>
              <w:widowControl w:val="0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103ED5" w14:textId="77777777" w:rsidR="00F97263" w:rsidRDefault="00F97263" w:rsidP="00926838">
            <w:pPr>
              <w:widowControl w:val="0"/>
              <w:jc w:val="center"/>
              <w:rPr>
                <w:rFonts w:ascii="Calibri" w:hAnsi="Calibri" w:cs="Calibri"/>
                <w:b/>
              </w:rPr>
            </w:pPr>
          </w:p>
        </w:tc>
      </w:tr>
      <w:tr w:rsidR="00926838" w:rsidRPr="00282F61" w14:paraId="73BD2834" w14:textId="40501B80" w:rsidTr="00466CE4">
        <w:trPr>
          <w:trHeight w:hRule="exact" w:val="725"/>
        </w:trPr>
        <w:tc>
          <w:tcPr>
            <w:tcW w:w="2977" w:type="dxa"/>
            <w:tcBorders>
              <w:top w:val="single" w:sz="4" w:space="0" w:color="auto"/>
            </w:tcBorders>
            <w:shd w:val="clear" w:color="auto" w:fill="FFFFCC"/>
            <w:vAlign w:val="center"/>
          </w:tcPr>
          <w:p w14:paraId="46C5F03C" w14:textId="77777777" w:rsidR="00926838" w:rsidRPr="00282F61" w:rsidRDefault="00926838" w:rsidP="005C6C53">
            <w:pPr>
              <w:widowControl w:val="0"/>
              <w:jc w:val="center"/>
              <w:rPr>
                <w:rFonts w:cstheme="minorHAnsi"/>
                <w:b/>
              </w:rPr>
            </w:pPr>
            <w:r w:rsidRPr="00282F61">
              <w:rPr>
                <w:rFonts w:cstheme="minorHAnsi"/>
                <w:b/>
              </w:rPr>
              <w:t>PEOPLES PARK</w:t>
            </w:r>
          </w:p>
        </w:tc>
        <w:tc>
          <w:tcPr>
            <w:tcW w:w="5242" w:type="dxa"/>
            <w:gridSpan w:val="2"/>
            <w:tcBorders>
              <w:top w:val="single" w:sz="4" w:space="0" w:color="auto"/>
            </w:tcBorders>
            <w:shd w:val="clear" w:color="auto" w:fill="FFFFCC"/>
            <w:vAlign w:val="center"/>
          </w:tcPr>
          <w:p w14:paraId="4BEE8385" w14:textId="34E06D52" w:rsidR="00926838" w:rsidRPr="00282F61" w:rsidRDefault="00926838" w:rsidP="00926838">
            <w:pPr>
              <w:widowControl w:val="0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Approximate</w:t>
            </w:r>
            <w:r>
              <w:rPr>
                <w:rFonts w:ascii="Calibri" w:hAnsi="Calibri" w:cs="Calibri"/>
                <w:b/>
              </w:rPr>
              <w:br/>
              <w:t>frequency</w:t>
            </w:r>
          </w:p>
        </w:tc>
        <w:tc>
          <w:tcPr>
            <w:tcW w:w="3259" w:type="dxa"/>
            <w:tcBorders>
              <w:top w:val="single" w:sz="4" w:space="0" w:color="auto"/>
            </w:tcBorders>
            <w:shd w:val="clear" w:color="auto" w:fill="FFFFCC"/>
            <w:vAlign w:val="center"/>
          </w:tcPr>
          <w:p w14:paraId="329E089C" w14:textId="13F4E243" w:rsidR="00926838" w:rsidRPr="00926838" w:rsidRDefault="00926838" w:rsidP="00926838">
            <w:pPr>
              <w:widowControl w:val="0"/>
              <w:jc w:val="center"/>
              <w:rPr>
                <w:rFonts w:ascii="Calibri" w:hAnsi="Calibri" w:cs="Calibri"/>
                <w:b/>
              </w:rPr>
            </w:pPr>
            <w:r w:rsidRPr="00282F61">
              <w:rPr>
                <w:rFonts w:ascii="Calibri" w:hAnsi="Calibri" w:cs="Calibri"/>
                <w:b/>
              </w:rPr>
              <w:t>Price per annum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FFFFCC"/>
            <w:vAlign w:val="center"/>
          </w:tcPr>
          <w:p w14:paraId="5C3BD5B0" w14:textId="4A30E892" w:rsidR="00926838" w:rsidRPr="00282F61" w:rsidRDefault="00926838" w:rsidP="00926838">
            <w:pPr>
              <w:widowControl w:val="0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Price per occasion </w:t>
            </w:r>
            <w:r w:rsidR="002B45D1">
              <w:rPr>
                <w:rFonts w:ascii="Calibri" w:hAnsi="Calibri" w:cs="Calibri"/>
                <w:b/>
              </w:rPr>
              <w:br/>
              <w:t xml:space="preserve">(or </w:t>
            </w:r>
            <w:r>
              <w:rPr>
                <w:rFonts w:ascii="Calibri" w:hAnsi="Calibri" w:cs="Calibri"/>
                <w:b/>
              </w:rPr>
              <w:t>for additional work</w:t>
            </w:r>
            <w:r w:rsidR="002B45D1">
              <w:rPr>
                <w:rFonts w:ascii="Calibri" w:hAnsi="Calibri" w:cs="Calibri"/>
                <w:b/>
              </w:rPr>
              <w:t>)</w:t>
            </w:r>
          </w:p>
        </w:tc>
      </w:tr>
      <w:tr w:rsidR="00926838" w:rsidRPr="00282F61" w14:paraId="6C7BCF4F" w14:textId="2BBA83EA" w:rsidTr="00466CE4">
        <w:trPr>
          <w:trHeight w:hRule="exact" w:val="994"/>
        </w:trPr>
        <w:tc>
          <w:tcPr>
            <w:tcW w:w="2977" w:type="dxa"/>
            <w:vAlign w:val="center"/>
          </w:tcPr>
          <w:p w14:paraId="3ABC436F" w14:textId="37D72859" w:rsidR="00926838" w:rsidRPr="00282F61" w:rsidRDefault="00926838" w:rsidP="0075007D">
            <w:pPr>
              <w:widowControl w:val="0"/>
              <w:rPr>
                <w:rFonts w:cstheme="minorHAnsi"/>
                <w:b/>
                <w:u w:val="single"/>
              </w:rPr>
            </w:pPr>
            <w:r w:rsidRPr="00282F61">
              <w:rPr>
                <w:rFonts w:ascii="Calibri" w:hAnsi="Calibri" w:cs="Calibri"/>
              </w:rPr>
              <w:t xml:space="preserve">Grass </w:t>
            </w:r>
            <w:r>
              <w:rPr>
                <w:rFonts w:ascii="Calibri" w:hAnsi="Calibri" w:cs="Calibri"/>
              </w:rPr>
              <w:t>c</w:t>
            </w:r>
            <w:r w:rsidRPr="00282F61">
              <w:rPr>
                <w:rFonts w:ascii="Calibri" w:hAnsi="Calibri" w:cs="Calibri"/>
              </w:rPr>
              <w:t>uttin</w:t>
            </w:r>
            <w:r>
              <w:rPr>
                <w:rFonts w:ascii="Calibri" w:hAnsi="Calibri" w:cs="Calibri"/>
              </w:rPr>
              <w:t>g - general</w:t>
            </w:r>
          </w:p>
        </w:tc>
        <w:tc>
          <w:tcPr>
            <w:tcW w:w="5242" w:type="dxa"/>
            <w:gridSpan w:val="2"/>
            <w:vAlign w:val="center"/>
          </w:tcPr>
          <w:p w14:paraId="0DE1BC6D" w14:textId="07F5799E" w:rsidR="00926838" w:rsidRDefault="00926838" w:rsidP="00E807CE">
            <w:pPr>
              <w:widowControl w:val="0"/>
              <w:rPr>
                <w:rFonts w:cstheme="minorHAnsi"/>
                <w:bCs/>
              </w:rPr>
            </w:pPr>
            <w:r w:rsidRPr="009C0418">
              <w:rPr>
                <w:rFonts w:cstheme="minorHAnsi"/>
                <w:bCs/>
              </w:rPr>
              <w:t>Every 12 working days</w:t>
            </w:r>
            <w:r w:rsidR="00E807CE">
              <w:rPr>
                <w:rFonts w:cstheme="minorHAnsi"/>
                <w:bCs/>
              </w:rPr>
              <w:t xml:space="preserve"> </w:t>
            </w:r>
            <w:r w:rsidR="00936FE4">
              <w:rPr>
                <w:rFonts w:cstheme="minorHAnsi"/>
                <w:bCs/>
              </w:rPr>
              <w:t xml:space="preserve">April - Oct </w:t>
            </w:r>
            <w:r w:rsidRPr="009C0418">
              <w:rPr>
                <w:rFonts w:cstheme="minorHAnsi"/>
                <w:bCs/>
              </w:rPr>
              <w:t>(approx. 12 cuts/year)</w:t>
            </w:r>
          </w:p>
          <w:p w14:paraId="60B24376" w14:textId="77777777" w:rsidR="00936FE4" w:rsidRDefault="00936FE4" w:rsidP="00E807CE">
            <w:pPr>
              <w:widowControl w:val="0"/>
              <w:rPr>
                <w:rFonts w:cstheme="minorHAnsi"/>
              </w:rPr>
            </w:pPr>
            <w:r w:rsidRPr="00936FE4">
              <w:rPr>
                <w:rFonts w:cstheme="minorHAnsi"/>
              </w:rPr>
              <w:t>Additional cuts in Nov &amp; Feb</w:t>
            </w:r>
          </w:p>
          <w:p w14:paraId="035A2F54" w14:textId="56A8E45B" w:rsidR="00936FE4" w:rsidRPr="00936FE4" w:rsidRDefault="00936FE4" w:rsidP="00E807CE">
            <w:pPr>
              <w:widowControl w:val="0"/>
              <w:rPr>
                <w:rFonts w:cstheme="minorHAnsi"/>
              </w:rPr>
            </w:pPr>
            <w:r>
              <w:rPr>
                <w:rFonts w:cstheme="minorHAnsi"/>
              </w:rPr>
              <w:t>Maximum 14 cuts per year</w:t>
            </w:r>
          </w:p>
        </w:tc>
        <w:tc>
          <w:tcPr>
            <w:tcW w:w="3259" w:type="dxa"/>
            <w:vAlign w:val="center"/>
          </w:tcPr>
          <w:p w14:paraId="6373CC91" w14:textId="404DCA64" w:rsidR="00926838" w:rsidRPr="00282F61" w:rsidRDefault="00926838" w:rsidP="0075007D">
            <w:pPr>
              <w:widowControl w:val="0"/>
              <w:jc w:val="center"/>
              <w:rPr>
                <w:rFonts w:cstheme="minorHAnsi"/>
                <w:b/>
                <w:u w:val="single"/>
              </w:rPr>
            </w:pPr>
          </w:p>
        </w:tc>
        <w:tc>
          <w:tcPr>
            <w:tcW w:w="3118" w:type="dxa"/>
          </w:tcPr>
          <w:p w14:paraId="2D637B7B" w14:textId="77777777" w:rsidR="00926838" w:rsidRPr="00282F61" w:rsidRDefault="00926838" w:rsidP="0075007D">
            <w:pPr>
              <w:widowControl w:val="0"/>
              <w:jc w:val="center"/>
              <w:rPr>
                <w:rFonts w:cstheme="minorHAnsi"/>
                <w:b/>
                <w:u w:val="single"/>
              </w:rPr>
            </w:pPr>
          </w:p>
        </w:tc>
      </w:tr>
      <w:tr w:rsidR="00015ABC" w:rsidRPr="00282F61" w14:paraId="307C8203" w14:textId="77777777" w:rsidTr="00466CE4">
        <w:trPr>
          <w:trHeight w:hRule="exact" w:val="555"/>
        </w:trPr>
        <w:tc>
          <w:tcPr>
            <w:tcW w:w="2977" w:type="dxa"/>
            <w:vAlign w:val="center"/>
          </w:tcPr>
          <w:p w14:paraId="6A9EE8A5" w14:textId="65ED2BFF" w:rsidR="00015ABC" w:rsidRDefault="00015ABC" w:rsidP="0075007D">
            <w:pPr>
              <w:widowControl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eaf clearance</w:t>
            </w:r>
          </w:p>
        </w:tc>
        <w:tc>
          <w:tcPr>
            <w:tcW w:w="5242" w:type="dxa"/>
            <w:gridSpan w:val="2"/>
            <w:vAlign w:val="center"/>
          </w:tcPr>
          <w:p w14:paraId="6D4FF7BA" w14:textId="492EC3FA" w:rsidR="00015ABC" w:rsidRPr="00015ABC" w:rsidRDefault="00F21F59" w:rsidP="00E807CE">
            <w:pPr>
              <w:widowControl w:val="0"/>
              <w:rPr>
                <w:rFonts w:cstheme="minorHAnsi"/>
                <w:bCs/>
              </w:rPr>
            </w:pPr>
            <w:r w:rsidRPr="009C0418">
              <w:rPr>
                <w:rFonts w:cstheme="minorHAnsi"/>
                <w:bCs/>
              </w:rPr>
              <w:t>Every 12 working days</w:t>
            </w:r>
            <w:r>
              <w:rPr>
                <w:rFonts w:cstheme="minorHAnsi"/>
                <w:bCs/>
              </w:rPr>
              <w:t xml:space="preserve"> </w:t>
            </w:r>
            <w:r w:rsidR="0069255D">
              <w:rPr>
                <w:rFonts w:cstheme="minorHAnsi"/>
                <w:bCs/>
              </w:rPr>
              <w:t>(</w:t>
            </w:r>
            <w:r w:rsidR="00E9225F">
              <w:rPr>
                <w:rFonts w:cstheme="minorHAnsi"/>
                <w:bCs/>
              </w:rPr>
              <w:t>Oct - Dec</w:t>
            </w:r>
            <w:r w:rsidR="0069255D">
              <w:rPr>
                <w:rFonts w:cstheme="minorHAnsi"/>
                <w:bCs/>
              </w:rPr>
              <w:t>)</w:t>
            </w:r>
          </w:p>
        </w:tc>
        <w:tc>
          <w:tcPr>
            <w:tcW w:w="3259" w:type="dxa"/>
            <w:vAlign w:val="center"/>
          </w:tcPr>
          <w:p w14:paraId="2FDF8917" w14:textId="77777777" w:rsidR="00015ABC" w:rsidRPr="00282F61" w:rsidRDefault="00015ABC" w:rsidP="0075007D">
            <w:pPr>
              <w:widowControl w:val="0"/>
              <w:jc w:val="center"/>
              <w:rPr>
                <w:rFonts w:cstheme="minorHAnsi"/>
                <w:b/>
                <w:u w:val="single"/>
              </w:rPr>
            </w:pPr>
          </w:p>
        </w:tc>
        <w:tc>
          <w:tcPr>
            <w:tcW w:w="3118" w:type="dxa"/>
          </w:tcPr>
          <w:p w14:paraId="2D9B0E33" w14:textId="77777777" w:rsidR="00015ABC" w:rsidRPr="00282F61" w:rsidRDefault="00015ABC" w:rsidP="0075007D">
            <w:pPr>
              <w:widowControl w:val="0"/>
              <w:jc w:val="center"/>
              <w:rPr>
                <w:rFonts w:cstheme="minorHAnsi"/>
                <w:b/>
                <w:u w:val="single"/>
              </w:rPr>
            </w:pPr>
          </w:p>
        </w:tc>
      </w:tr>
      <w:tr w:rsidR="00926838" w:rsidRPr="00282F61" w14:paraId="248EA459" w14:textId="0FFD8B15" w:rsidTr="00466CE4">
        <w:trPr>
          <w:trHeight w:hRule="exact" w:val="576"/>
        </w:trPr>
        <w:tc>
          <w:tcPr>
            <w:tcW w:w="2977" w:type="dxa"/>
            <w:vAlign w:val="center"/>
          </w:tcPr>
          <w:p w14:paraId="044623F8" w14:textId="760BE0BA" w:rsidR="00926838" w:rsidRPr="00282F61" w:rsidRDefault="006B5434" w:rsidP="0075007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spect tree stakes</w:t>
            </w:r>
            <w:r w:rsidR="00926838" w:rsidRPr="00282F61">
              <w:rPr>
                <w:rFonts w:ascii="Calibri" w:hAnsi="Calibri" w:cs="Calibri"/>
              </w:rPr>
              <w:tab/>
            </w:r>
          </w:p>
        </w:tc>
        <w:tc>
          <w:tcPr>
            <w:tcW w:w="5242" w:type="dxa"/>
            <w:gridSpan w:val="2"/>
            <w:vAlign w:val="center"/>
          </w:tcPr>
          <w:p w14:paraId="127C2407" w14:textId="138AFBB9" w:rsidR="00926838" w:rsidRPr="00282F61" w:rsidRDefault="006B5434" w:rsidP="002B45D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wice per year</w:t>
            </w:r>
          </w:p>
        </w:tc>
        <w:tc>
          <w:tcPr>
            <w:tcW w:w="3259" w:type="dxa"/>
            <w:vAlign w:val="center"/>
          </w:tcPr>
          <w:p w14:paraId="11DE9F36" w14:textId="76D2DD2E" w:rsidR="00926838" w:rsidRPr="00282F61" w:rsidRDefault="00926838" w:rsidP="0075007D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3118" w:type="dxa"/>
          </w:tcPr>
          <w:p w14:paraId="0CCD56FC" w14:textId="77777777" w:rsidR="00926838" w:rsidRPr="00282F61" w:rsidRDefault="00926838" w:rsidP="0075007D">
            <w:pPr>
              <w:jc w:val="center"/>
              <w:rPr>
                <w:rFonts w:ascii="Calibri" w:hAnsi="Calibri" w:cs="Calibri"/>
              </w:rPr>
            </w:pPr>
          </w:p>
        </w:tc>
      </w:tr>
      <w:tr w:rsidR="00876939" w:rsidRPr="00282F61" w14:paraId="7B8341E5" w14:textId="77777777" w:rsidTr="00466CE4">
        <w:trPr>
          <w:trHeight w:hRule="exact" w:val="556"/>
        </w:trPr>
        <w:tc>
          <w:tcPr>
            <w:tcW w:w="2977" w:type="dxa"/>
            <w:vAlign w:val="center"/>
          </w:tcPr>
          <w:p w14:paraId="3DEEDB2D" w14:textId="41EDC193" w:rsidR="00876939" w:rsidRDefault="00876939" w:rsidP="0075007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place/remove tree stakes</w:t>
            </w:r>
          </w:p>
        </w:tc>
        <w:tc>
          <w:tcPr>
            <w:tcW w:w="5242" w:type="dxa"/>
            <w:gridSpan w:val="2"/>
            <w:vAlign w:val="center"/>
          </w:tcPr>
          <w:p w14:paraId="0F5B1069" w14:textId="76ACE178" w:rsidR="00D07A18" w:rsidRDefault="00876939" w:rsidP="002B45D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s required</w:t>
            </w:r>
          </w:p>
        </w:tc>
        <w:tc>
          <w:tcPr>
            <w:tcW w:w="3259" w:type="dxa"/>
            <w:vAlign w:val="center"/>
          </w:tcPr>
          <w:p w14:paraId="3391556D" w14:textId="017FAFCF" w:rsidR="00876939" w:rsidRPr="00282F61" w:rsidRDefault="00876939" w:rsidP="0075007D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/A</w:t>
            </w:r>
            <w:r w:rsidR="00D07A18">
              <w:rPr>
                <w:rFonts w:ascii="Calibri" w:hAnsi="Calibri" w:cs="Calibri"/>
              </w:rPr>
              <w:t xml:space="preserve"> </w:t>
            </w:r>
            <w:r w:rsidR="00D07A18">
              <w:rPr>
                <w:rFonts w:cstheme="minorHAnsi"/>
                <w:bCs/>
              </w:rPr>
              <w:t>(price per tree only)</w:t>
            </w:r>
          </w:p>
        </w:tc>
        <w:tc>
          <w:tcPr>
            <w:tcW w:w="3118" w:type="dxa"/>
          </w:tcPr>
          <w:p w14:paraId="698702CC" w14:textId="77777777" w:rsidR="00876939" w:rsidRPr="00282F61" w:rsidRDefault="00876939" w:rsidP="0075007D">
            <w:pPr>
              <w:jc w:val="center"/>
              <w:rPr>
                <w:rFonts w:ascii="Calibri" w:hAnsi="Calibri" w:cs="Calibri"/>
              </w:rPr>
            </w:pPr>
          </w:p>
        </w:tc>
      </w:tr>
      <w:tr w:rsidR="00926838" w:rsidRPr="00282F61" w14:paraId="4EBD5676" w14:textId="3F8D9AC6" w:rsidTr="00466CE4">
        <w:trPr>
          <w:trHeight w:hRule="exact" w:val="579"/>
        </w:trPr>
        <w:tc>
          <w:tcPr>
            <w:tcW w:w="2977" w:type="dxa"/>
            <w:vAlign w:val="center"/>
          </w:tcPr>
          <w:p w14:paraId="137BD4E3" w14:textId="2F471956" w:rsidR="00926838" w:rsidRPr="00282F61" w:rsidRDefault="00D008B7" w:rsidP="0075007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moval of basal suckers</w:t>
            </w:r>
          </w:p>
        </w:tc>
        <w:tc>
          <w:tcPr>
            <w:tcW w:w="5242" w:type="dxa"/>
            <w:gridSpan w:val="2"/>
            <w:vAlign w:val="center"/>
          </w:tcPr>
          <w:p w14:paraId="6307FB83" w14:textId="4E8E8D70" w:rsidR="00926838" w:rsidRPr="00282F61" w:rsidRDefault="00681949" w:rsidP="002B45D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nce per year</w:t>
            </w:r>
          </w:p>
        </w:tc>
        <w:tc>
          <w:tcPr>
            <w:tcW w:w="3259" w:type="dxa"/>
            <w:vAlign w:val="center"/>
          </w:tcPr>
          <w:p w14:paraId="10A2C071" w14:textId="69970E2E" w:rsidR="00926838" w:rsidRPr="00282F61" w:rsidRDefault="00926838" w:rsidP="0075007D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3118" w:type="dxa"/>
          </w:tcPr>
          <w:p w14:paraId="36777E70" w14:textId="77777777" w:rsidR="00926838" w:rsidRPr="00282F61" w:rsidRDefault="00926838" w:rsidP="0075007D">
            <w:pPr>
              <w:jc w:val="center"/>
              <w:rPr>
                <w:rFonts w:ascii="Calibri" w:hAnsi="Calibri" w:cs="Calibri"/>
              </w:rPr>
            </w:pPr>
          </w:p>
        </w:tc>
      </w:tr>
      <w:tr w:rsidR="00681949" w:rsidRPr="00282F61" w14:paraId="03EF25CF" w14:textId="77777777" w:rsidTr="00466CE4">
        <w:trPr>
          <w:trHeight w:hRule="exact" w:val="558"/>
        </w:trPr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14:paraId="6A6AE5E5" w14:textId="38AA1035" w:rsidR="00681949" w:rsidRDefault="00681949" w:rsidP="0075007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itter clearance</w:t>
            </w:r>
          </w:p>
        </w:tc>
        <w:tc>
          <w:tcPr>
            <w:tcW w:w="5242" w:type="dxa"/>
            <w:gridSpan w:val="2"/>
            <w:tcBorders>
              <w:bottom w:val="single" w:sz="4" w:space="0" w:color="auto"/>
            </w:tcBorders>
            <w:vAlign w:val="center"/>
          </w:tcPr>
          <w:p w14:paraId="220272F6" w14:textId="495D9309" w:rsidR="00681949" w:rsidRDefault="008E243D" w:rsidP="002B45D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s required when on site</w:t>
            </w:r>
          </w:p>
        </w:tc>
        <w:tc>
          <w:tcPr>
            <w:tcW w:w="3259" w:type="dxa"/>
            <w:tcBorders>
              <w:bottom w:val="single" w:sz="4" w:space="0" w:color="auto"/>
            </w:tcBorders>
            <w:vAlign w:val="center"/>
          </w:tcPr>
          <w:p w14:paraId="53010901" w14:textId="6A59DB30" w:rsidR="00681949" w:rsidRPr="00282F61" w:rsidRDefault="00681949" w:rsidP="0075007D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69C349B2" w14:textId="77777777" w:rsidR="00681949" w:rsidRPr="00282F61" w:rsidRDefault="00681949" w:rsidP="0075007D">
            <w:pPr>
              <w:jc w:val="center"/>
              <w:rPr>
                <w:rFonts w:ascii="Calibri" w:hAnsi="Calibri" w:cs="Calibri"/>
              </w:rPr>
            </w:pPr>
          </w:p>
        </w:tc>
      </w:tr>
      <w:tr w:rsidR="002B3CCB" w:rsidRPr="00282F61" w14:paraId="18757E90" w14:textId="54FB5C7E" w:rsidTr="00466CE4">
        <w:trPr>
          <w:trHeight w:hRule="exact" w:val="510"/>
        </w:trPr>
        <w:tc>
          <w:tcPr>
            <w:tcW w:w="8219" w:type="dxa"/>
            <w:gridSpan w:val="3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271308B1" w14:textId="5EF66EBE" w:rsidR="002B3CCB" w:rsidRPr="00282F61" w:rsidRDefault="002B3CCB" w:rsidP="002B3CCB">
            <w:pPr>
              <w:autoSpaceDE w:val="0"/>
              <w:autoSpaceDN w:val="0"/>
              <w:adjustRightInd w:val="0"/>
              <w:jc w:val="right"/>
              <w:rPr>
                <w:rFonts w:eastAsia="Calibri" w:cstheme="minorHAnsi"/>
                <w:b/>
                <w:bCs/>
              </w:rPr>
            </w:pPr>
            <w:r w:rsidRPr="00282F61">
              <w:rPr>
                <w:rFonts w:ascii="Calibri" w:hAnsi="Calibri" w:cs="Calibri"/>
                <w:b/>
              </w:rPr>
              <w:t>TOTAL</w:t>
            </w:r>
          </w:p>
        </w:tc>
        <w:tc>
          <w:tcPr>
            <w:tcW w:w="3259" w:type="dxa"/>
            <w:tcBorders>
              <w:bottom w:val="single" w:sz="4" w:space="0" w:color="auto"/>
            </w:tcBorders>
            <w:shd w:val="clear" w:color="auto" w:fill="FFFFCC"/>
          </w:tcPr>
          <w:p w14:paraId="0D7D3C0D" w14:textId="629C73CA" w:rsidR="002B3CCB" w:rsidRPr="00282F61" w:rsidRDefault="002B3CCB" w:rsidP="00DB7DFF">
            <w:pPr>
              <w:autoSpaceDE w:val="0"/>
              <w:autoSpaceDN w:val="0"/>
              <w:adjustRightInd w:val="0"/>
              <w:jc w:val="both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FFFFCC"/>
          </w:tcPr>
          <w:p w14:paraId="4A18395F" w14:textId="77777777" w:rsidR="002B3CCB" w:rsidRPr="00282F61" w:rsidRDefault="002B3CCB" w:rsidP="00DB7DFF">
            <w:pPr>
              <w:autoSpaceDE w:val="0"/>
              <w:autoSpaceDN w:val="0"/>
              <w:adjustRightInd w:val="0"/>
              <w:jc w:val="both"/>
              <w:rPr>
                <w:rFonts w:eastAsia="Calibri" w:cstheme="minorHAnsi"/>
                <w:b/>
                <w:bCs/>
              </w:rPr>
            </w:pPr>
          </w:p>
        </w:tc>
      </w:tr>
      <w:tr w:rsidR="006C62B5" w:rsidRPr="00282F61" w14:paraId="3A9022D6" w14:textId="77777777" w:rsidTr="00466CE4">
        <w:trPr>
          <w:trHeight w:hRule="exact" w:val="1118"/>
        </w:trPr>
        <w:tc>
          <w:tcPr>
            <w:tcW w:w="821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A079A00" w14:textId="77777777" w:rsidR="006C62B5" w:rsidRDefault="006C62B5" w:rsidP="002B3CCB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b/>
              </w:rPr>
            </w:pPr>
          </w:p>
        </w:tc>
        <w:tc>
          <w:tcPr>
            <w:tcW w:w="32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0ABC433" w14:textId="77777777" w:rsidR="006C62B5" w:rsidRPr="00282F61" w:rsidRDefault="006C62B5" w:rsidP="00DB7DFF">
            <w:pPr>
              <w:autoSpaceDE w:val="0"/>
              <w:autoSpaceDN w:val="0"/>
              <w:adjustRightInd w:val="0"/>
              <w:jc w:val="both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89295F8" w14:textId="77777777" w:rsidR="006C62B5" w:rsidRPr="00282F61" w:rsidRDefault="006C62B5" w:rsidP="00DB7DFF">
            <w:pPr>
              <w:autoSpaceDE w:val="0"/>
              <w:autoSpaceDN w:val="0"/>
              <w:adjustRightInd w:val="0"/>
              <w:jc w:val="both"/>
              <w:rPr>
                <w:rFonts w:eastAsia="Calibri" w:cstheme="minorHAnsi"/>
                <w:b/>
                <w:bCs/>
              </w:rPr>
            </w:pPr>
          </w:p>
        </w:tc>
      </w:tr>
      <w:tr w:rsidR="00D729DA" w:rsidRPr="00282F61" w14:paraId="429C700B" w14:textId="77777777" w:rsidTr="006C62B5">
        <w:trPr>
          <w:trHeight w:hRule="exact" w:val="1203"/>
        </w:trPr>
        <w:tc>
          <w:tcPr>
            <w:tcW w:w="82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C3F8800" w14:textId="77777777" w:rsidR="00D729DA" w:rsidRDefault="00D729DA" w:rsidP="00D729DA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</w:p>
        </w:tc>
        <w:tc>
          <w:tcPr>
            <w:tcW w:w="32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E79686F" w14:textId="77777777" w:rsidR="00D729DA" w:rsidRDefault="00D729DA" w:rsidP="00DB7DFF">
            <w:pPr>
              <w:autoSpaceDE w:val="0"/>
              <w:autoSpaceDN w:val="0"/>
              <w:adjustRightInd w:val="0"/>
              <w:jc w:val="both"/>
              <w:rPr>
                <w:rFonts w:eastAsia="Calibri" w:cstheme="minorHAnsi"/>
                <w:b/>
                <w:bCs/>
              </w:rPr>
            </w:pPr>
          </w:p>
          <w:p w14:paraId="5C515758" w14:textId="5DD6A4B4" w:rsidR="00BB171A" w:rsidRPr="00282F61" w:rsidRDefault="00BB171A" w:rsidP="00DB7DFF">
            <w:pPr>
              <w:autoSpaceDE w:val="0"/>
              <w:autoSpaceDN w:val="0"/>
              <w:adjustRightInd w:val="0"/>
              <w:jc w:val="both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790A1D0" w14:textId="77777777" w:rsidR="00D729DA" w:rsidRPr="00282F61" w:rsidRDefault="00D729DA" w:rsidP="00DB7DFF">
            <w:pPr>
              <w:autoSpaceDE w:val="0"/>
              <w:autoSpaceDN w:val="0"/>
              <w:adjustRightInd w:val="0"/>
              <w:jc w:val="both"/>
              <w:rPr>
                <w:rFonts w:eastAsia="Calibri" w:cstheme="minorHAnsi"/>
                <w:b/>
                <w:bCs/>
              </w:rPr>
            </w:pPr>
          </w:p>
        </w:tc>
      </w:tr>
      <w:tr w:rsidR="00EF65C7" w:rsidRPr="00282F61" w14:paraId="4F8C191E" w14:textId="532AD6EF" w:rsidTr="00466CE4">
        <w:trPr>
          <w:trHeight w:hRule="exact" w:val="732"/>
        </w:trPr>
        <w:tc>
          <w:tcPr>
            <w:tcW w:w="3260" w:type="dxa"/>
            <w:gridSpan w:val="2"/>
            <w:tcBorders>
              <w:top w:val="single" w:sz="4" w:space="0" w:color="auto"/>
            </w:tcBorders>
            <w:shd w:val="clear" w:color="auto" w:fill="FFFFCC"/>
            <w:vAlign w:val="center"/>
          </w:tcPr>
          <w:p w14:paraId="46B99EF6" w14:textId="77777777" w:rsidR="00EF65C7" w:rsidRPr="00282F61" w:rsidRDefault="00EF65C7" w:rsidP="00D07A18">
            <w:pPr>
              <w:autoSpaceDE w:val="0"/>
              <w:autoSpaceDN w:val="0"/>
              <w:adjustRightInd w:val="0"/>
              <w:jc w:val="center"/>
              <w:rPr>
                <w:rFonts w:eastAsia="Calibri" w:cstheme="minorHAnsi"/>
                <w:b/>
                <w:bCs/>
              </w:rPr>
            </w:pPr>
            <w:r w:rsidRPr="00282F61">
              <w:rPr>
                <w:rFonts w:ascii="Calibri" w:hAnsi="Calibri" w:cs="Calibri"/>
                <w:b/>
              </w:rPr>
              <w:lastRenderedPageBreak/>
              <w:t>ALLOTMENTS</w:t>
            </w:r>
          </w:p>
        </w:tc>
        <w:tc>
          <w:tcPr>
            <w:tcW w:w="4959" w:type="dxa"/>
            <w:tcBorders>
              <w:top w:val="single" w:sz="4" w:space="0" w:color="auto"/>
            </w:tcBorders>
            <w:shd w:val="clear" w:color="auto" w:fill="FFFFCC"/>
            <w:vAlign w:val="center"/>
          </w:tcPr>
          <w:p w14:paraId="2AEE7125" w14:textId="77777777" w:rsidR="00EF65C7" w:rsidRPr="00282F61" w:rsidRDefault="00EF65C7" w:rsidP="00D07A18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259" w:type="dxa"/>
            <w:tcBorders>
              <w:top w:val="single" w:sz="4" w:space="0" w:color="auto"/>
            </w:tcBorders>
            <w:shd w:val="clear" w:color="auto" w:fill="FFFFCC"/>
            <w:vAlign w:val="center"/>
          </w:tcPr>
          <w:p w14:paraId="635A8B31" w14:textId="1A635A98" w:rsidR="00EF65C7" w:rsidRDefault="00EF65C7" w:rsidP="00D07A18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  <w:r w:rsidRPr="00282F61">
              <w:rPr>
                <w:rFonts w:ascii="Calibri" w:hAnsi="Calibri" w:cs="Calibri"/>
                <w:b/>
              </w:rPr>
              <w:t>Price per annum</w:t>
            </w:r>
          </w:p>
          <w:p w14:paraId="5A141590" w14:textId="6D0B3E1B" w:rsidR="00EF65C7" w:rsidRPr="00282F61" w:rsidRDefault="00EF65C7" w:rsidP="00D07A18">
            <w:pPr>
              <w:autoSpaceDE w:val="0"/>
              <w:autoSpaceDN w:val="0"/>
              <w:adjustRightInd w:val="0"/>
              <w:jc w:val="center"/>
              <w:rPr>
                <w:rFonts w:eastAsia="Calibri" w:cstheme="minorHAnsi"/>
                <w:b/>
                <w:bCs/>
              </w:rPr>
            </w:pPr>
            <w:r w:rsidRPr="00282F61">
              <w:rPr>
                <w:rFonts w:ascii="Calibri" w:hAnsi="Calibri" w:cs="Calibri"/>
                <w:b/>
              </w:rPr>
              <w:t>(Excluding VAT)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FFFFCC"/>
            <w:vAlign w:val="center"/>
          </w:tcPr>
          <w:p w14:paraId="2D846525" w14:textId="01235BE1" w:rsidR="00EF65C7" w:rsidRPr="00282F61" w:rsidRDefault="00EF65C7" w:rsidP="00D07A18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Price per occasion </w:t>
            </w:r>
            <w:r>
              <w:rPr>
                <w:rFonts w:ascii="Calibri" w:hAnsi="Calibri" w:cs="Calibri"/>
                <w:b/>
              </w:rPr>
              <w:br/>
              <w:t>(or for additional work)</w:t>
            </w:r>
          </w:p>
        </w:tc>
      </w:tr>
      <w:tr w:rsidR="00EF65C7" w:rsidRPr="00282F61" w14:paraId="578AAA54" w14:textId="4CA35D64" w:rsidTr="006C62B5">
        <w:trPr>
          <w:trHeight w:hRule="exact" w:val="547"/>
        </w:trPr>
        <w:tc>
          <w:tcPr>
            <w:tcW w:w="3260" w:type="dxa"/>
            <w:gridSpan w:val="2"/>
            <w:vAlign w:val="center"/>
          </w:tcPr>
          <w:p w14:paraId="4CAC6BA4" w14:textId="77777777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  <w:r w:rsidRPr="00282F61">
              <w:rPr>
                <w:rFonts w:ascii="Calibri" w:hAnsi="Calibri" w:cs="Calibri"/>
                <w:b/>
              </w:rPr>
              <w:t>BARNFIELD</w:t>
            </w:r>
          </w:p>
        </w:tc>
        <w:tc>
          <w:tcPr>
            <w:tcW w:w="4959" w:type="dxa"/>
          </w:tcPr>
          <w:p w14:paraId="15BD21CC" w14:textId="77777777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259" w:type="dxa"/>
          </w:tcPr>
          <w:p w14:paraId="0DAA40F5" w14:textId="0E05F60E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118" w:type="dxa"/>
          </w:tcPr>
          <w:p w14:paraId="32429D38" w14:textId="77777777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</w:tr>
      <w:tr w:rsidR="00EF65C7" w:rsidRPr="00282F61" w14:paraId="21DB07AD" w14:textId="3C84CA2B" w:rsidTr="006C62B5">
        <w:trPr>
          <w:trHeight w:hRule="exact" w:val="569"/>
        </w:trPr>
        <w:tc>
          <w:tcPr>
            <w:tcW w:w="3260" w:type="dxa"/>
            <w:gridSpan w:val="2"/>
            <w:vAlign w:val="center"/>
          </w:tcPr>
          <w:p w14:paraId="7DB5429C" w14:textId="36E15D72" w:rsidR="00EF65C7" w:rsidRPr="00282F61" w:rsidRDefault="00EF65C7" w:rsidP="00F9726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  <w:r w:rsidRPr="00282F61">
              <w:rPr>
                <w:rFonts w:ascii="Calibri" w:hAnsi="Calibri" w:cs="Calibri"/>
              </w:rPr>
              <w:t xml:space="preserve">Grass </w:t>
            </w:r>
            <w:r w:rsidR="00D729DA">
              <w:rPr>
                <w:rFonts w:ascii="Calibri" w:hAnsi="Calibri" w:cs="Calibri"/>
              </w:rPr>
              <w:t>c</w:t>
            </w:r>
            <w:r w:rsidRPr="00282F61">
              <w:rPr>
                <w:rFonts w:ascii="Calibri" w:hAnsi="Calibri" w:cs="Calibri"/>
              </w:rPr>
              <w:t>utting</w:t>
            </w:r>
          </w:p>
        </w:tc>
        <w:tc>
          <w:tcPr>
            <w:tcW w:w="4959" w:type="dxa"/>
            <w:vAlign w:val="center"/>
          </w:tcPr>
          <w:p w14:paraId="0E619017" w14:textId="1F4EF4A5" w:rsidR="00EF65C7" w:rsidRPr="00282F61" w:rsidRDefault="007C2DC4" w:rsidP="00F97263">
            <w:pPr>
              <w:widowControl w:val="0"/>
              <w:rPr>
                <w:rFonts w:eastAsia="Calibri" w:cstheme="minorHAnsi"/>
                <w:b/>
                <w:bCs/>
              </w:rPr>
            </w:pPr>
            <w:r>
              <w:rPr>
                <w:rFonts w:cstheme="minorHAnsi"/>
                <w:bCs/>
              </w:rPr>
              <w:t>Every other grass cut (approx. 7 cuts/year)</w:t>
            </w:r>
          </w:p>
        </w:tc>
        <w:tc>
          <w:tcPr>
            <w:tcW w:w="3259" w:type="dxa"/>
          </w:tcPr>
          <w:p w14:paraId="2DC962AB" w14:textId="5EEEE8B0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118" w:type="dxa"/>
          </w:tcPr>
          <w:p w14:paraId="4D4CAE35" w14:textId="77777777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</w:tr>
      <w:tr w:rsidR="00EF65C7" w:rsidRPr="00282F61" w14:paraId="05EB6E28" w14:textId="616DF0EE" w:rsidTr="006C62B5">
        <w:trPr>
          <w:trHeight w:hRule="exact" w:val="563"/>
        </w:trPr>
        <w:tc>
          <w:tcPr>
            <w:tcW w:w="3260" w:type="dxa"/>
            <w:gridSpan w:val="2"/>
            <w:vAlign w:val="center"/>
          </w:tcPr>
          <w:p w14:paraId="6AC22B3F" w14:textId="5BA95CE9" w:rsidR="00EF65C7" w:rsidRPr="00282F61" w:rsidRDefault="00EF65C7" w:rsidP="00F9726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  <w:r w:rsidRPr="00282F61">
              <w:rPr>
                <w:rFonts w:ascii="Calibri" w:hAnsi="Calibri" w:cs="Calibri"/>
              </w:rPr>
              <w:t xml:space="preserve">Maintenance of </w:t>
            </w:r>
            <w:r w:rsidR="00D729DA">
              <w:rPr>
                <w:rFonts w:ascii="Calibri" w:hAnsi="Calibri" w:cs="Calibri"/>
              </w:rPr>
              <w:t>b</w:t>
            </w:r>
            <w:r w:rsidRPr="00282F61">
              <w:rPr>
                <w:rFonts w:ascii="Calibri" w:hAnsi="Calibri" w:cs="Calibri"/>
              </w:rPr>
              <w:t xml:space="preserve">oundary </w:t>
            </w:r>
            <w:r w:rsidR="00D729DA">
              <w:rPr>
                <w:rFonts w:ascii="Calibri" w:hAnsi="Calibri" w:cs="Calibri"/>
              </w:rPr>
              <w:t>fence</w:t>
            </w:r>
          </w:p>
        </w:tc>
        <w:tc>
          <w:tcPr>
            <w:tcW w:w="4959" w:type="dxa"/>
            <w:vAlign w:val="center"/>
          </w:tcPr>
          <w:p w14:paraId="4F8702A4" w14:textId="6C711816" w:rsidR="00EF65C7" w:rsidRPr="00E807CE" w:rsidRDefault="00EF65C7" w:rsidP="00F97263">
            <w:pPr>
              <w:autoSpaceDE w:val="0"/>
              <w:autoSpaceDN w:val="0"/>
              <w:adjustRightInd w:val="0"/>
              <w:rPr>
                <w:rFonts w:eastAsia="Calibri" w:cstheme="minorHAnsi"/>
              </w:rPr>
            </w:pPr>
            <w:r w:rsidRPr="00E807CE">
              <w:rPr>
                <w:rFonts w:eastAsia="Calibri" w:cstheme="minorHAnsi"/>
              </w:rPr>
              <w:t>Four times per year</w:t>
            </w:r>
          </w:p>
        </w:tc>
        <w:tc>
          <w:tcPr>
            <w:tcW w:w="3259" w:type="dxa"/>
          </w:tcPr>
          <w:p w14:paraId="360200F4" w14:textId="0C6D1338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118" w:type="dxa"/>
          </w:tcPr>
          <w:p w14:paraId="51C0CFB9" w14:textId="77777777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</w:tr>
      <w:tr w:rsidR="00EF65C7" w:rsidRPr="00282F61" w14:paraId="07F2C1F1" w14:textId="6A5E9364" w:rsidTr="006C62B5">
        <w:trPr>
          <w:trHeight w:hRule="exact" w:val="571"/>
        </w:trPr>
        <w:tc>
          <w:tcPr>
            <w:tcW w:w="3260" w:type="dxa"/>
            <w:gridSpan w:val="2"/>
            <w:vAlign w:val="center"/>
          </w:tcPr>
          <w:p w14:paraId="33ED9C05" w14:textId="3F98C37A" w:rsidR="00EF65C7" w:rsidRPr="00282F61" w:rsidRDefault="00EF65C7" w:rsidP="00F9726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  <w:r w:rsidRPr="00282F61">
              <w:rPr>
                <w:rFonts w:ascii="Calibri" w:hAnsi="Calibri" w:cs="Calibri"/>
              </w:rPr>
              <w:t xml:space="preserve">Hedge </w:t>
            </w:r>
            <w:r w:rsidR="00D729DA">
              <w:rPr>
                <w:rFonts w:ascii="Calibri" w:hAnsi="Calibri" w:cs="Calibri"/>
              </w:rPr>
              <w:t>m</w:t>
            </w:r>
            <w:r w:rsidRPr="00282F61">
              <w:rPr>
                <w:rFonts w:ascii="Calibri" w:hAnsi="Calibri" w:cs="Calibri"/>
              </w:rPr>
              <w:t>aintenance</w:t>
            </w:r>
          </w:p>
        </w:tc>
        <w:tc>
          <w:tcPr>
            <w:tcW w:w="4959" w:type="dxa"/>
            <w:vAlign w:val="center"/>
          </w:tcPr>
          <w:p w14:paraId="235BBDF7" w14:textId="75EAA10D" w:rsidR="00EF65C7" w:rsidRPr="00E807CE" w:rsidRDefault="00EF65C7" w:rsidP="00F97263">
            <w:pPr>
              <w:autoSpaceDE w:val="0"/>
              <w:autoSpaceDN w:val="0"/>
              <w:adjustRightInd w:val="0"/>
              <w:rPr>
                <w:rFonts w:eastAsia="Calibri" w:cstheme="minorHAnsi"/>
                <w:bCs/>
              </w:rPr>
            </w:pPr>
            <w:r w:rsidRPr="00E807CE">
              <w:rPr>
                <w:rFonts w:eastAsia="Calibri" w:cstheme="minorHAnsi"/>
                <w:bCs/>
              </w:rPr>
              <w:t>Once per year</w:t>
            </w:r>
          </w:p>
        </w:tc>
        <w:tc>
          <w:tcPr>
            <w:tcW w:w="3259" w:type="dxa"/>
          </w:tcPr>
          <w:p w14:paraId="3D873B17" w14:textId="622E400B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118" w:type="dxa"/>
          </w:tcPr>
          <w:p w14:paraId="4949458F" w14:textId="77777777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</w:tr>
      <w:tr w:rsidR="00EF65C7" w:rsidRPr="00282F61" w14:paraId="08E85DE7" w14:textId="5C391C26" w:rsidTr="006C62B5">
        <w:trPr>
          <w:trHeight w:hRule="exact" w:val="564"/>
        </w:trPr>
        <w:tc>
          <w:tcPr>
            <w:tcW w:w="3260" w:type="dxa"/>
            <w:gridSpan w:val="2"/>
            <w:vAlign w:val="center"/>
          </w:tcPr>
          <w:p w14:paraId="4A9BF7BA" w14:textId="77777777" w:rsidR="00EF65C7" w:rsidRPr="00282F61" w:rsidRDefault="00EF65C7" w:rsidP="00F9726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  <w:r w:rsidRPr="00282F61">
              <w:rPr>
                <w:rFonts w:ascii="Calibri" w:hAnsi="Calibri" w:cs="Calibri"/>
                <w:b/>
              </w:rPr>
              <w:t>EXHIBITON ROAD</w:t>
            </w:r>
          </w:p>
        </w:tc>
        <w:tc>
          <w:tcPr>
            <w:tcW w:w="4959" w:type="dxa"/>
            <w:vAlign w:val="center"/>
          </w:tcPr>
          <w:p w14:paraId="3875FE2F" w14:textId="77777777" w:rsidR="00EF65C7" w:rsidRPr="00282F61" w:rsidRDefault="00EF65C7" w:rsidP="00F97263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259" w:type="dxa"/>
          </w:tcPr>
          <w:p w14:paraId="5C7B7FF2" w14:textId="07C555B7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118" w:type="dxa"/>
          </w:tcPr>
          <w:p w14:paraId="15F9C522" w14:textId="77777777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</w:tr>
      <w:tr w:rsidR="00EF65C7" w:rsidRPr="00282F61" w14:paraId="6356263E" w14:textId="462E1E52" w:rsidTr="006C62B5">
        <w:trPr>
          <w:trHeight w:hRule="exact" w:val="558"/>
        </w:trPr>
        <w:tc>
          <w:tcPr>
            <w:tcW w:w="3260" w:type="dxa"/>
            <w:gridSpan w:val="2"/>
            <w:vAlign w:val="center"/>
          </w:tcPr>
          <w:p w14:paraId="55672B7A" w14:textId="65003FC1" w:rsidR="00EF65C7" w:rsidRPr="00282F61" w:rsidRDefault="00EF65C7" w:rsidP="00F97263">
            <w:pPr>
              <w:rPr>
                <w:rFonts w:ascii="Calibri" w:hAnsi="Calibri" w:cs="Calibri"/>
                <w:b/>
              </w:rPr>
            </w:pPr>
            <w:r w:rsidRPr="00282F61">
              <w:rPr>
                <w:rFonts w:ascii="Calibri" w:hAnsi="Calibri" w:cs="Calibri"/>
              </w:rPr>
              <w:t xml:space="preserve">Grass </w:t>
            </w:r>
            <w:r w:rsidR="00D729DA">
              <w:rPr>
                <w:rFonts w:ascii="Calibri" w:hAnsi="Calibri" w:cs="Calibri"/>
              </w:rPr>
              <w:t>c</w:t>
            </w:r>
            <w:r w:rsidRPr="00282F61">
              <w:rPr>
                <w:rFonts w:ascii="Calibri" w:hAnsi="Calibri" w:cs="Calibri"/>
              </w:rPr>
              <w:t>utting</w:t>
            </w:r>
          </w:p>
        </w:tc>
        <w:tc>
          <w:tcPr>
            <w:tcW w:w="4959" w:type="dxa"/>
            <w:vAlign w:val="center"/>
          </w:tcPr>
          <w:p w14:paraId="4EEE8910" w14:textId="583B9DD3" w:rsidR="00EF65C7" w:rsidRPr="00282F61" w:rsidRDefault="007C2DC4" w:rsidP="00F97263">
            <w:pPr>
              <w:widowControl w:val="0"/>
              <w:rPr>
                <w:rFonts w:eastAsia="Calibri" w:cstheme="minorHAnsi"/>
                <w:b/>
                <w:bCs/>
              </w:rPr>
            </w:pPr>
            <w:r w:rsidRPr="00E807CE">
              <w:rPr>
                <w:rFonts w:eastAsia="Calibri" w:cstheme="minorHAnsi"/>
              </w:rPr>
              <w:t>Four times per year</w:t>
            </w:r>
          </w:p>
        </w:tc>
        <w:tc>
          <w:tcPr>
            <w:tcW w:w="3259" w:type="dxa"/>
          </w:tcPr>
          <w:p w14:paraId="71FBC8E0" w14:textId="6D2210E1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118" w:type="dxa"/>
          </w:tcPr>
          <w:p w14:paraId="724E0DD2" w14:textId="77777777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</w:tr>
      <w:tr w:rsidR="00EF65C7" w:rsidRPr="00282F61" w14:paraId="24319112" w14:textId="3DA37ED7" w:rsidTr="006C62B5">
        <w:trPr>
          <w:trHeight w:hRule="exact" w:val="580"/>
        </w:trPr>
        <w:tc>
          <w:tcPr>
            <w:tcW w:w="3260" w:type="dxa"/>
            <w:gridSpan w:val="2"/>
            <w:vAlign w:val="center"/>
          </w:tcPr>
          <w:p w14:paraId="7B0615E0" w14:textId="6D941880" w:rsidR="00EF65C7" w:rsidRPr="00282F61" w:rsidRDefault="00EF65C7" w:rsidP="00F9726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  <w:r w:rsidRPr="00282F61">
              <w:rPr>
                <w:rFonts w:ascii="Calibri" w:hAnsi="Calibri" w:cs="Calibri"/>
              </w:rPr>
              <w:t xml:space="preserve">Maintenance of </w:t>
            </w:r>
            <w:r w:rsidR="00D729DA">
              <w:rPr>
                <w:rFonts w:ascii="Calibri" w:hAnsi="Calibri" w:cs="Calibri"/>
              </w:rPr>
              <w:t>b</w:t>
            </w:r>
            <w:r w:rsidRPr="00282F61">
              <w:rPr>
                <w:rFonts w:ascii="Calibri" w:hAnsi="Calibri" w:cs="Calibri"/>
              </w:rPr>
              <w:t xml:space="preserve">oundary </w:t>
            </w:r>
            <w:r w:rsidR="00D729DA">
              <w:rPr>
                <w:rFonts w:ascii="Calibri" w:hAnsi="Calibri" w:cs="Calibri"/>
              </w:rPr>
              <w:t>f</w:t>
            </w:r>
            <w:r w:rsidRPr="00282F61">
              <w:rPr>
                <w:rFonts w:ascii="Calibri" w:hAnsi="Calibri" w:cs="Calibri"/>
              </w:rPr>
              <w:t>ence</w:t>
            </w:r>
          </w:p>
        </w:tc>
        <w:tc>
          <w:tcPr>
            <w:tcW w:w="4959" w:type="dxa"/>
            <w:vAlign w:val="center"/>
          </w:tcPr>
          <w:p w14:paraId="02688066" w14:textId="0B77703D" w:rsidR="00EF65C7" w:rsidRPr="00282F61" w:rsidRDefault="00EF65C7" w:rsidP="00F97263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  <w:r w:rsidRPr="00E807CE">
              <w:rPr>
                <w:rFonts w:eastAsia="Calibri" w:cstheme="minorHAnsi"/>
              </w:rPr>
              <w:t>Four times per year</w:t>
            </w:r>
          </w:p>
        </w:tc>
        <w:tc>
          <w:tcPr>
            <w:tcW w:w="3259" w:type="dxa"/>
          </w:tcPr>
          <w:p w14:paraId="33822E28" w14:textId="20B2B222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118" w:type="dxa"/>
          </w:tcPr>
          <w:p w14:paraId="4445E296" w14:textId="77777777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</w:tr>
      <w:tr w:rsidR="00EF65C7" w:rsidRPr="00282F61" w14:paraId="056782C2" w14:textId="650A001E" w:rsidTr="006C62B5">
        <w:trPr>
          <w:trHeight w:hRule="exact" w:val="560"/>
        </w:trPr>
        <w:tc>
          <w:tcPr>
            <w:tcW w:w="3260" w:type="dxa"/>
            <w:gridSpan w:val="2"/>
            <w:vAlign w:val="center"/>
          </w:tcPr>
          <w:p w14:paraId="1C971F88" w14:textId="7FE58496" w:rsidR="00EF65C7" w:rsidRPr="00282F61" w:rsidRDefault="00EF65C7" w:rsidP="00F9726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  <w:r w:rsidRPr="00282F61">
              <w:rPr>
                <w:rFonts w:ascii="Calibri" w:hAnsi="Calibri" w:cs="Calibri"/>
              </w:rPr>
              <w:t xml:space="preserve">Hedge </w:t>
            </w:r>
            <w:r w:rsidR="00D729DA">
              <w:rPr>
                <w:rFonts w:ascii="Calibri" w:hAnsi="Calibri" w:cs="Calibri"/>
              </w:rPr>
              <w:t>m</w:t>
            </w:r>
            <w:r w:rsidRPr="00282F61">
              <w:rPr>
                <w:rFonts w:ascii="Calibri" w:hAnsi="Calibri" w:cs="Calibri"/>
              </w:rPr>
              <w:t>aintenance</w:t>
            </w:r>
          </w:p>
        </w:tc>
        <w:tc>
          <w:tcPr>
            <w:tcW w:w="4959" w:type="dxa"/>
            <w:vAlign w:val="center"/>
          </w:tcPr>
          <w:p w14:paraId="07D44B09" w14:textId="001989AA" w:rsidR="00EF65C7" w:rsidRPr="00282F61" w:rsidRDefault="00EF65C7" w:rsidP="00F97263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  <w:r w:rsidRPr="00E807CE">
              <w:rPr>
                <w:rFonts w:eastAsia="Calibri" w:cstheme="minorHAnsi"/>
                <w:bCs/>
              </w:rPr>
              <w:t>Once per year</w:t>
            </w:r>
          </w:p>
        </w:tc>
        <w:tc>
          <w:tcPr>
            <w:tcW w:w="3259" w:type="dxa"/>
          </w:tcPr>
          <w:p w14:paraId="6CA15C86" w14:textId="7C41EAA9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118" w:type="dxa"/>
          </w:tcPr>
          <w:p w14:paraId="4BB36FAA" w14:textId="77777777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</w:tr>
      <w:tr w:rsidR="00EF65C7" w:rsidRPr="00282F61" w14:paraId="64B56253" w14:textId="5F007D56" w:rsidTr="00466CE4">
        <w:trPr>
          <w:trHeight w:hRule="exact" w:val="510"/>
        </w:trPr>
        <w:tc>
          <w:tcPr>
            <w:tcW w:w="3260" w:type="dxa"/>
            <w:gridSpan w:val="2"/>
            <w:shd w:val="clear" w:color="auto" w:fill="FFFFCC"/>
            <w:vAlign w:val="center"/>
          </w:tcPr>
          <w:p w14:paraId="11AA3D2D" w14:textId="77777777" w:rsidR="00EF65C7" w:rsidRPr="00282F61" w:rsidRDefault="00EF65C7" w:rsidP="009C21F1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b/>
              </w:rPr>
            </w:pPr>
            <w:r w:rsidRPr="00282F61">
              <w:rPr>
                <w:rFonts w:ascii="Calibri" w:hAnsi="Calibri" w:cs="Calibri"/>
                <w:b/>
              </w:rPr>
              <w:t>TOTAL</w:t>
            </w:r>
          </w:p>
        </w:tc>
        <w:tc>
          <w:tcPr>
            <w:tcW w:w="4959" w:type="dxa"/>
            <w:shd w:val="clear" w:color="auto" w:fill="FFFFCC"/>
          </w:tcPr>
          <w:p w14:paraId="2AC680BA" w14:textId="77777777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259" w:type="dxa"/>
            <w:shd w:val="clear" w:color="auto" w:fill="FFFFCC"/>
          </w:tcPr>
          <w:p w14:paraId="4AF99AD3" w14:textId="24D216EE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118" w:type="dxa"/>
            <w:shd w:val="clear" w:color="auto" w:fill="FFFFCC"/>
          </w:tcPr>
          <w:p w14:paraId="30D53AEA" w14:textId="77777777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</w:tr>
      <w:tr w:rsidR="00EF65C7" w:rsidRPr="00282F61" w14:paraId="4F4699F5" w14:textId="44457A74" w:rsidTr="00466CE4">
        <w:trPr>
          <w:trHeight w:hRule="exact" w:val="510"/>
        </w:trPr>
        <w:tc>
          <w:tcPr>
            <w:tcW w:w="3260" w:type="dxa"/>
            <w:gridSpan w:val="2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</w:tcPr>
          <w:p w14:paraId="481F5508" w14:textId="77777777" w:rsidR="00EF65C7" w:rsidRDefault="00EF65C7" w:rsidP="00EF65C7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</w:p>
          <w:p w14:paraId="35210AA2" w14:textId="77777777" w:rsidR="002B3CCB" w:rsidRDefault="002B3CCB" w:rsidP="00EF65C7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</w:p>
          <w:p w14:paraId="1D89E38B" w14:textId="750DFFF3" w:rsidR="002B3CCB" w:rsidRPr="00282F61" w:rsidRDefault="002B3CCB" w:rsidP="00EF65C7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</w:p>
        </w:tc>
        <w:tc>
          <w:tcPr>
            <w:tcW w:w="4959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</w:tcPr>
          <w:p w14:paraId="07BFFFD1" w14:textId="77777777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259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</w:tcPr>
          <w:p w14:paraId="4DEB19B9" w14:textId="7E0E5AD8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118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</w:tcPr>
          <w:p w14:paraId="3877994B" w14:textId="77777777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</w:tr>
      <w:tr w:rsidR="003A3063" w:rsidRPr="00282F61" w14:paraId="1BED6EAE" w14:textId="77777777" w:rsidTr="006C62B5">
        <w:trPr>
          <w:trHeight w:hRule="exact" w:val="1107"/>
        </w:trPr>
        <w:tc>
          <w:tcPr>
            <w:tcW w:w="32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61DB5BF" w14:textId="77777777" w:rsidR="003A3063" w:rsidRDefault="003A3063" w:rsidP="00EF65C7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</w:p>
        </w:tc>
        <w:tc>
          <w:tcPr>
            <w:tcW w:w="4959" w:type="dxa"/>
            <w:tcBorders>
              <w:top w:val="nil"/>
              <w:left w:val="nil"/>
              <w:bottom w:val="nil"/>
              <w:right w:val="nil"/>
            </w:tcBorders>
          </w:tcPr>
          <w:p w14:paraId="2CD22878" w14:textId="77777777" w:rsidR="003A3063" w:rsidRPr="00282F61" w:rsidRDefault="003A3063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259" w:type="dxa"/>
            <w:tcBorders>
              <w:top w:val="nil"/>
              <w:left w:val="nil"/>
              <w:bottom w:val="nil"/>
              <w:right w:val="nil"/>
            </w:tcBorders>
          </w:tcPr>
          <w:p w14:paraId="15675365" w14:textId="77777777" w:rsidR="003A3063" w:rsidRPr="00282F61" w:rsidRDefault="003A3063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37F70E54" w14:textId="77777777" w:rsidR="003A3063" w:rsidRPr="00282F61" w:rsidRDefault="003A3063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</w:tr>
      <w:tr w:rsidR="00570E4A" w:rsidRPr="00282F61" w14:paraId="2ECC3F84" w14:textId="77777777" w:rsidTr="00466CE4">
        <w:trPr>
          <w:trHeight w:hRule="exact" w:val="427"/>
        </w:trPr>
        <w:tc>
          <w:tcPr>
            <w:tcW w:w="32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FA12C9B" w14:textId="77777777" w:rsidR="00570E4A" w:rsidRDefault="00570E4A" w:rsidP="00EF65C7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</w:p>
        </w:tc>
        <w:tc>
          <w:tcPr>
            <w:tcW w:w="4959" w:type="dxa"/>
            <w:tcBorders>
              <w:top w:val="nil"/>
              <w:left w:val="nil"/>
              <w:bottom w:val="nil"/>
              <w:right w:val="nil"/>
            </w:tcBorders>
          </w:tcPr>
          <w:p w14:paraId="3538F9AC" w14:textId="77777777" w:rsidR="00570E4A" w:rsidRPr="00282F61" w:rsidRDefault="00570E4A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259" w:type="dxa"/>
            <w:tcBorders>
              <w:top w:val="nil"/>
              <w:left w:val="nil"/>
              <w:bottom w:val="nil"/>
              <w:right w:val="nil"/>
            </w:tcBorders>
          </w:tcPr>
          <w:p w14:paraId="65CEFA46" w14:textId="77777777" w:rsidR="00570E4A" w:rsidRPr="00282F61" w:rsidRDefault="00570E4A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50643183" w14:textId="77777777" w:rsidR="00570E4A" w:rsidRPr="00282F61" w:rsidRDefault="00570E4A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</w:tr>
      <w:tr w:rsidR="00D729DA" w:rsidRPr="00282F61" w14:paraId="78D949CA" w14:textId="77777777" w:rsidTr="00466CE4">
        <w:trPr>
          <w:trHeight w:hRule="exact" w:val="550"/>
        </w:trPr>
        <w:tc>
          <w:tcPr>
            <w:tcW w:w="32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BC3CF9" w14:textId="77777777" w:rsidR="00D729DA" w:rsidRDefault="00D729DA" w:rsidP="00EF65C7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</w:p>
          <w:p w14:paraId="695EE86B" w14:textId="77777777" w:rsidR="003A3063" w:rsidRDefault="003A3063" w:rsidP="00EF65C7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</w:p>
          <w:p w14:paraId="407125EF" w14:textId="77777777" w:rsidR="003A3063" w:rsidRDefault="003A3063" w:rsidP="00EF65C7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</w:p>
        </w:tc>
        <w:tc>
          <w:tcPr>
            <w:tcW w:w="49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C90B54" w14:textId="77777777" w:rsidR="00D729DA" w:rsidRPr="00282F61" w:rsidRDefault="00D729DA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2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C4769F" w14:textId="77777777" w:rsidR="00D729DA" w:rsidRPr="00282F61" w:rsidRDefault="00D729DA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079B31" w14:textId="77777777" w:rsidR="00D729DA" w:rsidRPr="00282F61" w:rsidRDefault="00D729DA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</w:tr>
      <w:tr w:rsidR="00EF65C7" w:rsidRPr="00282F61" w14:paraId="3BB0FDB7" w14:textId="13536820" w:rsidTr="00466CE4">
        <w:trPr>
          <w:trHeight w:hRule="exact" w:val="747"/>
        </w:trPr>
        <w:tc>
          <w:tcPr>
            <w:tcW w:w="3260" w:type="dxa"/>
            <w:gridSpan w:val="2"/>
            <w:tcBorders>
              <w:top w:val="single" w:sz="4" w:space="0" w:color="auto"/>
            </w:tcBorders>
            <w:shd w:val="clear" w:color="auto" w:fill="FFFFCC"/>
            <w:vAlign w:val="center"/>
          </w:tcPr>
          <w:p w14:paraId="628D3E58" w14:textId="77777777" w:rsidR="00EF65C7" w:rsidRPr="00282F61" w:rsidRDefault="00EF65C7" w:rsidP="009A69BA">
            <w:pPr>
              <w:autoSpaceDE w:val="0"/>
              <w:autoSpaceDN w:val="0"/>
              <w:adjustRightInd w:val="0"/>
              <w:jc w:val="center"/>
              <w:rPr>
                <w:rFonts w:eastAsia="Calibri" w:cstheme="minorHAnsi"/>
                <w:b/>
                <w:bCs/>
              </w:rPr>
            </w:pPr>
            <w:r w:rsidRPr="00282F61">
              <w:rPr>
                <w:rFonts w:ascii="Calibri" w:hAnsi="Calibri" w:cs="Calibri"/>
                <w:b/>
              </w:rPr>
              <w:t>UPPER DECK</w:t>
            </w:r>
          </w:p>
        </w:tc>
        <w:tc>
          <w:tcPr>
            <w:tcW w:w="4959" w:type="dxa"/>
            <w:tcBorders>
              <w:top w:val="single" w:sz="4" w:space="0" w:color="auto"/>
            </w:tcBorders>
            <w:shd w:val="clear" w:color="auto" w:fill="FFFFCC"/>
            <w:vAlign w:val="center"/>
          </w:tcPr>
          <w:p w14:paraId="7998353D" w14:textId="77777777" w:rsidR="00EF65C7" w:rsidRPr="00282F61" w:rsidRDefault="00EF65C7" w:rsidP="009A69B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259" w:type="dxa"/>
            <w:tcBorders>
              <w:top w:val="single" w:sz="4" w:space="0" w:color="auto"/>
            </w:tcBorders>
            <w:shd w:val="clear" w:color="auto" w:fill="FFFFCC"/>
            <w:vAlign w:val="center"/>
          </w:tcPr>
          <w:p w14:paraId="01F2C42F" w14:textId="4E324545" w:rsidR="00EF65C7" w:rsidRDefault="00EF65C7" w:rsidP="009A69B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  <w:r w:rsidRPr="00282F61">
              <w:rPr>
                <w:rFonts w:ascii="Calibri" w:hAnsi="Calibri" w:cs="Calibri"/>
                <w:b/>
              </w:rPr>
              <w:t>Price per annum</w:t>
            </w:r>
          </w:p>
          <w:p w14:paraId="5F9D96D9" w14:textId="595CEB35" w:rsidR="00EF65C7" w:rsidRPr="00282F61" w:rsidRDefault="00EF65C7" w:rsidP="009A69BA">
            <w:pPr>
              <w:autoSpaceDE w:val="0"/>
              <w:autoSpaceDN w:val="0"/>
              <w:adjustRightInd w:val="0"/>
              <w:jc w:val="center"/>
              <w:rPr>
                <w:rFonts w:eastAsia="Calibri" w:cstheme="minorHAnsi"/>
                <w:b/>
                <w:bCs/>
              </w:rPr>
            </w:pPr>
            <w:r w:rsidRPr="00282F61">
              <w:rPr>
                <w:rFonts w:ascii="Calibri" w:hAnsi="Calibri" w:cs="Calibri"/>
                <w:b/>
              </w:rPr>
              <w:t>(Excluding VAT)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FFFFCC"/>
            <w:vAlign w:val="center"/>
          </w:tcPr>
          <w:p w14:paraId="01CE3E57" w14:textId="53E0ADD3" w:rsidR="00EF65C7" w:rsidRPr="00282F61" w:rsidRDefault="00EF65C7" w:rsidP="009A69B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Price per occasion </w:t>
            </w:r>
            <w:r>
              <w:rPr>
                <w:rFonts w:ascii="Calibri" w:hAnsi="Calibri" w:cs="Calibri"/>
                <w:b/>
              </w:rPr>
              <w:br/>
              <w:t>(or for additional work)</w:t>
            </w:r>
          </w:p>
        </w:tc>
      </w:tr>
      <w:tr w:rsidR="007C2DC4" w:rsidRPr="00282F61" w14:paraId="4D421461" w14:textId="574E5E63" w:rsidTr="006C62B5">
        <w:trPr>
          <w:trHeight w:hRule="exact" w:val="565"/>
        </w:trPr>
        <w:tc>
          <w:tcPr>
            <w:tcW w:w="3260" w:type="dxa"/>
            <w:gridSpan w:val="2"/>
            <w:vAlign w:val="center"/>
          </w:tcPr>
          <w:p w14:paraId="10022B20" w14:textId="7E6A7631" w:rsidR="007C2DC4" w:rsidRPr="00282F61" w:rsidRDefault="007C2DC4" w:rsidP="007C2DC4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  <w:r w:rsidRPr="00282F61">
              <w:rPr>
                <w:rFonts w:ascii="Calibri" w:hAnsi="Calibri" w:cs="Calibri"/>
              </w:rPr>
              <w:t xml:space="preserve">Grass </w:t>
            </w:r>
            <w:r>
              <w:rPr>
                <w:rFonts w:ascii="Calibri" w:hAnsi="Calibri" w:cs="Calibri"/>
              </w:rPr>
              <w:t>c</w:t>
            </w:r>
            <w:r w:rsidRPr="00282F61">
              <w:rPr>
                <w:rFonts w:ascii="Calibri" w:hAnsi="Calibri" w:cs="Calibri"/>
              </w:rPr>
              <w:t>utting</w:t>
            </w:r>
          </w:p>
        </w:tc>
        <w:tc>
          <w:tcPr>
            <w:tcW w:w="4959" w:type="dxa"/>
            <w:vAlign w:val="center"/>
          </w:tcPr>
          <w:p w14:paraId="273EB1A3" w14:textId="46BFBD0A" w:rsidR="007C2DC4" w:rsidRPr="00282F61" w:rsidRDefault="007C2DC4" w:rsidP="007C2DC4">
            <w:pPr>
              <w:widowControl w:val="0"/>
              <w:rPr>
                <w:rFonts w:eastAsia="Calibri" w:cstheme="minorHAnsi"/>
                <w:b/>
                <w:bCs/>
              </w:rPr>
            </w:pPr>
            <w:r>
              <w:rPr>
                <w:rFonts w:cstheme="minorHAnsi"/>
                <w:bCs/>
              </w:rPr>
              <w:t>Every other grass cut (approx. 7 cuts/year)</w:t>
            </w:r>
          </w:p>
        </w:tc>
        <w:tc>
          <w:tcPr>
            <w:tcW w:w="3259" w:type="dxa"/>
            <w:vAlign w:val="center"/>
          </w:tcPr>
          <w:p w14:paraId="3E3D35B4" w14:textId="2E7DB2BC" w:rsidR="007C2DC4" w:rsidRPr="00282F61" w:rsidRDefault="007C2DC4" w:rsidP="007C2DC4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118" w:type="dxa"/>
          </w:tcPr>
          <w:p w14:paraId="7487DB0C" w14:textId="77777777" w:rsidR="007C2DC4" w:rsidRPr="00282F61" w:rsidRDefault="007C2DC4" w:rsidP="007C2DC4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</w:tr>
      <w:tr w:rsidR="00EF65C7" w:rsidRPr="00282F61" w14:paraId="6F7F593B" w14:textId="038546D2" w:rsidTr="006C62B5">
        <w:trPr>
          <w:trHeight w:hRule="exact" w:val="559"/>
        </w:trPr>
        <w:tc>
          <w:tcPr>
            <w:tcW w:w="3260" w:type="dxa"/>
            <w:gridSpan w:val="2"/>
            <w:vAlign w:val="center"/>
          </w:tcPr>
          <w:p w14:paraId="7B14ACD8" w14:textId="3F9C5997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  <w:r w:rsidRPr="00282F61">
              <w:rPr>
                <w:rFonts w:ascii="Calibri" w:hAnsi="Calibri" w:cs="Calibri"/>
              </w:rPr>
              <w:t xml:space="preserve">Hedge </w:t>
            </w:r>
            <w:r w:rsidR="00933C61">
              <w:rPr>
                <w:rFonts w:ascii="Calibri" w:hAnsi="Calibri" w:cs="Calibri"/>
              </w:rPr>
              <w:t>m</w:t>
            </w:r>
            <w:r w:rsidRPr="00282F61">
              <w:rPr>
                <w:rFonts w:ascii="Calibri" w:hAnsi="Calibri" w:cs="Calibri"/>
              </w:rPr>
              <w:t>aintenance</w:t>
            </w:r>
          </w:p>
        </w:tc>
        <w:tc>
          <w:tcPr>
            <w:tcW w:w="4959" w:type="dxa"/>
            <w:vAlign w:val="center"/>
          </w:tcPr>
          <w:p w14:paraId="45D103A7" w14:textId="416AFFBF" w:rsidR="00EF65C7" w:rsidRPr="00EF65C7" w:rsidRDefault="00EF65C7" w:rsidP="009A69BA">
            <w:pPr>
              <w:autoSpaceDE w:val="0"/>
              <w:autoSpaceDN w:val="0"/>
              <w:adjustRightInd w:val="0"/>
              <w:rPr>
                <w:rFonts w:eastAsia="Calibri" w:cstheme="minorHAnsi"/>
              </w:rPr>
            </w:pPr>
            <w:r w:rsidRPr="00EF65C7">
              <w:rPr>
                <w:rFonts w:eastAsia="Calibri" w:cstheme="minorHAnsi"/>
              </w:rPr>
              <w:t>Once per year</w:t>
            </w:r>
          </w:p>
        </w:tc>
        <w:tc>
          <w:tcPr>
            <w:tcW w:w="3259" w:type="dxa"/>
            <w:vAlign w:val="center"/>
          </w:tcPr>
          <w:p w14:paraId="6337D1FA" w14:textId="26D14857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118" w:type="dxa"/>
          </w:tcPr>
          <w:p w14:paraId="2AFAA1B5" w14:textId="77777777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</w:tr>
      <w:tr w:rsidR="00EF65C7" w:rsidRPr="00282F61" w14:paraId="56C62CE6" w14:textId="3F5891FF" w:rsidTr="006C62B5">
        <w:trPr>
          <w:trHeight w:hRule="exact" w:val="567"/>
        </w:trPr>
        <w:tc>
          <w:tcPr>
            <w:tcW w:w="3260" w:type="dxa"/>
            <w:gridSpan w:val="2"/>
            <w:vAlign w:val="center"/>
          </w:tcPr>
          <w:p w14:paraId="55AA92EF" w14:textId="5930A074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282F61">
              <w:rPr>
                <w:rFonts w:ascii="Calibri" w:hAnsi="Calibri" w:cs="Calibri"/>
              </w:rPr>
              <w:t xml:space="preserve">Shrub </w:t>
            </w:r>
            <w:r w:rsidR="00933C61">
              <w:rPr>
                <w:rFonts w:ascii="Calibri" w:hAnsi="Calibri" w:cs="Calibri"/>
              </w:rPr>
              <w:t>pruning</w:t>
            </w:r>
          </w:p>
        </w:tc>
        <w:tc>
          <w:tcPr>
            <w:tcW w:w="4959" w:type="dxa"/>
            <w:vAlign w:val="center"/>
          </w:tcPr>
          <w:p w14:paraId="6184E656" w14:textId="5DBB86A0" w:rsidR="00EF65C7" w:rsidRPr="00EF65C7" w:rsidRDefault="00EF65C7" w:rsidP="009A69BA">
            <w:pPr>
              <w:autoSpaceDE w:val="0"/>
              <w:autoSpaceDN w:val="0"/>
              <w:adjustRightInd w:val="0"/>
              <w:rPr>
                <w:rFonts w:eastAsia="Calibri" w:cstheme="minorHAnsi"/>
              </w:rPr>
            </w:pPr>
            <w:r w:rsidRPr="00EF65C7">
              <w:rPr>
                <w:rFonts w:eastAsia="Calibri" w:cstheme="minorHAnsi"/>
              </w:rPr>
              <w:t>As required</w:t>
            </w:r>
            <w:r w:rsidR="002B3CCB">
              <w:rPr>
                <w:rFonts w:eastAsia="Calibri" w:cstheme="minorHAnsi"/>
              </w:rPr>
              <w:t xml:space="preserve"> when on site</w:t>
            </w:r>
          </w:p>
        </w:tc>
        <w:tc>
          <w:tcPr>
            <w:tcW w:w="3259" w:type="dxa"/>
            <w:vAlign w:val="center"/>
          </w:tcPr>
          <w:p w14:paraId="0BD3C8AC" w14:textId="7428EFD0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118" w:type="dxa"/>
          </w:tcPr>
          <w:p w14:paraId="43E5C0B3" w14:textId="77777777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</w:tr>
      <w:tr w:rsidR="00EF65C7" w:rsidRPr="00282F61" w14:paraId="213C4554" w14:textId="33E649FB" w:rsidTr="006C62B5">
        <w:trPr>
          <w:trHeight w:hRule="exact" w:val="561"/>
        </w:trPr>
        <w:tc>
          <w:tcPr>
            <w:tcW w:w="3260" w:type="dxa"/>
            <w:gridSpan w:val="2"/>
            <w:vAlign w:val="center"/>
          </w:tcPr>
          <w:p w14:paraId="1E67103F" w14:textId="759A328C" w:rsidR="00EF65C7" w:rsidRPr="00282F61" w:rsidRDefault="00EF65C7" w:rsidP="00EF65C7">
            <w:pPr>
              <w:rPr>
                <w:rFonts w:ascii="Calibri" w:hAnsi="Calibri" w:cs="Calibri"/>
                <w:b/>
              </w:rPr>
            </w:pPr>
            <w:r w:rsidRPr="00282F61">
              <w:rPr>
                <w:rFonts w:ascii="Calibri" w:hAnsi="Calibri" w:cs="Calibri"/>
              </w:rPr>
              <w:t xml:space="preserve">Weed </w:t>
            </w:r>
            <w:r w:rsidR="00933C61">
              <w:rPr>
                <w:rFonts w:ascii="Calibri" w:hAnsi="Calibri" w:cs="Calibri"/>
              </w:rPr>
              <w:t>c</w:t>
            </w:r>
            <w:r w:rsidRPr="00282F61">
              <w:rPr>
                <w:rFonts w:ascii="Calibri" w:hAnsi="Calibri" w:cs="Calibri"/>
              </w:rPr>
              <w:t>ontrol</w:t>
            </w:r>
          </w:p>
        </w:tc>
        <w:tc>
          <w:tcPr>
            <w:tcW w:w="4959" w:type="dxa"/>
            <w:vAlign w:val="center"/>
          </w:tcPr>
          <w:p w14:paraId="7AD1D269" w14:textId="045562A6" w:rsidR="00EF65C7" w:rsidRPr="00EF65C7" w:rsidRDefault="00EF65C7" w:rsidP="009A69BA">
            <w:pPr>
              <w:autoSpaceDE w:val="0"/>
              <w:autoSpaceDN w:val="0"/>
              <w:adjustRightInd w:val="0"/>
              <w:rPr>
                <w:rFonts w:eastAsia="Calibri" w:cstheme="minorHAnsi"/>
              </w:rPr>
            </w:pPr>
            <w:r w:rsidRPr="00EF65C7">
              <w:rPr>
                <w:rFonts w:eastAsia="Calibri" w:cstheme="minorHAnsi"/>
              </w:rPr>
              <w:t>As required when on site</w:t>
            </w:r>
          </w:p>
        </w:tc>
        <w:tc>
          <w:tcPr>
            <w:tcW w:w="3259" w:type="dxa"/>
            <w:vAlign w:val="center"/>
          </w:tcPr>
          <w:p w14:paraId="72E6F46F" w14:textId="0F98FA95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118" w:type="dxa"/>
          </w:tcPr>
          <w:p w14:paraId="24B0E15A" w14:textId="77777777" w:rsidR="00EF65C7" w:rsidRPr="00282F61" w:rsidRDefault="00EF65C7" w:rsidP="00EF65C7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</w:tr>
      <w:tr w:rsidR="00570E4A" w:rsidRPr="00282F61" w14:paraId="1B372CB1" w14:textId="77777777" w:rsidTr="006C62B5">
        <w:trPr>
          <w:trHeight w:hRule="exact" w:val="568"/>
        </w:trPr>
        <w:tc>
          <w:tcPr>
            <w:tcW w:w="3260" w:type="dxa"/>
            <w:gridSpan w:val="2"/>
            <w:vAlign w:val="center"/>
          </w:tcPr>
          <w:p w14:paraId="6CB3F1E4" w14:textId="085685A6" w:rsidR="00570E4A" w:rsidRPr="00282F61" w:rsidRDefault="00570E4A" w:rsidP="00570E4A">
            <w:pPr>
              <w:rPr>
                <w:rFonts w:ascii="Calibri" w:hAnsi="Calibri" w:cs="Calibri"/>
              </w:rPr>
            </w:pPr>
            <w:r w:rsidRPr="00282F61">
              <w:rPr>
                <w:rFonts w:ascii="Calibri" w:hAnsi="Calibri" w:cs="Calibri"/>
              </w:rPr>
              <w:t xml:space="preserve">Litter </w:t>
            </w:r>
            <w:r>
              <w:rPr>
                <w:rFonts w:ascii="Calibri" w:hAnsi="Calibri" w:cs="Calibri"/>
              </w:rPr>
              <w:t>clearance</w:t>
            </w:r>
          </w:p>
        </w:tc>
        <w:tc>
          <w:tcPr>
            <w:tcW w:w="4959" w:type="dxa"/>
            <w:vAlign w:val="center"/>
          </w:tcPr>
          <w:p w14:paraId="4E539A0F" w14:textId="7A51F317" w:rsidR="00570E4A" w:rsidRPr="00EF65C7" w:rsidRDefault="00570E4A" w:rsidP="00570E4A">
            <w:pPr>
              <w:autoSpaceDE w:val="0"/>
              <w:autoSpaceDN w:val="0"/>
              <w:adjustRightInd w:val="0"/>
              <w:rPr>
                <w:rFonts w:eastAsia="Calibri" w:cstheme="minorHAnsi"/>
              </w:rPr>
            </w:pPr>
            <w:r w:rsidRPr="00EF65C7">
              <w:rPr>
                <w:rFonts w:eastAsia="Calibri" w:cstheme="minorHAnsi"/>
              </w:rPr>
              <w:t>As required when on site</w:t>
            </w:r>
          </w:p>
        </w:tc>
        <w:tc>
          <w:tcPr>
            <w:tcW w:w="3259" w:type="dxa"/>
            <w:vAlign w:val="center"/>
          </w:tcPr>
          <w:p w14:paraId="784A1061" w14:textId="77777777" w:rsidR="00570E4A" w:rsidRPr="00282F61" w:rsidRDefault="00570E4A" w:rsidP="00570E4A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118" w:type="dxa"/>
          </w:tcPr>
          <w:p w14:paraId="4C635EC3" w14:textId="77777777" w:rsidR="00570E4A" w:rsidRPr="00282F61" w:rsidRDefault="00570E4A" w:rsidP="00570E4A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</w:tr>
      <w:tr w:rsidR="00570E4A" w:rsidRPr="00282F61" w14:paraId="423A7AE2" w14:textId="3D594F88" w:rsidTr="006C62B5">
        <w:trPr>
          <w:trHeight w:hRule="exact" w:val="562"/>
        </w:trPr>
        <w:tc>
          <w:tcPr>
            <w:tcW w:w="3260" w:type="dxa"/>
            <w:gridSpan w:val="2"/>
            <w:vAlign w:val="center"/>
          </w:tcPr>
          <w:p w14:paraId="203C7CDC" w14:textId="704CFAF6" w:rsidR="00570E4A" w:rsidRPr="00282F61" w:rsidRDefault="00570E4A" w:rsidP="00570E4A">
            <w:pPr>
              <w:rPr>
                <w:rFonts w:ascii="Calibri" w:hAnsi="Calibri" w:cs="Calibri"/>
                <w:b/>
              </w:rPr>
            </w:pPr>
            <w:r w:rsidRPr="00282F61">
              <w:rPr>
                <w:rFonts w:ascii="Calibri" w:hAnsi="Calibri" w:cs="Calibri"/>
              </w:rPr>
              <w:t xml:space="preserve">Leaf </w:t>
            </w:r>
            <w:r>
              <w:rPr>
                <w:rFonts w:ascii="Calibri" w:hAnsi="Calibri" w:cs="Calibri"/>
              </w:rPr>
              <w:t>clearance</w:t>
            </w:r>
            <w:r w:rsidRPr="00282F61">
              <w:rPr>
                <w:rFonts w:ascii="Calibri" w:hAnsi="Calibri" w:cs="Calibri"/>
              </w:rPr>
              <w:tab/>
            </w:r>
          </w:p>
        </w:tc>
        <w:tc>
          <w:tcPr>
            <w:tcW w:w="4959" w:type="dxa"/>
            <w:vAlign w:val="center"/>
          </w:tcPr>
          <w:p w14:paraId="3D506399" w14:textId="56630FD9" w:rsidR="00570E4A" w:rsidRPr="00282F61" w:rsidRDefault="00570E4A" w:rsidP="00570E4A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  <w:r>
              <w:rPr>
                <w:rFonts w:cstheme="minorHAnsi"/>
                <w:bCs/>
              </w:rPr>
              <w:t>Once per month (Oct-Dec)</w:t>
            </w:r>
          </w:p>
        </w:tc>
        <w:tc>
          <w:tcPr>
            <w:tcW w:w="3259" w:type="dxa"/>
            <w:vAlign w:val="center"/>
          </w:tcPr>
          <w:p w14:paraId="4B8ED97D" w14:textId="10703FE8" w:rsidR="00570E4A" w:rsidRPr="00282F61" w:rsidRDefault="00570E4A" w:rsidP="00570E4A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118" w:type="dxa"/>
          </w:tcPr>
          <w:p w14:paraId="264CFA3C" w14:textId="77777777" w:rsidR="00570E4A" w:rsidRPr="00282F61" w:rsidRDefault="00570E4A" w:rsidP="00570E4A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</w:tr>
      <w:tr w:rsidR="00570E4A" w:rsidRPr="00282F61" w14:paraId="3340DBDE" w14:textId="116E3B5A" w:rsidTr="006C62B5">
        <w:trPr>
          <w:trHeight w:hRule="exact" w:val="584"/>
        </w:trPr>
        <w:tc>
          <w:tcPr>
            <w:tcW w:w="3260" w:type="dxa"/>
            <w:gridSpan w:val="2"/>
            <w:vAlign w:val="center"/>
          </w:tcPr>
          <w:p w14:paraId="58890E36" w14:textId="2B815B9A" w:rsidR="00570E4A" w:rsidRPr="00282F61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  <w:r w:rsidRPr="00282F61">
              <w:rPr>
                <w:rFonts w:ascii="Calibri" w:hAnsi="Calibri" w:cs="Calibri"/>
              </w:rPr>
              <w:t xml:space="preserve">General </w:t>
            </w:r>
            <w:r>
              <w:rPr>
                <w:rFonts w:ascii="Calibri" w:hAnsi="Calibri" w:cs="Calibri"/>
              </w:rPr>
              <w:t>m</w:t>
            </w:r>
            <w:r w:rsidRPr="00282F61">
              <w:rPr>
                <w:rFonts w:ascii="Calibri" w:hAnsi="Calibri" w:cs="Calibri"/>
              </w:rPr>
              <w:t>aintenance</w:t>
            </w:r>
          </w:p>
        </w:tc>
        <w:tc>
          <w:tcPr>
            <w:tcW w:w="4959" w:type="dxa"/>
            <w:vAlign w:val="center"/>
          </w:tcPr>
          <w:p w14:paraId="7AD5BA9E" w14:textId="77ECEEC6" w:rsidR="00570E4A" w:rsidRPr="00EA0AD6" w:rsidRDefault="00570E4A" w:rsidP="00570E4A">
            <w:pPr>
              <w:autoSpaceDE w:val="0"/>
              <w:autoSpaceDN w:val="0"/>
              <w:adjustRightInd w:val="0"/>
              <w:rPr>
                <w:rFonts w:eastAsia="Calibri" w:cstheme="minorHAnsi"/>
              </w:rPr>
            </w:pPr>
            <w:r w:rsidRPr="00EA0AD6">
              <w:rPr>
                <w:rFonts w:eastAsia="Calibri" w:cstheme="minorHAnsi"/>
              </w:rPr>
              <w:t>As required when on site</w:t>
            </w:r>
          </w:p>
        </w:tc>
        <w:tc>
          <w:tcPr>
            <w:tcW w:w="3259" w:type="dxa"/>
            <w:vAlign w:val="center"/>
          </w:tcPr>
          <w:p w14:paraId="1CF30CDA" w14:textId="3AB98951" w:rsidR="00570E4A" w:rsidRPr="00282F61" w:rsidRDefault="00570E4A" w:rsidP="00570E4A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118" w:type="dxa"/>
          </w:tcPr>
          <w:p w14:paraId="4CE7A40A" w14:textId="77777777" w:rsidR="00570E4A" w:rsidRPr="00282F61" w:rsidRDefault="00570E4A" w:rsidP="00570E4A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</w:tr>
      <w:tr w:rsidR="00570E4A" w:rsidRPr="00282F61" w14:paraId="4D158777" w14:textId="62B214CA" w:rsidTr="00466CE4">
        <w:trPr>
          <w:trHeight w:hRule="exact" w:val="510"/>
        </w:trPr>
        <w:tc>
          <w:tcPr>
            <w:tcW w:w="3260" w:type="dxa"/>
            <w:gridSpan w:val="2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471C9996" w14:textId="77777777" w:rsidR="00570E4A" w:rsidRPr="00282F61" w:rsidRDefault="00570E4A" w:rsidP="00570E4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b/>
              </w:rPr>
            </w:pPr>
            <w:r w:rsidRPr="00282F61">
              <w:rPr>
                <w:rFonts w:ascii="Calibri" w:hAnsi="Calibri" w:cs="Calibri"/>
                <w:b/>
              </w:rPr>
              <w:t>TOTAL</w:t>
            </w:r>
          </w:p>
        </w:tc>
        <w:tc>
          <w:tcPr>
            <w:tcW w:w="4959" w:type="dxa"/>
            <w:tcBorders>
              <w:bottom w:val="single" w:sz="4" w:space="0" w:color="auto"/>
            </w:tcBorders>
            <w:shd w:val="clear" w:color="auto" w:fill="FFFFCC"/>
          </w:tcPr>
          <w:p w14:paraId="106E5486" w14:textId="77777777" w:rsidR="00570E4A" w:rsidRPr="00282F61" w:rsidRDefault="00570E4A" w:rsidP="00570E4A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259" w:type="dxa"/>
            <w:tcBorders>
              <w:bottom w:val="single" w:sz="4" w:space="0" w:color="auto"/>
            </w:tcBorders>
            <w:shd w:val="clear" w:color="auto" w:fill="FFFFCC"/>
          </w:tcPr>
          <w:p w14:paraId="2F3CDDCB" w14:textId="39C33252" w:rsidR="00570E4A" w:rsidRPr="00282F61" w:rsidRDefault="00570E4A" w:rsidP="00570E4A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FFFFCC"/>
          </w:tcPr>
          <w:p w14:paraId="64D46458" w14:textId="77777777" w:rsidR="00570E4A" w:rsidRPr="00282F61" w:rsidRDefault="00570E4A" w:rsidP="00570E4A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</w:tr>
    </w:tbl>
    <w:p w14:paraId="674A80AF" w14:textId="77777777" w:rsidR="006C62B5" w:rsidRDefault="006C62B5">
      <w:r>
        <w:br w:type="page"/>
      </w:r>
    </w:p>
    <w:tbl>
      <w:tblPr>
        <w:tblStyle w:val="TableGrid"/>
        <w:tblW w:w="14596" w:type="dxa"/>
        <w:tblLook w:val="04A0" w:firstRow="1" w:lastRow="0" w:firstColumn="1" w:lastColumn="0" w:noHBand="0" w:noVBand="1"/>
      </w:tblPr>
      <w:tblGrid>
        <w:gridCol w:w="3260"/>
        <w:gridCol w:w="4959"/>
        <w:gridCol w:w="3259"/>
        <w:gridCol w:w="3118"/>
      </w:tblGrid>
      <w:tr w:rsidR="00D8275F" w:rsidRPr="00282F61" w14:paraId="0CE4554A" w14:textId="77777777" w:rsidTr="006C62B5">
        <w:trPr>
          <w:trHeight w:hRule="exact" w:val="117"/>
        </w:trPr>
        <w:tc>
          <w:tcPr>
            <w:tcW w:w="3260" w:type="dxa"/>
            <w:tcBorders>
              <w:top w:val="single" w:sz="4" w:space="0" w:color="FFFFFF" w:themeColor="background1"/>
              <w:left w:val="nil"/>
              <w:bottom w:val="single" w:sz="4" w:space="0" w:color="auto"/>
              <w:right w:val="nil"/>
            </w:tcBorders>
          </w:tcPr>
          <w:p w14:paraId="27AD9A47" w14:textId="207C9AC7" w:rsidR="00D8275F" w:rsidRDefault="00D8275F" w:rsidP="00570E4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b/>
              </w:rPr>
            </w:pPr>
          </w:p>
        </w:tc>
        <w:tc>
          <w:tcPr>
            <w:tcW w:w="4959" w:type="dxa"/>
            <w:tcBorders>
              <w:top w:val="single" w:sz="4" w:space="0" w:color="FFFFFF" w:themeColor="background1"/>
              <w:left w:val="nil"/>
              <w:bottom w:val="single" w:sz="4" w:space="0" w:color="auto"/>
              <w:right w:val="nil"/>
            </w:tcBorders>
          </w:tcPr>
          <w:p w14:paraId="0B3AEC57" w14:textId="77777777" w:rsidR="003A3063" w:rsidRDefault="003A3063" w:rsidP="00570E4A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  <w:p w14:paraId="2CD9D693" w14:textId="77777777" w:rsidR="003A3063" w:rsidRDefault="003A3063" w:rsidP="00570E4A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  <w:p w14:paraId="57DE62D1" w14:textId="77777777" w:rsidR="003A3063" w:rsidRDefault="003A3063" w:rsidP="00570E4A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  <w:p w14:paraId="52870222" w14:textId="77777777" w:rsidR="003A3063" w:rsidRDefault="003A3063" w:rsidP="00570E4A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  <w:p w14:paraId="122A9807" w14:textId="77777777" w:rsidR="003A3063" w:rsidRDefault="003A3063" w:rsidP="00570E4A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  <w:p w14:paraId="162775A6" w14:textId="77777777" w:rsidR="003A3063" w:rsidRDefault="003A3063" w:rsidP="00570E4A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  <w:p w14:paraId="5D7D88A3" w14:textId="77777777" w:rsidR="003A3063" w:rsidRDefault="003A3063" w:rsidP="00570E4A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  <w:p w14:paraId="0E9CC36F" w14:textId="77777777" w:rsidR="003A3063" w:rsidRDefault="003A3063" w:rsidP="00570E4A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  <w:p w14:paraId="038B8E7B" w14:textId="77777777" w:rsidR="003A3063" w:rsidRDefault="003A3063" w:rsidP="00570E4A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  <w:p w14:paraId="4A046810" w14:textId="77777777" w:rsidR="003A3063" w:rsidRPr="00282F61" w:rsidRDefault="003A3063" w:rsidP="00570E4A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259" w:type="dxa"/>
            <w:tcBorders>
              <w:top w:val="single" w:sz="4" w:space="0" w:color="FFFFFF" w:themeColor="background1"/>
              <w:left w:val="nil"/>
              <w:bottom w:val="single" w:sz="4" w:space="0" w:color="auto"/>
              <w:right w:val="nil"/>
            </w:tcBorders>
          </w:tcPr>
          <w:p w14:paraId="26191896" w14:textId="77777777" w:rsidR="00D8275F" w:rsidRDefault="00D8275F" w:rsidP="00570E4A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118" w:type="dxa"/>
            <w:tcBorders>
              <w:top w:val="single" w:sz="4" w:space="0" w:color="FFFFFF" w:themeColor="background1"/>
              <w:left w:val="nil"/>
              <w:bottom w:val="single" w:sz="4" w:space="0" w:color="auto"/>
              <w:right w:val="nil"/>
            </w:tcBorders>
          </w:tcPr>
          <w:p w14:paraId="2BD1061D" w14:textId="77777777" w:rsidR="00D8275F" w:rsidRPr="00282F61" w:rsidRDefault="00D8275F" w:rsidP="00570E4A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</w:tr>
      <w:tr w:rsidR="00570E4A" w:rsidRPr="00282F61" w14:paraId="0CA1CFC6" w14:textId="77777777" w:rsidTr="006C62B5">
        <w:trPr>
          <w:trHeight w:hRule="exact" w:val="571"/>
        </w:trPr>
        <w:tc>
          <w:tcPr>
            <w:tcW w:w="3260" w:type="dxa"/>
            <w:tcBorders>
              <w:top w:val="single" w:sz="4" w:space="0" w:color="auto"/>
            </w:tcBorders>
            <w:shd w:val="clear" w:color="auto" w:fill="FFFFCC"/>
            <w:vAlign w:val="center"/>
          </w:tcPr>
          <w:p w14:paraId="732E4E62" w14:textId="2AA5CB93" w:rsidR="00570E4A" w:rsidRPr="00282F61" w:rsidRDefault="00570E4A" w:rsidP="00570E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PLAY AREAS</w:t>
            </w:r>
          </w:p>
        </w:tc>
        <w:tc>
          <w:tcPr>
            <w:tcW w:w="4959" w:type="dxa"/>
            <w:tcBorders>
              <w:top w:val="single" w:sz="4" w:space="0" w:color="auto"/>
            </w:tcBorders>
            <w:shd w:val="clear" w:color="auto" w:fill="FFFFCC"/>
            <w:vAlign w:val="center"/>
          </w:tcPr>
          <w:p w14:paraId="5281FDC0" w14:textId="77777777" w:rsidR="00570E4A" w:rsidRPr="00282F61" w:rsidRDefault="00570E4A" w:rsidP="00570E4A">
            <w:pPr>
              <w:autoSpaceDE w:val="0"/>
              <w:autoSpaceDN w:val="0"/>
              <w:adjustRightInd w:val="0"/>
              <w:jc w:val="center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259" w:type="dxa"/>
            <w:tcBorders>
              <w:top w:val="single" w:sz="4" w:space="0" w:color="auto"/>
            </w:tcBorders>
            <w:shd w:val="clear" w:color="auto" w:fill="FFFFCC"/>
            <w:vAlign w:val="center"/>
          </w:tcPr>
          <w:p w14:paraId="05606360" w14:textId="77777777" w:rsidR="00570E4A" w:rsidRDefault="00570E4A" w:rsidP="00570E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  <w:r w:rsidRPr="00282F61">
              <w:rPr>
                <w:rFonts w:ascii="Calibri" w:hAnsi="Calibri" w:cs="Calibri"/>
                <w:b/>
              </w:rPr>
              <w:t>Price per annum</w:t>
            </w:r>
          </w:p>
          <w:p w14:paraId="5FF07F72" w14:textId="5DD117EA" w:rsidR="00570E4A" w:rsidRPr="00282F61" w:rsidRDefault="00570E4A" w:rsidP="00570E4A">
            <w:pPr>
              <w:autoSpaceDE w:val="0"/>
              <w:autoSpaceDN w:val="0"/>
              <w:adjustRightInd w:val="0"/>
              <w:jc w:val="center"/>
              <w:rPr>
                <w:rFonts w:eastAsia="Calibri" w:cstheme="minorHAnsi"/>
                <w:b/>
                <w:bCs/>
              </w:rPr>
            </w:pPr>
            <w:r w:rsidRPr="00282F61">
              <w:rPr>
                <w:rFonts w:ascii="Calibri" w:hAnsi="Calibri" w:cs="Calibri"/>
                <w:b/>
              </w:rPr>
              <w:t>(Excluding VAT)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FFFFCC"/>
            <w:vAlign w:val="center"/>
          </w:tcPr>
          <w:p w14:paraId="28562A4F" w14:textId="398F5522" w:rsidR="00570E4A" w:rsidRPr="00282F61" w:rsidRDefault="00570E4A" w:rsidP="00570E4A">
            <w:pPr>
              <w:autoSpaceDE w:val="0"/>
              <w:autoSpaceDN w:val="0"/>
              <w:adjustRightInd w:val="0"/>
              <w:jc w:val="center"/>
              <w:rPr>
                <w:rFonts w:eastAsia="Calibri" w:cstheme="minorHAnsi"/>
                <w:b/>
                <w:bCs/>
              </w:rPr>
            </w:pPr>
            <w:r>
              <w:rPr>
                <w:rFonts w:ascii="Calibri" w:hAnsi="Calibri" w:cs="Calibri"/>
                <w:b/>
              </w:rPr>
              <w:t xml:space="preserve">Price per occasion </w:t>
            </w:r>
            <w:r>
              <w:rPr>
                <w:rFonts w:ascii="Calibri" w:hAnsi="Calibri" w:cs="Calibri"/>
                <w:b/>
              </w:rPr>
              <w:br/>
              <w:t>(or for additional work)</w:t>
            </w:r>
          </w:p>
        </w:tc>
      </w:tr>
      <w:tr w:rsidR="00570E4A" w:rsidRPr="00282F61" w14:paraId="05640C73" w14:textId="77777777" w:rsidTr="00466CE4">
        <w:trPr>
          <w:trHeight w:hRule="exact" w:val="510"/>
        </w:trPr>
        <w:tc>
          <w:tcPr>
            <w:tcW w:w="326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2C8AE23" w14:textId="61D4BC69" w:rsidR="00570E4A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PINNING PATH GARDENS</w:t>
            </w:r>
          </w:p>
        </w:tc>
        <w:tc>
          <w:tcPr>
            <w:tcW w:w="495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7CD578B" w14:textId="77777777" w:rsidR="00570E4A" w:rsidRPr="00282F61" w:rsidRDefault="00570E4A" w:rsidP="00570E4A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325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BA45FBE" w14:textId="77777777" w:rsidR="00570E4A" w:rsidRPr="00282F61" w:rsidRDefault="00570E4A" w:rsidP="00570E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BF9B366" w14:textId="77777777" w:rsidR="00570E4A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</w:p>
        </w:tc>
      </w:tr>
      <w:tr w:rsidR="00570E4A" w:rsidRPr="00282F61" w14:paraId="21C6389E" w14:textId="77777777" w:rsidTr="00466CE4">
        <w:trPr>
          <w:trHeight w:hRule="exact" w:val="510"/>
        </w:trPr>
        <w:tc>
          <w:tcPr>
            <w:tcW w:w="3260" w:type="dxa"/>
            <w:shd w:val="clear" w:color="auto" w:fill="FFFFFF" w:themeFill="background1"/>
            <w:vAlign w:val="center"/>
          </w:tcPr>
          <w:p w14:paraId="22464BD1" w14:textId="4C76D93E" w:rsidR="00570E4A" w:rsidRPr="00282F61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  <w:r w:rsidRPr="00282F61">
              <w:rPr>
                <w:rFonts w:ascii="Calibri" w:hAnsi="Calibri" w:cs="Calibri"/>
              </w:rPr>
              <w:t>Grass Cutting</w:t>
            </w:r>
          </w:p>
        </w:tc>
        <w:tc>
          <w:tcPr>
            <w:tcW w:w="4959" w:type="dxa"/>
            <w:shd w:val="clear" w:color="auto" w:fill="FFFFFF" w:themeFill="background1"/>
            <w:vAlign w:val="center"/>
          </w:tcPr>
          <w:p w14:paraId="7DD749F1" w14:textId="6FDC20CB" w:rsidR="00570E4A" w:rsidRPr="00282F61" w:rsidRDefault="00570E4A" w:rsidP="00570E4A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</w:rPr>
            </w:pPr>
            <w:r w:rsidRPr="009C0418">
              <w:rPr>
                <w:rFonts w:cstheme="minorHAnsi"/>
                <w:bCs/>
              </w:rPr>
              <w:t>Every</w:t>
            </w:r>
            <w:r>
              <w:rPr>
                <w:rFonts w:cstheme="minorHAnsi"/>
                <w:bCs/>
              </w:rPr>
              <w:t xml:space="preserve"> other grass cut </w:t>
            </w:r>
            <w:r w:rsidRPr="009C0418">
              <w:rPr>
                <w:rFonts w:cstheme="minorHAnsi"/>
                <w:bCs/>
              </w:rPr>
              <w:t xml:space="preserve">(approx. </w:t>
            </w:r>
            <w:r>
              <w:rPr>
                <w:rFonts w:cstheme="minorHAnsi"/>
                <w:bCs/>
              </w:rPr>
              <w:t>7</w:t>
            </w:r>
            <w:r w:rsidRPr="009C0418">
              <w:rPr>
                <w:rFonts w:cstheme="minorHAnsi"/>
                <w:bCs/>
              </w:rPr>
              <w:t xml:space="preserve"> cuts/year)</w:t>
            </w:r>
          </w:p>
        </w:tc>
        <w:tc>
          <w:tcPr>
            <w:tcW w:w="3259" w:type="dxa"/>
            <w:shd w:val="clear" w:color="auto" w:fill="FFFFFF" w:themeFill="background1"/>
            <w:vAlign w:val="center"/>
          </w:tcPr>
          <w:p w14:paraId="473CAB85" w14:textId="77777777" w:rsidR="00570E4A" w:rsidRPr="00282F61" w:rsidRDefault="00570E4A" w:rsidP="00570E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118" w:type="dxa"/>
            <w:shd w:val="clear" w:color="auto" w:fill="FFFFFF" w:themeFill="background1"/>
          </w:tcPr>
          <w:p w14:paraId="7D8CE8A7" w14:textId="77777777" w:rsidR="00570E4A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</w:p>
        </w:tc>
      </w:tr>
      <w:tr w:rsidR="00570E4A" w:rsidRPr="00282F61" w14:paraId="7677F15D" w14:textId="77777777" w:rsidTr="00466CE4">
        <w:trPr>
          <w:trHeight w:hRule="exact" w:val="510"/>
        </w:trPr>
        <w:tc>
          <w:tcPr>
            <w:tcW w:w="3260" w:type="dxa"/>
            <w:shd w:val="clear" w:color="auto" w:fill="FFFFFF" w:themeFill="background1"/>
            <w:vAlign w:val="center"/>
          </w:tcPr>
          <w:p w14:paraId="590558D8" w14:textId="727364DC" w:rsidR="00570E4A" w:rsidRPr="00282F61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282F61">
              <w:rPr>
                <w:rFonts w:ascii="Calibri" w:hAnsi="Calibri" w:cs="Calibri"/>
              </w:rPr>
              <w:t>Hedge Maintenance</w:t>
            </w:r>
          </w:p>
        </w:tc>
        <w:tc>
          <w:tcPr>
            <w:tcW w:w="4959" w:type="dxa"/>
            <w:shd w:val="clear" w:color="auto" w:fill="FFFFFF" w:themeFill="background1"/>
            <w:vAlign w:val="center"/>
          </w:tcPr>
          <w:p w14:paraId="3D2E4690" w14:textId="4FF1314D" w:rsidR="00570E4A" w:rsidRPr="009C0418" w:rsidRDefault="00570E4A" w:rsidP="00570E4A">
            <w:pPr>
              <w:autoSpaceDE w:val="0"/>
              <w:autoSpaceDN w:val="0"/>
              <w:adjustRightInd w:val="0"/>
              <w:rPr>
                <w:rFonts w:cstheme="minorHAnsi"/>
                <w:bCs/>
              </w:rPr>
            </w:pPr>
            <w:r w:rsidRPr="00EF65C7">
              <w:rPr>
                <w:rFonts w:eastAsia="Calibri" w:cstheme="minorHAnsi"/>
              </w:rPr>
              <w:t>Once per year</w:t>
            </w:r>
          </w:p>
        </w:tc>
        <w:tc>
          <w:tcPr>
            <w:tcW w:w="3259" w:type="dxa"/>
            <w:shd w:val="clear" w:color="auto" w:fill="FFFFFF" w:themeFill="background1"/>
            <w:vAlign w:val="center"/>
          </w:tcPr>
          <w:p w14:paraId="3355D1F6" w14:textId="77777777" w:rsidR="00570E4A" w:rsidRPr="00282F61" w:rsidRDefault="00570E4A" w:rsidP="00570E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118" w:type="dxa"/>
            <w:shd w:val="clear" w:color="auto" w:fill="FFFFFF" w:themeFill="background1"/>
          </w:tcPr>
          <w:p w14:paraId="7E64A76D" w14:textId="77777777" w:rsidR="00570E4A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</w:p>
        </w:tc>
      </w:tr>
      <w:tr w:rsidR="00570E4A" w:rsidRPr="00282F61" w14:paraId="3B878E2D" w14:textId="77777777" w:rsidTr="00466CE4">
        <w:trPr>
          <w:trHeight w:hRule="exact" w:val="510"/>
        </w:trPr>
        <w:tc>
          <w:tcPr>
            <w:tcW w:w="3260" w:type="dxa"/>
            <w:shd w:val="clear" w:color="auto" w:fill="FFFFFF" w:themeFill="background1"/>
            <w:vAlign w:val="center"/>
          </w:tcPr>
          <w:p w14:paraId="39091570" w14:textId="56E1DD53" w:rsidR="00570E4A" w:rsidRPr="00282F61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282F61">
              <w:rPr>
                <w:rFonts w:ascii="Calibri" w:hAnsi="Calibri" w:cs="Calibri"/>
              </w:rPr>
              <w:t xml:space="preserve">Shrub </w:t>
            </w:r>
            <w:r>
              <w:rPr>
                <w:rFonts w:ascii="Calibri" w:hAnsi="Calibri" w:cs="Calibri"/>
              </w:rPr>
              <w:t>pruning</w:t>
            </w:r>
          </w:p>
        </w:tc>
        <w:tc>
          <w:tcPr>
            <w:tcW w:w="4959" w:type="dxa"/>
            <w:shd w:val="clear" w:color="auto" w:fill="FFFFFF" w:themeFill="background1"/>
            <w:vAlign w:val="center"/>
          </w:tcPr>
          <w:p w14:paraId="2C884CBF" w14:textId="42C1B6DC" w:rsidR="00570E4A" w:rsidRPr="00EF65C7" w:rsidRDefault="00570E4A" w:rsidP="00570E4A">
            <w:pPr>
              <w:autoSpaceDE w:val="0"/>
              <w:autoSpaceDN w:val="0"/>
              <w:adjustRightInd w:val="0"/>
              <w:rPr>
                <w:rFonts w:eastAsia="Calibri" w:cstheme="minorHAnsi"/>
              </w:rPr>
            </w:pPr>
            <w:r w:rsidRPr="00EF65C7">
              <w:rPr>
                <w:rFonts w:eastAsia="Calibri" w:cstheme="minorHAnsi"/>
              </w:rPr>
              <w:t>As required</w:t>
            </w:r>
            <w:r>
              <w:rPr>
                <w:rFonts w:eastAsia="Calibri" w:cstheme="minorHAnsi"/>
              </w:rPr>
              <w:t xml:space="preserve"> when on site</w:t>
            </w:r>
          </w:p>
        </w:tc>
        <w:tc>
          <w:tcPr>
            <w:tcW w:w="3259" w:type="dxa"/>
            <w:shd w:val="clear" w:color="auto" w:fill="FFFFFF" w:themeFill="background1"/>
            <w:vAlign w:val="center"/>
          </w:tcPr>
          <w:p w14:paraId="03F4F3D0" w14:textId="77777777" w:rsidR="00570E4A" w:rsidRPr="00282F61" w:rsidRDefault="00570E4A" w:rsidP="00570E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118" w:type="dxa"/>
            <w:shd w:val="clear" w:color="auto" w:fill="FFFFFF" w:themeFill="background1"/>
          </w:tcPr>
          <w:p w14:paraId="673A1D6B" w14:textId="77777777" w:rsidR="00570E4A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</w:p>
        </w:tc>
      </w:tr>
      <w:tr w:rsidR="00570E4A" w:rsidRPr="00282F61" w14:paraId="255B4F93" w14:textId="77777777" w:rsidTr="00466CE4">
        <w:trPr>
          <w:trHeight w:hRule="exact" w:val="510"/>
        </w:trPr>
        <w:tc>
          <w:tcPr>
            <w:tcW w:w="3260" w:type="dxa"/>
            <w:shd w:val="clear" w:color="auto" w:fill="FFFFFF" w:themeFill="background1"/>
            <w:vAlign w:val="center"/>
          </w:tcPr>
          <w:p w14:paraId="77254F42" w14:textId="3B087E83" w:rsidR="00570E4A" w:rsidRPr="00282F61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282F61">
              <w:rPr>
                <w:rFonts w:ascii="Calibri" w:hAnsi="Calibri" w:cs="Calibri"/>
              </w:rPr>
              <w:t>Weed Control</w:t>
            </w:r>
          </w:p>
        </w:tc>
        <w:tc>
          <w:tcPr>
            <w:tcW w:w="4959" w:type="dxa"/>
            <w:shd w:val="clear" w:color="auto" w:fill="FFFFFF" w:themeFill="background1"/>
            <w:vAlign w:val="center"/>
          </w:tcPr>
          <w:p w14:paraId="6D5E9740" w14:textId="4FEA45B3" w:rsidR="00570E4A" w:rsidRPr="00EF65C7" w:rsidRDefault="00570E4A" w:rsidP="00570E4A">
            <w:pPr>
              <w:autoSpaceDE w:val="0"/>
              <w:autoSpaceDN w:val="0"/>
              <w:adjustRightInd w:val="0"/>
              <w:rPr>
                <w:rFonts w:eastAsia="Calibri" w:cstheme="minorHAnsi"/>
              </w:rPr>
            </w:pPr>
            <w:r w:rsidRPr="00EF65C7">
              <w:rPr>
                <w:rFonts w:eastAsia="Calibri" w:cstheme="minorHAnsi"/>
              </w:rPr>
              <w:t>As required when on site</w:t>
            </w:r>
          </w:p>
        </w:tc>
        <w:tc>
          <w:tcPr>
            <w:tcW w:w="3259" w:type="dxa"/>
            <w:shd w:val="clear" w:color="auto" w:fill="FFFFFF" w:themeFill="background1"/>
            <w:vAlign w:val="center"/>
          </w:tcPr>
          <w:p w14:paraId="60DD7140" w14:textId="77777777" w:rsidR="00570E4A" w:rsidRPr="00282F61" w:rsidRDefault="00570E4A" w:rsidP="00570E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118" w:type="dxa"/>
            <w:shd w:val="clear" w:color="auto" w:fill="FFFFFF" w:themeFill="background1"/>
          </w:tcPr>
          <w:p w14:paraId="2A4E9FF5" w14:textId="77777777" w:rsidR="00570E4A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</w:p>
        </w:tc>
      </w:tr>
      <w:tr w:rsidR="00570E4A" w:rsidRPr="00282F61" w14:paraId="26841E7D" w14:textId="77777777" w:rsidTr="00466CE4">
        <w:trPr>
          <w:trHeight w:hRule="exact" w:val="510"/>
        </w:trPr>
        <w:tc>
          <w:tcPr>
            <w:tcW w:w="3260" w:type="dxa"/>
            <w:shd w:val="clear" w:color="auto" w:fill="FFFFFF" w:themeFill="background1"/>
            <w:vAlign w:val="center"/>
          </w:tcPr>
          <w:p w14:paraId="66D03581" w14:textId="35925C4E" w:rsidR="00570E4A" w:rsidRPr="00282F61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282F61">
              <w:rPr>
                <w:rFonts w:ascii="Calibri" w:hAnsi="Calibri" w:cs="Calibri"/>
              </w:rPr>
              <w:t>Leaf Collection</w:t>
            </w:r>
            <w:r w:rsidRPr="00282F61">
              <w:rPr>
                <w:rFonts w:ascii="Calibri" w:hAnsi="Calibri" w:cs="Calibri"/>
              </w:rPr>
              <w:tab/>
            </w:r>
          </w:p>
        </w:tc>
        <w:tc>
          <w:tcPr>
            <w:tcW w:w="4959" w:type="dxa"/>
            <w:shd w:val="clear" w:color="auto" w:fill="FFFFFF" w:themeFill="background1"/>
            <w:vAlign w:val="center"/>
          </w:tcPr>
          <w:p w14:paraId="5CA194CA" w14:textId="3B61D4BC" w:rsidR="00570E4A" w:rsidRPr="00EF65C7" w:rsidRDefault="00570E4A" w:rsidP="00570E4A">
            <w:pPr>
              <w:autoSpaceDE w:val="0"/>
              <w:autoSpaceDN w:val="0"/>
              <w:adjustRightInd w:val="0"/>
              <w:rPr>
                <w:rFonts w:eastAsia="Calibri" w:cstheme="minorHAnsi"/>
              </w:rPr>
            </w:pPr>
            <w:r>
              <w:rPr>
                <w:rFonts w:cstheme="minorHAnsi"/>
                <w:bCs/>
              </w:rPr>
              <w:t>Once per month (Oct - Dec)</w:t>
            </w:r>
          </w:p>
        </w:tc>
        <w:tc>
          <w:tcPr>
            <w:tcW w:w="3259" w:type="dxa"/>
            <w:shd w:val="clear" w:color="auto" w:fill="FFFFFF" w:themeFill="background1"/>
            <w:vAlign w:val="center"/>
          </w:tcPr>
          <w:p w14:paraId="3DD5FE0C" w14:textId="77777777" w:rsidR="00570E4A" w:rsidRPr="00282F61" w:rsidRDefault="00570E4A" w:rsidP="00570E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118" w:type="dxa"/>
            <w:shd w:val="clear" w:color="auto" w:fill="FFFFFF" w:themeFill="background1"/>
          </w:tcPr>
          <w:p w14:paraId="557FE514" w14:textId="77777777" w:rsidR="00570E4A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</w:p>
        </w:tc>
      </w:tr>
      <w:tr w:rsidR="00570E4A" w:rsidRPr="00282F61" w14:paraId="772CF12E" w14:textId="77777777" w:rsidTr="00466CE4">
        <w:trPr>
          <w:trHeight w:hRule="exact" w:val="510"/>
        </w:trPr>
        <w:tc>
          <w:tcPr>
            <w:tcW w:w="326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5D4FB03" w14:textId="2BE34104" w:rsidR="00570E4A" w:rsidRPr="00282F61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282F61">
              <w:rPr>
                <w:rFonts w:ascii="Calibri" w:hAnsi="Calibri" w:cs="Calibri"/>
              </w:rPr>
              <w:t>Litter Collection</w:t>
            </w:r>
          </w:p>
        </w:tc>
        <w:tc>
          <w:tcPr>
            <w:tcW w:w="4959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6AE7F9A" w14:textId="4841FEE9" w:rsidR="00570E4A" w:rsidRPr="00EA0AD6" w:rsidRDefault="00570E4A" w:rsidP="00570E4A">
            <w:pPr>
              <w:autoSpaceDE w:val="0"/>
              <w:autoSpaceDN w:val="0"/>
              <w:adjustRightInd w:val="0"/>
              <w:rPr>
                <w:rFonts w:eastAsia="Calibri" w:cstheme="minorHAnsi"/>
              </w:rPr>
            </w:pPr>
            <w:r w:rsidRPr="00EF65C7">
              <w:rPr>
                <w:rFonts w:eastAsia="Calibri" w:cstheme="minorHAnsi"/>
              </w:rPr>
              <w:t>As required when on site</w:t>
            </w:r>
          </w:p>
        </w:tc>
        <w:tc>
          <w:tcPr>
            <w:tcW w:w="3259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F6204CC" w14:textId="77777777" w:rsidR="00570E4A" w:rsidRPr="00282F61" w:rsidRDefault="00570E4A" w:rsidP="00570E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E5ED562" w14:textId="77777777" w:rsidR="00570E4A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</w:p>
        </w:tc>
      </w:tr>
      <w:tr w:rsidR="00570E4A" w:rsidRPr="00282F61" w14:paraId="3DF7C230" w14:textId="77777777" w:rsidTr="00466CE4">
        <w:trPr>
          <w:trHeight w:hRule="exact" w:val="510"/>
        </w:trPr>
        <w:tc>
          <w:tcPr>
            <w:tcW w:w="3260" w:type="dxa"/>
            <w:shd w:val="clear" w:color="auto" w:fill="FFFFFF" w:themeFill="background1"/>
            <w:vAlign w:val="center"/>
          </w:tcPr>
          <w:p w14:paraId="1809178D" w14:textId="36C47DD1" w:rsidR="00570E4A" w:rsidRPr="00282F61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FUDLA CRESCENT</w:t>
            </w:r>
          </w:p>
        </w:tc>
        <w:tc>
          <w:tcPr>
            <w:tcW w:w="4959" w:type="dxa"/>
            <w:shd w:val="clear" w:color="auto" w:fill="FFFFFF" w:themeFill="background1"/>
          </w:tcPr>
          <w:p w14:paraId="2FD94D4C" w14:textId="0F8D1DBB" w:rsidR="00570E4A" w:rsidRPr="00EA0AD6" w:rsidRDefault="00570E4A" w:rsidP="00570E4A">
            <w:pPr>
              <w:autoSpaceDE w:val="0"/>
              <w:autoSpaceDN w:val="0"/>
              <w:adjustRightInd w:val="0"/>
              <w:rPr>
                <w:rFonts w:eastAsia="Calibri" w:cstheme="minorHAnsi"/>
              </w:rPr>
            </w:pPr>
          </w:p>
        </w:tc>
        <w:tc>
          <w:tcPr>
            <w:tcW w:w="3259" w:type="dxa"/>
            <w:shd w:val="clear" w:color="auto" w:fill="FFFFFF" w:themeFill="background1"/>
          </w:tcPr>
          <w:p w14:paraId="3E77249E" w14:textId="77777777" w:rsidR="00570E4A" w:rsidRPr="00282F61" w:rsidRDefault="00570E4A" w:rsidP="00570E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7BC48A3A" w14:textId="77777777" w:rsidR="00570E4A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</w:p>
        </w:tc>
      </w:tr>
      <w:tr w:rsidR="00570E4A" w:rsidRPr="00282F61" w14:paraId="497CC4AD" w14:textId="77777777" w:rsidTr="00466CE4">
        <w:trPr>
          <w:trHeight w:hRule="exact" w:val="510"/>
        </w:trPr>
        <w:tc>
          <w:tcPr>
            <w:tcW w:w="3260" w:type="dxa"/>
            <w:shd w:val="clear" w:color="auto" w:fill="FFFFFF" w:themeFill="background1"/>
            <w:vAlign w:val="center"/>
          </w:tcPr>
          <w:p w14:paraId="7A22B6B3" w14:textId="7EDC9347" w:rsidR="00570E4A" w:rsidRPr="00282F61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282F61">
              <w:rPr>
                <w:rFonts w:ascii="Calibri" w:hAnsi="Calibri" w:cs="Calibri"/>
              </w:rPr>
              <w:t>Maintenance</w:t>
            </w:r>
            <w:r>
              <w:rPr>
                <w:rFonts w:ascii="Calibri" w:hAnsi="Calibri" w:cs="Calibri"/>
              </w:rPr>
              <w:t xml:space="preserve"> of boundary fences</w:t>
            </w:r>
          </w:p>
        </w:tc>
        <w:tc>
          <w:tcPr>
            <w:tcW w:w="4959" w:type="dxa"/>
            <w:shd w:val="clear" w:color="auto" w:fill="FFFFFF" w:themeFill="background1"/>
            <w:vAlign w:val="center"/>
          </w:tcPr>
          <w:p w14:paraId="20C7F787" w14:textId="78F187DC" w:rsidR="00570E4A" w:rsidRPr="009C0418" w:rsidRDefault="00570E4A" w:rsidP="00570E4A">
            <w:pPr>
              <w:autoSpaceDE w:val="0"/>
              <w:autoSpaceDN w:val="0"/>
              <w:adjustRightInd w:val="0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Four times per year</w:t>
            </w:r>
          </w:p>
        </w:tc>
        <w:tc>
          <w:tcPr>
            <w:tcW w:w="3259" w:type="dxa"/>
            <w:shd w:val="clear" w:color="auto" w:fill="FFFFFF" w:themeFill="background1"/>
            <w:vAlign w:val="center"/>
          </w:tcPr>
          <w:p w14:paraId="326FAB51" w14:textId="77777777" w:rsidR="00570E4A" w:rsidRPr="00282F61" w:rsidRDefault="00570E4A" w:rsidP="00570E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118" w:type="dxa"/>
            <w:shd w:val="clear" w:color="auto" w:fill="FFFFFF" w:themeFill="background1"/>
          </w:tcPr>
          <w:p w14:paraId="010C21E3" w14:textId="77777777" w:rsidR="00570E4A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</w:p>
        </w:tc>
      </w:tr>
      <w:tr w:rsidR="00570E4A" w:rsidRPr="00282F61" w14:paraId="40AA9DC9" w14:textId="77777777" w:rsidTr="00466CE4">
        <w:trPr>
          <w:trHeight w:hRule="exact" w:val="510"/>
        </w:trPr>
        <w:tc>
          <w:tcPr>
            <w:tcW w:w="3260" w:type="dxa"/>
            <w:shd w:val="clear" w:color="auto" w:fill="FFFFFF" w:themeFill="background1"/>
            <w:vAlign w:val="center"/>
          </w:tcPr>
          <w:p w14:paraId="5EC8AF59" w14:textId="4E909BA8" w:rsidR="00570E4A" w:rsidRPr="00282F61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282F61">
              <w:rPr>
                <w:rFonts w:ascii="Calibri" w:hAnsi="Calibri" w:cs="Calibri"/>
              </w:rPr>
              <w:t>Weed Control</w:t>
            </w:r>
          </w:p>
        </w:tc>
        <w:tc>
          <w:tcPr>
            <w:tcW w:w="4959" w:type="dxa"/>
            <w:shd w:val="clear" w:color="auto" w:fill="FFFFFF" w:themeFill="background1"/>
            <w:vAlign w:val="center"/>
          </w:tcPr>
          <w:p w14:paraId="53FBC9EA" w14:textId="1CB068B8" w:rsidR="00570E4A" w:rsidRPr="009C0418" w:rsidRDefault="00570E4A" w:rsidP="00570E4A">
            <w:pPr>
              <w:autoSpaceDE w:val="0"/>
              <w:autoSpaceDN w:val="0"/>
              <w:adjustRightInd w:val="0"/>
              <w:rPr>
                <w:rFonts w:cstheme="minorHAnsi"/>
                <w:bCs/>
              </w:rPr>
            </w:pPr>
            <w:r w:rsidRPr="00EF65C7">
              <w:rPr>
                <w:rFonts w:eastAsia="Calibri" w:cstheme="minorHAnsi"/>
              </w:rPr>
              <w:t>As required when on site</w:t>
            </w:r>
          </w:p>
        </w:tc>
        <w:tc>
          <w:tcPr>
            <w:tcW w:w="3259" w:type="dxa"/>
            <w:shd w:val="clear" w:color="auto" w:fill="FFFFFF" w:themeFill="background1"/>
            <w:vAlign w:val="center"/>
          </w:tcPr>
          <w:p w14:paraId="7D7DF503" w14:textId="77777777" w:rsidR="00570E4A" w:rsidRPr="00282F61" w:rsidRDefault="00570E4A" w:rsidP="00570E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118" w:type="dxa"/>
            <w:shd w:val="clear" w:color="auto" w:fill="FFFFFF" w:themeFill="background1"/>
          </w:tcPr>
          <w:p w14:paraId="642D8094" w14:textId="77777777" w:rsidR="00570E4A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</w:p>
        </w:tc>
      </w:tr>
      <w:tr w:rsidR="00570E4A" w:rsidRPr="00282F61" w14:paraId="205939AB" w14:textId="77777777" w:rsidTr="00466CE4">
        <w:trPr>
          <w:trHeight w:hRule="exact" w:val="510"/>
        </w:trPr>
        <w:tc>
          <w:tcPr>
            <w:tcW w:w="3260" w:type="dxa"/>
            <w:shd w:val="clear" w:color="auto" w:fill="FFFFFF" w:themeFill="background1"/>
            <w:vAlign w:val="center"/>
          </w:tcPr>
          <w:p w14:paraId="221B287E" w14:textId="36AE0D32" w:rsidR="00570E4A" w:rsidRPr="00282F61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282F61">
              <w:rPr>
                <w:rFonts w:ascii="Calibri" w:hAnsi="Calibri" w:cs="Calibri"/>
              </w:rPr>
              <w:t>Leaf Collection</w:t>
            </w:r>
            <w:r w:rsidRPr="00282F61">
              <w:rPr>
                <w:rFonts w:ascii="Calibri" w:hAnsi="Calibri" w:cs="Calibri"/>
              </w:rPr>
              <w:tab/>
            </w:r>
          </w:p>
        </w:tc>
        <w:tc>
          <w:tcPr>
            <w:tcW w:w="4959" w:type="dxa"/>
            <w:shd w:val="clear" w:color="auto" w:fill="FFFFFF" w:themeFill="background1"/>
            <w:vAlign w:val="center"/>
          </w:tcPr>
          <w:p w14:paraId="06ED335B" w14:textId="4E3D1366" w:rsidR="00570E4A" w:rsidRPr="009C0418" w:rsidRDefault="00570E4A" w:rsidP="00570E4A">
            <w:pPr>
              <w:autoSpaceDE w:val="0"/>
              <w:autoSpaceDN w:val="0"/>
              <w:adjustRightInd w:val="0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Once per month (Oct - Dec)</w:t>
            </w:r>
          </w:p>
        </w:tc>
        <w:tc>
          <w:tcPr>
            <w:tcW w:w="3259" w:type="dxa"/>
            <w:shd w:val="clear" w:color="auto" w:fill="FFFFFF" w:themeFill="background1"/>
            <w:vAlign w:val="center"/>
          </w:tcPr>
          <w:p w14:paraId="54D7EBC5" w14:textId="77777777" w:rsidR="00570E4A" w:rsidRPr="00282F61" w:rsidRDefault="00570E4A" w:rsidP="00570E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118" w:type="dxa"/>
            <w:shd w:val="clear" w:color="auto" w:fill="FFFFFF" w:themeFill="background1"/>
          </w:tcPr>
          <w:p w14:paraId="7A7CC9DE" w14:textId="77777777" w:rsidR="00570E4A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</w:p>
        </w:tc>
      </w:tr>
      <w:tr w:rsidR="00570E4A" w:rsidRPr="00282F61" w14:paraId="0BB06CC7" w14:textId="77777777" w:rsidTr="00466CE4">
        <w:trPr>
          <w:trHeight w:hRule="exact" w:val="510"/>
        </w:trPr>
        <w:tc>
          <w:tcPr>
            <w:tcW w:w="3260" w:type="dxa"/>
            <w:shd w:val="clear" w:color="auto" w:fill="FFFFFF" w:themeFill="background1"/>
            <w:vAlign w:val="center"/>
          </w:tcPr>
          <w:p w14:paraId="37EB6E1A" w14:textId="181E20E6" w:rsidR="00570E4A" w:rsidRPr="00282F61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282F61">
              <w:rPr>
                <w:rFonts w:ascii="Calibri" w:hAnsi="Calibri" w:cs="Calibri"/>
              </w:rPr>
              <w:t>Litter Collection</w:t>
            </w:r>
          </w:p>
        </w:tc>
        <w:tc>
          <w:tcPr>
            <w:tcW w:w="4959" w:type="dxa"/>
            <w:shd w:val="clear" w:color="auto" w:fill="FFFFFF" w:themeFill="background1"/>
            <w:vAlign w:val="center"/>
          </w:tcPr>
          <w:p w14:paraId="5DEBA8FF" w14:textId="56E0E029" w:rsidR="00570E4A" w:rsidRPr="009C0418" w:rsidRDefault="00570E4A" w:rsidP="00570E4A">
            <w:pPr>
              <w:autoSpaceDE w:val="0"/>
              <w:autoSpaceDN w:val="0"/>
              <w:adjustRightInd w:val="0"/>
              <w:rPr>
                <w:rFonts w:cstheme="minorHAnsi"/>
                <w:bCs/>
              </w:rPr>
            </w:pPr>
            <w:r w:rsidRPr="00EF65C7">
              <w:rPr>
                <w:rFonts w:eastAsia="Calibri" w:cstheme="minorHAnsi"/>
              </w:rPr>
              <w:t>As required when on site</w:t>
            </w:r>
          </w:p>
        </w:tc>
        <w:tc>
          <w:tcPr>
            <w:tcW w:w="3259" w:type="dxa"/>
            <w:shd w:val="clear" w:color="auto" w:fill="FFFFFF" w:themeFill="background1"/>
            <w:vAlign w:val="center"/>
          </w:tcPr>
          <w:p w14:paraId="34BF1867" w14:textId="77777777" w:rsidR="00570E4A" w:rsidRPr="00282F61" w:rsidRDefault="00570E4A" w:rsidP="00570E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118" w:type="dxa"/>
            <w:shd w:val="clear" w:color="auto" w:fill="FFFFFF" w:themeFill="background1"/>
          </w:tcPr>
          <w:p w14:paraId="2217F220" w14:textId="77777777" w:rsidR="00570E4A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</w:p>
        </w:tc>
      </w:tr>
      <w:tr w:rsidR="00570E4A" w:rsidRPr="00282F61" w14:paraId="1ADFFA5E" w14:textId="77777777" w:rsidTr="00466CE4">
        <w:trPr>
          <w:trHeight w:hRule="exact" w:val="510"/>
        </w:trPr>
        <w:tc>
          <w:tcPr>
            <w:tcW w:w="3260" w:type="dxa"/>
            <w:shd w:val="clear" w:color="auto" w:fill="FFFFFF" w:themeFill="background1"/>
            <w:vAlign w:val="center"/>
          </w:tcPr>
          <w:p w14:paraId="164F8070" w14:textId="16701229" w:rsidR="00570E4A" w:rsidRPr="00282F61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282F61">
              <w:rPr>
                <w:rFonts w:ascii="Calibri" w:hAnsi="Calibri" w:cs="Calibri"/>
              </w:rPr>
              <w:t xml:space="preserve">General </w:t>
            </w:r>
            <w:r>
              <w:rPr>
                <w:rFonts w:ascii="Calibri" w:hAnsi="Calibri" w:cs="Calibri"/>
              </w:rPr>
              <w:t>m</w:t>
            </w:r>
            <w:r w:rsidRPr="00282F61">
              <w:rPr>
                <w:rFonts w:ascii="Calibri" w:hAnsi="Calibri" w:cs="Calibri"/>
              </w:rPr>
              <w:t>aintenance</w:t>
            </w:r>
          </w:p>
        </w:tc>
        <w:tc>
          <w:tcPr>
            <w:tcW w:w="4959" w:type="dxa"/>
            <w:shd w:val="clear" w:color="auto" w:fill="FFFFFF" w:themeFill="background1"/>
            <w:vAlign w:val="center"/>
          </w:tcPr>
          <w:p w14:paraId="02FF0037" w14:textId="64755E19" w:rsidR="00570E4A" w:rsidRPr="00EF65C7" w:rsidRDefault="00570E4A" w:rsidP="00570E4A">
            <w:pPr>
              <w:autoSpaceDE w:val="0"/>
              <w:autoSpaceDN w:val="0"/>
              <w:adjustRightInd w:val="0"/>
              <w:rPr>
                <w:rFonts w:eastAsia="Calibri" w:cstheme="minorHAnsi"/>
              </w:rPr>
            </w:pPr>
            <w:r w:rsidRPr="00EA0AD6">
              <w:rPr>
                <w:rFonts w:eastAsia="Calibri" w:cstheme="minorHAnsi"/>
              </w:rPr>
              <w:t>As required when on site</w:t>
            </w:r>
          </w:p>
        </w:tc>
        <w:tc>
          <w:tcPr>
            <w:tcW w:w="3259" w:type="dxa"/>
            <w:shd w:val="clear" w:color="auto" w:fill="FFFFFF" w:themeFill="background1"/>
            <w:vAlign w:val="center"/>
          </w:tcPr>
          <w:p w14:paraId="0BB7E1F3" w14:textId="77777777" w:rsidR="00570E4A" w:rsidRPr="00282F61" w:rsidRDefault="00570E4A" w:rsidP="00570E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118" w:type="dxa"/>
            <w:shd w:val="clear" w:color="auto" w:fill="FFFFFF" w:themeFill="background1"/>
          </w:tcPr>
          <w:p w14:paraId="2863E1F3" w14:textId="77777777" w:rsidR="00570E4A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</w:p>
        </w:tc>
      </w:tr>
      <w:tr w:rsidR="00570E4A" w:rsidRPr="00282F61" w14:paraId="5018C856" w14:textId="77777777" w:rsidTr="00466CE4">
        <w:trPr>
          <w:trHeight w:hRule="exact" w:val="510"/>
        </w:trPr>
        <w:tc>
          <w:tcPr>
            <w:tcW w:w="3260" w:type="dxa"/>
            <w:shd w:val="clear" w:color="auto" w:fill="FFFFCC"/>
            <w:vAlign w:val="center"/>
          </w:tcPr>
          <w:p w14:paraId="612065A6" w14:textId="1EC18353" w:rsidR="00570E4A" w:rsidRPr="00282F61" w:rsidRDefault="00570E4A" w:rsidP="00570E4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</w:rPr>
            </w:pPr>
            <w:r w:rsidRPr="00282F61">
              <w:rPr>
                <w:rFonts w:ascii="Calibri" w:hAnsi="Calibri" w:cs="Calibri"/>
                <w:b/>
              </w:rPr>
              <w:t>TOTAL</w:t>
            </w:r>
          </w:p>
        </w:tc>
        <w:tc>
          <w:tcPr>
            <w:tcW w:w="4959" w:type="dxa"/>
            <w:shd w:val="clear" w:color="auto" w:fill="FFFFCC"/>
          </w:tcPr>
          <w:p w14:paraId="32E87BC7" w14:textId="77777777" w:rsidR="00570E4A" w:rsidRPr="00EA0AD6" w:rsidRDefault="00570E4A" w:rsidP="00570E4A">
            <w:pPr>
              <w:autoSpaceDE w:val="0"/>
              <w:autoSpaceDN w:val="0"/>
              <w:adjustRightInd w:val="0"/>
              <w:rPr>
                <w:rFonts w:eastAsia="Calibri" w:cstheme="minorHAnsi"/>
              </w:rPr>
            </w:pPr>
          </w:p>
        </w:tc>
        <w:tc>
          <w:tcPr>
            <w:tcW w:w="3259" w:type="dxa"/>
            <w:shd w:val="clear" w:color="auto" w:fill="FFFFCC"/>
          </w:tcPr>
          <w:p w14:paraId="1BE15F68" w14:textId="77777777" w:rsidR="00570E4A" w:rsidRPr="00282F61" w:rsidRDefault="00570E4A" w:rsidP="00570E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118" w:type="dxa"/>
            <w:shd w:val="clear" w:color="auto" w:fill="FFFFCC"/>
          </w:tcPr>
          <w:p w14:paraId="3015D1A7" w14:textId="77777777" w:rsidR="00570E4A" w:rsidRDefault="00570E4A" w:rsidP="00570E4A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</w:rPr>
            </w:pPr>
          </w:p>
        </w:tc>
      </w:tr>
    </w:tbl>
    <w:p w14:paraId="6A5C6F3D" w14:textId="19A08CA2" w:rsidR="000424B3" w:rsidRDefault="00672AD8" w:rsidP="009A69BA">
      <w:pPr>
        <w:rPr>
          <w:rFonts w:eastAsia="Calibri" w:cstheme="minorHAnsi"/>
          <w:b/>
          <w:bCs/>
          <w:sz w:val="24"/>
          <w:szCs w:val="26"/>
        </w:rPr>
      </w:pPr>
      <w:r w:rsidRPr="00282F61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3765385" wp14:editId="08330E8B">
                <wp:simplePos x="0" y="0"/>
                <wp:positionH relativeFrom="column">
                  <wp:posOffset>407670</wp:posOffset>
                </wp:positionH>
                <wp:positionV relativeFrom="paragraph">
                  <wp:posOffset>10123805</wp:posOffset>
                </wp:positionV>
                <wp:extent cx="5800090" cy="378460"/>
                <wp:effectExtent l="0" t="0" r="0" b="2540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0090" cy="378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B9900C" w14:textId="77777777" w:rsidR="00672AD8" w:rsidRPr="00C91003" w:rsidRDefault="00672AD8" w:rsidP="00672AD8">
                            <w:pPr>
                              <w:pStyle w:val="Footer"/>
                              <w:ind w:firstLine="720"/>
                              <w:jc w:val="center"/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C91003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Crediton Town Council complies with the General Data Protection Regulation.</w:t>
                            </w:r>
                          </w:p>
                          <w:p w14:paraId="77D808A1" w14:textId="77777777" w:rsidR="00672AD8" w:rsidRPr="00C91003" w:rsidRDefault="00672AD8" w:rsidP="00672AD8">
                            <w:pPr>
                              <w:pStyle w:val="Footer"/>
                              <w:ind w:firstLine="720"/>
                              <w:jc w:val="center"/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C91003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Copies of the Council’s Data Protection Privacy Policy and Notices can be found at www.crediton.gov.uk</w:t>
                            </w:r>
                          </w:p>
                          <w:p w14:paraId="35CFF463" w14:textId="77777777" w:rsidR="00672AD8" w:rsidRPr="00C91003" w:rsidRDefault="00672AD8" w:rsidP="00672AD8">
                            <w:pPr>
                              <w:rPr>
                                <w:rFonts w:ascii="Calibri" w:hAnsi="Calibri" w:cs="Calibri"/>
                              </w:rPr>
                            </w:pPr>
                          </w:p>
                          <w:p w14:paraId="05DF4306" w14:textId="77777777" w:rsidR="00672AD8" w:rsidRDefault="00672AD8" w:rsidP="00672AD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3765385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6" type="#_x0000_t202" style="position:absolute;margin-left:32.1pt;margin-top:797.15pt;width:456.7pt;height:29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" stroked="f">
                <v:textbox>
                  <w:txbxContent>
                    <w:p w14:paraId="66B9900C" w14:textId="77777777" w:rsidR="00672AD8" w:rsidRPr="00C91003" w:rsidRDefault="00672AD8" w:rsidP="00672AD8">
                      <w:pPr>
                        <w:pStyle w:val="Footer"/>
                        <w:ind w:firstLine="720"/>
                        <w:jc w:val="center"/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C91003">
                        <w:rPr>
                          <w:rFonts w:ascii="Calibri" w:hAnsi="Calibri" w:cs="Calibri"/>
                          <w:sz w:val="18"/>
                          <w:szCs w:val="18"/>
                        </w:rPr>
                        <w:t>Crediton Town Council complies with the General Data Protection Regulation.</w:t>
                      </w:r>
                    </w:p>
                    <w:p w14:paraId="77D808A1" w14:textId="77777777" w:rsidR="00672AD8" w:rsidRPr="00C91003" w:rsidRDefault="00672AD8" w:rsidP="00672AD8">
                      <w:pPr>
                        <w:pStyle w:val="Footer"/>
                        <w:ind w:firstLine="720"/>
                        <w:jc w:val="center"/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C91003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Copies of the Council’s Data Protection Privacy Policy and Notices can be found at </w:t>
                      </w:r>
                      <w:proofErr w:type="gramStart"/>
                      <w:r w:rsidRPr="00C91003">
                        <w:rPr>
                          <w:rFonts w:ascii="Calibri" w:hAnsi="Calibri" w:cs="Calibri"/>
                          <w:sz w:val="18"/>
                          <w:szCs w:val="18"/>
                        </w:rPr>
                        <w:t>www.crediton.gov.uk</w:t>
                      </w:r>
                      <w:proofErr w:type="gramEnd"/>
                    </w:p>
                    <w:p w14:paraId="35CFF463" w14:textId="77777777" w:rsidR="00672AD8" w:rsidRPr="00C91003" w:rsidRDefault="00672AD8" w:rsidP="00672AD8">
                      <w:pPr>
                        <w:rPr>
                          <w:rFonts w:ascii="Calibri" w:hAnsi="Calibri" w:cs="Calibri"/>
                        </w:rPr>
                      </w:pPr>
                    </w:p>
                    <w:p w14:paraId="05DF4306" w14:textId="77777777" w:rsidR="00672AD8" w:rsidRDefault="00672AD8" w:rsidP="00672AD8"/>
                  </w:txbxContent>
                </v:textbox>
              </v:shape>
            </w:pict>
          </mc:Fallback>
        </mc:AlternateContent>
      </w:r>
    </w:p>
    <w:sectPr w:rsidR="000424B3" w:rsidSect="006C62B5">
      <w:headerReference w:type="default" r:id="rId11"/>
      <w:footerReference w:type="default" r:id="rId12"/>
      <w:headerReference w:type="first" r:id="rId13"/>
      <w:footerReference w:type="first" r:id="rId14"/>
      <w:pgSz w:w="16838" w:h="11906" w:orient="landscape"/>
      <w:pgMar w:top="3119" w:right="3391" w:bottom="426" w:left="993" w:header="700" w:footer="44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0DEF4C" w14:textId="77777777" w:rsidR="000C2166" w:rsidRDefault="000C2166" w:rsidP="00354F54">
      <w:r>
        <w:separator/>
      </w:r>
    </w:p>
  </w:endnote>
  <w:endnote w:type="continuationSeparator" w:id="0">
    <w:p w14:paraId="15183284" w14:textId="77777777" w:rsidR="000C2166" w:rsidRDefault="000C2166" w:rsidP="00354F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3E40CB" w14:textId="4D8E5BEB" w:rsidR="00A240C5" w:rsidRPr="009471B4" w:rsidRDefault="003F15B5" w:rsidP="009471B4">
    <w:pPr>
      <w:pStyle w:val="Footer"/>
    </w:pPr>
    <w:r>
      <w:rPr>
        <w:noProof/>
      </w:rPr>
      <w:drawing>
        <wp:anchor distT="0" distB="0" distL="114300" distR="114300" simplePos="0" relativeHeight="251688960" behindDoc="1" locked="0" layoutInCell="1" allowOverlap="1" wp14:anchorId="2E19A2E9" wp14:editId="696912F2">
          <wp:simplePos x="0" y="0"/>
          <wp:positionH relativeFrom="column">
            <wp:posOffset>5446254</wp:posOffset>
          </wp:positionH>
          <wp:positionV relativeFrom="page">
            <wp:posOffset>10167620</wp:posOffset>
          </wp:positionV>
          <wp:extent cx="1050925" cy="365760"/>
          <wp:effectExtent l="0" t="0" r="0" b="0"/>
          <wp:wrapNone/>
          <wp:docPr id="1371944050" name="Picture 1371944050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0925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6655">
      <w:rPr>
        <w:noProof/>
      </w:rPr>
      <w:drawing>
        <wp:anchor distT="0" distB="0" distL="114300" distR="114300" simplePos="0" relativeHeight="251679744" behindDoc="1" locked="0" layoutInCell="1" allowOverlap="1" wp14:anchorId="5D6EEF27" wp14:editId="34ED0F67">
          <wp:simplePos x="0" y="0"/>
          <wp:positionH relativeFrom="column">
            <wp:posOffset>0</wp:posOffset>
          </wp:positionH>
          <wp:positionV relativeFrom="paragraph">
            <wp:posOffset>10045700</wp:posOffset>
          </wp:positionV>
          <wp:extent cx="5941060" cy="24130"/>
          <wp:effectExtent l="0" t="0" r="0" b="0"/>
          <wp:wrapNone/>
          <wp:docPr id="641228523" name="Picture 6412285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1060" cy="24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6655">
      <w:rPr>
        <w:noProof/>
      </w:rPr>
      <w:drawing>
        <wp:anchor distT="0" distB="0" distL="114300" distR="114300" simplePos="0" relativeHeight="251678720" behindDoc="1" locked="0" layoutInCell="1" allowOverlap="1" wp14:anchorId="5D6EEF27" wp14:editId="0574AD0D">
          <wp:simplePos x="0" y="0"/>
          <wp:positionH relativeFrom="column">
            <wp:posOffset>0</wp:posOffset>
          </wp:positionH>
          <wp:positionV relativeFrom="paragraph">
            <wp:posOffset>10045700</wp:posOffset>
          </wp:positionV>
          <wp:extent cx="5941060" cy="24130"/>
          <wp:effectExtent l="0" t="0" r="0" b="0"/>
          <wp:wrapNone/>
          <wp:docPr id="1206699239" name="Picture 12066992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1060" cy="24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4709CA" w14:textId="3C6EE96E" w:rsidR="0085284F" w:rsidRDefault="001B060D">
    <w:pPr>
      <w:pStyle w:val="Footer"/>
    </w:pPr>
    <w:r>
      <w:rPr>
        <w:noProof/>
      </w:rPr>
      <w:drawing>
        <wp:anchor distT="0" distB="0" distL="114300" distR="114300" simplePos="0" relativeHeight="251686912" behindDoc="1" locked="0" layoutInCell="1" allowOverlap="1" wp14:anchorId="7D39F4EE" wp14:editId="0149A863">
          <wp:simplePos x="0" y="0"/>
          <wp:positionH relativeFrom="column">
            <wp:posOffset>5420995</wp:posOffset>
          </wp:positionH>
          <wp:positionV relativeFrom="page">
            <wp:posOffset>10190480</wp:posOffset>
          </wp:positionV>
          <wp:extent cx="1050925" cy="365760"/>
          <wp:effectExtent l="0" t="0" r="0" b="0"/>
          <wp:wrapNone/>
          <wp:docPr id="1628794926" name="Picture 1628794926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0925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72AD8"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33765385" wp14:editId="05FDEB25">
              <wp:simplePos x="0" y="0"/>
              <wp:positionH relativeFrom="column">
                <wp:posOffset>407670</wp:posOffset>
              </wp:positionH>
              <wp:positionV relativeFrom="paragraph">
                <wp:posOffset>10123805</wp:posOffset>
              </wp:positionV>
              <wp:extent cx="5800090" cy="378460"/>
              <wp:effectExtent l="0" t="0" r="2540" b="3810"/>
              <wp:wrapNone/>
              <wp:docPr id="21" name="Text Box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00090" cy="3784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7DB8B1" w14:textId="77777777" w:rsidR="00672AD8" w:rsidRPr="00C91003" w:rsidRDefault="00672AD8" w:rsidP="00672AD8">
                          <w:pPr>
                            <w:pStyle w:val="Footer"/>
                            <w:ind w:firstLine="720"/>
                            <w:jc w:val="center"/>
                            <w:rPr>
                              <w:rFonts w:ascii="Calibri" w:hAnsi="Calibri" w:cs="Calibri"/>
                              <w:sz w:val="18"/>
                              <w:szCs w:val="18"/>
                            </w:rPr>
                          </w:pPr>
                          <w:r w:rsidRPr="00C91003">
                            <w:rPr>
                              <w:rFonts w:ascii="Calibri" w:hAnsi="Calibri" w:cs="Calibri"/>
                              <w:sz w:val="18"/>
                              <w:szCs w:val="18"/>
                            </w:rPr>
                            <w:t>Crediton Town Council complies with the General Data Protection Regulation.</w:t>
                          </w:r>
                        </w:p>
                        <w:p w14:paraId="4123166C" w14:textId="77777777" w:rsidR="00672AD8" w:rsidRPr="00C91003" w:rsidRDefault="00672AD8" w:rsidP="00672AD8">
                          <w:pPr>
                            <w:pStyle w:val="Footer"/>
                            <w:ind w:firstLine="720"/>
                            <w:jc w:val="center"/>
                            <w:rPr>
                              <w:rFonts w:ascii="Calibri" w:hAnsi="Calibri" w:cs="Calibri"/>
                              <w:sz w:val="18"/>
                              <w:szCs w:val="18"/>
                            </w:rPr>
                          </w:pPr>
                          <w:r w:rsidRPr="00C91003">
                            <w:rPr>
                              <w:rFonts w:ascii="Calibri" w:hAnsi="Calibri" w:cs="Calibri"/>
                              <w:sz w:val="18"/>
                              <w:szCs w:val="18"/>
                            </w:rPr>
                            <w:t>Copies of the Council’s Data Protection Privacy Policy and Notices can be found at www.crediton.gov.uk</w:t>
                          </w:r>
                        </w:p>
                        <w:p w14:paraId="7A2008F2" w14:textId="77777777" w:rsidR="00672AD8" w:rsidRPr="00C91003" w:rsidRDefault="00672AD8" w:rsidP="00672AD8">
                          <w:pPr>
                            <w:rPr>
                              <w:rFonts w:ascii="Calibri" w:hAnsi="Calibri" w:cs="Calibri"/>
                            </w:rPr>
                          </w:pPr>
                        </w:p>
                        <w:p w14:paraId="3A041257" w14:textId="77777777" w:rsidR="00672AD8" w:rsidRDefault="00672AD8" w:rsidP="00672AD8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765385" id="_x0000_t202" coordsize="21600,21600" o:spt="202" path="m,l,21600r21600,l21600,xe">
              <v:stroke joinstyle="miter"/>
              <v:path gradientshapeok="t" o:connecttype="rect"/>
            </v:shapetype>
            <v:shape id="Text Box 21" o:spid="_x0000_s1028" type="#_x0000_t202" style="position:absolute;margin-left:32.1pt;margin-top:797.15pt;width:456.7pt;height:29.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" stroked="f">
              <v:textbox>
                <w:txbxContent>
                  <w:p w14:paraId="1B7DB8B1" w14:textId="77777777" w:rsidR="00672AD8" w:rsidRPr="00C91003" w:rsidRDefault="00672AD8" w:rsidP="00672AD8">
                    <w:pPr>
                      <w:pStyle w:val="Footer"/>
                      <w:ind w:firstLine="720"/>
                      <w:jc w:val="center"/>
                      <w:rPr>
                        <w:rFonts w:ascii="Calibri" w:hAnsi="Calibri" w:cs="Calibri"/>
                        <w:sz w:val="18"/>
                        <w:szCs w:val="18"/>
                      </w:rPr>
                    </w:pPr>
                    <w:r w:rsidRPr="00C91003">
                      <w:rPr>
                        <w:rFonts w:ascii="Calibri" w:hAnsi="Calibri" w:cs="Calibri"/>
                        <w:sz w:val="18"/>
                        <w:szCs w:val="18"/>
                      </w:rPr>
                      <w:t>Crediton Town Council complies with the General Data Protection Regulation.</w:t>
                    </w:r>
                  </w:p>
                  <w:p w14:paraId="4123166C" w14:textId="77777777" w:rsidR="00672AD8" w:rsidRPr="00C91003" w:rsidRDefault="00672AD8" w:rsidP="00672AD8">
                    <w:pPr>
                      <w:pStyle w:val="Footer"/>
                      <w:ind w:firstLine="720"/>
                      <w:jc w:val="center"/>
                      <w:rPr>
                        <w:rFonts w:ascii="Calibri" w:hAnsi="Calibri" w:cs="Calibri"/>
                        <w:sz w:val="18"/>
                        <w:szCs w:val="18"/>
                      </w:rPr>
                    </w:pPr>
                    <w:r w:rsidRPr="00C91003">
                      <w:rPr>
                        <w:rFonts w:ascii="Calibri" w:hAnsi="Calibri" w:cs="Calibri"/>
                        <w:sz w:val="18"/>
                        <w:szCs w:val="18"/>
                      </w:rPr>
                      <w:t>Copies of the Council’s Data Protection Privacy Policy and Notices can be found at www.crediton.gov.uk</w:t>
                    </w:r>
                  </w:p>
                  <w:p w14:paraId="7A2008F2" w14:textId="77777777" w:rsidR="00672AD8" w:rsidRPr="00C91003" w:rsidRDefault="00672AD8" w:rsidP="00672AD8">
                    <w:pPr>
                      <w:rPr>
                        <w:rFonts w:ascii="Calibri" w:hAnsi="Calibri" w:cs="Calibri"/>
                      </w:rPr>
                    </w:pPr>
                  </w:p>
                  <w:p w14:paraId="3A041257" w14:textId="77777777" w:rsidR="00672AD8" w:rsidRDefault="00672AD8" w:rsidP="00672AD8"/>
                </w:txbxContent>
              </v:textbox>
            </v:shape>
          </w:pict>
        </mc:Fallback>
      </mc:AlternateContent>
    </w:r>
    <w:r w:rsidR="007528C7">
      <w:rPr>
        <w:noProof/>
      </w:rPr>
      <w:drawing>
        <wp:anchor distT="0" distB="0" distL="114300" distR="114300" simplePos="0" relativeHeight="251681792" behindDoc="1" locked="0" layoutInCell="1" allowOverlap="1" wp14:anchorId="5D6EEF27" wp14:editId="51135FC8">
          <wp:simplePos x="0" y="0"/>
          <wp:positionH relativeFrom="column">
            <wp:posOffset>0</wp:posOffset>
          </wp:positionH>
          <wp:positionV relativeFrom="paragraph">
            <wp:posOffset>10045700</wp:posOffset>
          </wp:positionV>
          <wp:extent cx="5941060" cy="24130"/>
          <wp:effectExtent l="0" t="0" r="0" b="0"/>
          <wp:wrapNone/>
          <wp:docPr id="263655626" name="Picture 2636556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1060" cy="24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28C7">
      <w:rPr>
        <w:noProof/>
      </w:rPr>
      <w:drawing>
        <wp:anchor distT="0" distB="0" distL="114300" distR="114300" simplePos="0" relativeHeight="251680768" behindDoc="1" locked="0" layoutInCell="1" allowOverlap="1" wp14:anchorId="5D6EEF27" wp14:editId="4E9C2C42">
          <wp:simplePos x="0" y="0"/>
          <wp:positionH relativeFrom="column">
            <wp:posOffset>0</wp:posOffset>
          </wp:positionH>
          <wp:positionV relativeFrom="paragraph">
            <wp:posOffset>10045700</wp:posOffset>
          </wp:positionV>
          <wp:extent cx="5941060" cy="24130"/>
          <wp:effectExtent l="0" t="0" r="0" b="0"/>
          <wp:wrapNone/>
          <wp:docPr id="90709976" name="Picture 907099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1060" cy="24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1C989A" w14:textId="77777777" w:rsidR="000C2166" w:rsidRDefault="000C2166" w:rsidP="00354F54">
      <w:r>
        <w:separator/>
      </w:r>
    </w:p>
  </w:footnote>
  <w:footnote w:type="continuationSeparator" w:id="0">
    <w:p w14:paraId="00B5A550" w14:textId="77777777" w:rsidR="000C2166" w:rsidRDefault="000C2166" w:rsidP="00354F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B122BD" w14:textId="57448E8E" w:rsidR="00505A37" w:rsidRDefault="002703F9">
    <w:pPr>
      <w:pStyle w:val="Header"/>
      <w:rPr>
        <w:noProof/>
        <w:lang w:eastAsia="en-GB"/>
      </w:rPr>
    </w:pPr>
    <w:r>
      <w:rPr>
        <w:noProof/>
        <w:lang w:eastAsia="en-GB"/>
      </w:rPr>
      <w:drawing>
        <wp:anchor distT="0" distB="0" distL="114300" distR="114300" simplePos="0" relativeHeight="251700224" behindDoc="1" locked="0" layoutInCell="1" allowOverlap="1" wp14:anchorId="029CC68F" wp14:editId="307EB0DF">
          <wp:simplePos x="0" y="0"/>
          <wp:positionH relativeFrom="column">
            <wp:posOffset>-332509</wp:posOffset>
          </wp:positionH>
          <wp:positionV relativeFrom="paragraph">
            <wp:posOffset>-139065</wp:posOffset>
          </wp:positionV>
          <wp:extent cx="2340610" cy="1170305"/>
          <wp:effectExtent l="0" t="0" r="0" b="0"/>
          <wp:wrapTight wrapText="bothSides">
            <wp:wrapPolygon edited="0">
              <wp:start x="2813" y="3164"/>
              <wp:lineTo x="879" y="8438"/>
              <wp:lineTo x="879" y="10548"/>
              <wp:lineTo x="1231" y="15119"/>
              <wp:lineTo x="2637" y="17580"/>
              <wp:lineTo x="2813" y="18283"/>
              <wp:lineTo x="4043" y="18283"/>
              <wp:lineTo x="20041" y="16877"/>
              <wp:lineTo x="19514" y="15119"/>
              <wp:lineTo x="20217" y="6680"/>
              <wp:lineTo x="17580" y="5977"/>
              <wp:lineTo x="4043" y="3164"/>
              <wp:lineTo x="2813" y="3164"/>
            </wp:wrapPolygon>
          </wp:wrapTight>
          <wp:docPr id="672113721" name="Picture 1" descr="A yellow and black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60357741" name="Picture 1" descr="A yellow and black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0610" cy="1170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26838" w:rsidRPr="0085284F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96128" behindDoc="1" locked="0" layoutInCell="1" allowOverlap="1" wp14:anchorId="7B841714" wp14:editId="6032B770">
              <wp:simplePos x="0" y="0"/>
              <wp:positionH relativeFrom="column">
                <wp:posOffset>-2125980</wp:posOffset>
              </wp:positionH>
              <wp:positionV relativeFrom="paragraph">
                <wp:posOffset>-52705</wp:posOffset>
              </wp:positionV>
              <wp:extent cx="17470755" cy="3548380"/>
              <wp:effectExtent l="0" t="0" r="0" b="0"/>
              <wp:wrapNone/>
              <wp:docPr id="723" name="Freeform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470755" cy="3548380"/>
                      </a:xfrm>
                      <a:custGeom>
                        <a:avLst/>
                        <a:gdLst>
                          <a:gd name="connsiteX0" fmla="*/ 1180976 w 17257623"/>
                          <a:gd name="connsiteY0" fmla="*/ 1378670 h 3504922"/>
                          <a:gd name="connsiteX1" fmla="*/ 8724776 w 17257623"/>
                          <a:gd name="connsiteY1" fmla="*/ 83270 h 3504922"/>
                          <a:gd name="connsiteX2" fmla="*/ 17106776 w 17257623"/>
                          <a:gd name="connsiteY2" fmla="*/ 3486870 h 3504922"/>
                          <a:gd name="connsiteX3" fmla="*/ 1155576 w 17257623"/>
                          <a:gd name="connsiteY3" fmla="*/ 1429470 h 3504922"/>
                          <a:gd name="connsiteX4" fmla="*/ 1231776 w 17257623"/>
                          <a:gd name="connsiteY4" fmla="*/ 1404070 h 3504922"/>
                          <a:gd name="connsiteX5" fmla="*/ 1130176 w 17257623"/>
                          <a:gd name="connsiteY5" fmla="*/ 1404070 h 3504922"/>
                          <a:gd name="connsiteX6" fmla="*/ 1333376 w 17257623"/>
                          <a:gd name="connsiteY6" fmla="*/ 1404070 h 3504922"/>
                          <a:gd name="connsiteX7" fmla="*/ 1307976 w 17257623"/>
                          <a:gd name="connsiteY7" fmla="*/ 1353270 h 3504922"/>
                          <a:gd name="connsiteX0" fmla="*/ 1180976 w 17459537"/>
                          <a:gd name="connsiteY0" fmla="*/ 1367643 h 3475843"/>
                          <a:gd name="connsiteX1" fmla="*/ 11325507 w 17459537"/>
                          <a:gd name="connsiteY1" fmla="*/ 84121 h 3475843"/>
                          <a:gd name="connsiteX2" fmla="*/ 17106776 w 17459537"/>
                          <a:gd name="connsiteY2" fmla="*/ 3475843 h 3475843"/>
                          <a:gd name="connsiteX3" fmla="*/ 1155576 w 17459537"/>
                          <a:gd name="connsiteY3" fmla="*/ 1418443 h 3475843"/>
                          <a:gd name="connsiteX4" fmla="*/ 1231776 w 17459537"/>
                          <a:gd name="connsiteY4" fmla="*/ 1393043 h 3475843"/>
                          <a:gd name="connsiteX5" fmla="*/ 1130176 w 17459537"/>
                          <a:gd name="connsiteY5" fmla="*/ 1393043 h 3475843"/>
                          <a:gd name="connsiteX6" fmla="*/ 1333376 w 17459537"/>
                          <a:gd name="connsiteY6" fmla="*/ 1393043 h 3475843"/>
                          <a:gd name="connsiteX7" fmla="*/ 1307976 w 17459537"/>
                          <a:gd name="connsiteY7" fmla="*/ 1342243 h 3475843"/>
                          <a:gd name="connsiteX0" fmla="*/ 1180976 w 17465300"/>
                          <a:gd name="connsiteY0" fmla="*/ 1286028 h 3394228"/>
                          <a:gd name="connsiteX1" fmla="*/ 11325507 w 17465300"/>
                          <a:gd name="connsiteY1" fmla="*/ 2506 h 3394228"/>
                          <a:gd name="connsiteX2" fmla="*/ 17106776 w 17465300"/>
                          <a:gd name="connsiteY2" fmla="*/ 3394228 h 3394228"/>
                          <a:gd name="connsiteX3" fmla="*/ 1155576 w 17465300"/>
                          <a:gd name="connsiteY3" fmla="*/ 1336828 h 3394228"/>
                          <a:gd name="connsiteX4" fmla="*/ 1231776 w 17465300"/>
                          <a:gd name="connsiteY4" fmla="*/ 1311428 h 3394228"/>
                          <a:gd name="connsiteX5" fmla="*/ 1130176 w 17465300"/>
                          <a:gd name="connsiteY5" fmla="*/ 1311428 h 3394228"/>
                          <a:gd name="connsiteX6" fmla="*/ 1333376 w 17465300"/>
                          <a:gd name="connsiteY6" fmla="*/ 1311428 h 3394228"/>
                          <a:gd name="connsiteX7" fmla="*/ 1307976 w 17465300"/>
                          <a:gd name="connsiteY7" fmla="*/ 1260628 h 3394228"/>
                          <a:gd name="connsiteX0" fmla="*/ 1180976 w 17471953"/>
                          <a:gd name="connsiteY0" fmla="*/ 1416206 h 3549300"/>
                          <a:gd name="connsiteX1" fmla="*/ 11384887 w 17471953"/>
                          <a:gd name="connsiteY1" fmla="*/ 2025 h 3549300"/>
                          <a:gd name="connsiteX2" fmla="*/ 17106776 w 17471953"/>
                          <a:gd name="connsiteY2" fmla="*/ 3524406 h 3549300"/>
                          <a:gd name="connsiteX3" fmla="*/ 1155576 w 17471953"/>
                          <a:gd name="connsiteY3" fmla="*/ 1467006 h 3549300"/>
                          <a:gd name="connsiteX4" fmla="*/ 1231776 w 17471953"/>
                          <a:gd name="connsiteY4" fmla="*/ 1441606 h 3549300"/>
                          <a:gd name="connsiteX5" fmla="*/ 1130176 w 17471953"/>
                          <a:gd name="connsiteY5" fmla="*/ 1441606 h 3549300"/>
                          <a:gd name="connsiteX6" fmla="*/ 1333376 w 17471953"/>
                          <a:gd name="connsiteY6" fmla="*/ 1441606 h 3549300"/>
                          <a:gd name="connsiteX7" fmla="*/ 1307976 w 17471953"/>
                          <a:gd name="connsiteY7" fmla="*/ 1390806 h 35493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</a:cxnLst>
                        <a:rect l="l" t="t" r="r" b="b"/>
                        <a:pathLst>
                          <a:path w="17471953" h="3549300">
                            <a:moveTo>
                              <a:pt x="1180976" y="1416206"/>
                            </a:moveTo>
                            <a:cubicBezTo>
                              <a:pt x="3625726" y="592822"/>
                              <a:pt x="8623703" y="-40540"/>
                              <a:pt x="11384887" y="2025"/>
                            </a:cubicBezTo>
                            <a:cubicBezTo>
                              <a:pt x="14146071" y="44590"/>
                              <a:pt x="18811661" y="3280243"/>
                              <a:pt x="17106776" y="3524406"/>
                            </a:cubicBezTo>
                            <a:cubicBezTo>
                              <a:pt x="15401891" y="3768569"/>
                              <a:pt x="6472643" y="2152806"/>
                              <a:pt x="1155576" y="1467006"/>
                            </a:cubicBezTo>
                            <a:cubicBezTo>
                              <a:pt x="-1490257" y="1119873"/>
                              <a:pt x="1236009" y="1445839"/>
                              <a:pt x="1231776" y="1441606"/>
                            </a:cubicBezTo>
                            <a:cubicBezTo>
                              <a:pt x="1227543" y="1437373"/>
                              <a:pt x="1130176" y="1441606"/>
                              <a:pt x="1130176" y="1441606"/>
                            </a:cubicBezTo>
                            <a:cubicBezTo>
                              <a:pt x="1147109" y="1441606"/>
                              <a:pt x="1303743" y="1450073"/>
                              <a:pt x="1333376" y="1441606"/>
                            </a:cubicBezTo>
                            <a:cubicBezTo>
                              <a:pt x="1363009" y="1433139"/>
                              <a:pt x="1303743" y="1407739"/>
                              <a:pt x="1307976" y="1390806"/>
                            </a:cubicBezTo>
                          </a:path>
                        </a:pathLst>
                      </a:cu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CBF5417" id="Freeform 8" o:spid="_x0000_s1026" style="position:absolute;margin-left:-167.4pt;margin-top:-4.15pt;width:1375.65pt;height:279.4pt;z-index:-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7471953,3549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" path="m1180976,1416206c3625726,592822,8623703,-40540,11384887,2025v2761184,42565,7426774,3278218,5721889,3522381c15401891,3768569,6472643,2152806,1155576,1467006v-2645833,-347133,80433,-21167,76200,-25400c1227543,1437373,1130176,1441606,1130176,1441606v16933,,173567,8467,203200,c1363009,1433139,1303743,1407739,1307976,1390806e" fillcolor="white [3212]" stroked="f" strokeweight="2pt">
              <v:path arrowok="t" o:connecttype="custom" o:connectlocs="1180895,1415839;11384106,2024;17105603,3523492;1155497,1466626;1231692,1441232;1130099,1441232;1333285,1441232;1307886,1390445" o:connectangles="0,0,0,0,0,0,0,0"/>
            </v:shape>
          </w:pict>
        </mc:Fallback>
      </mc:AlternateContent>
    </w:r>
    <w:r w:rsidR="0043757D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775" behindDoc="1" locked="0" layoutInCell="1" allowOverlap="1" wp14:anchorId="1731E154" wp14:editId="4D2F8DD9">
              <wp:simplePos x="0" y="0"/>
              <wp:positionH relativeFrom="column">
                <wp:posOffset>-2166620</wp:posOffset>
              </wp:positionH>
              <wp:positionV relativeFrom="paragraph">
                <wp:posOffset>-48260</wp:posOffset>
              </wp:positionV>
              <wp:extent cx="17257395" cy="3504565"/>
              <wp:effectExtent l="0" t="0" r="1905" b="635"/>
              <wp:wrapNone/>
              <wp:docPr id="13" name="Freeform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257395" cy="3504565"/>
                      </a:xfrm>
                      <a:custGeom>
                        <a:avLst/>
                        <a:gdLst>
                          <a:gd name="connsiteX0" fmla="*/ 1180976 w 17257623"/>
                          <a:gd name="connsiteY0" fmla="*/ 1378670 h 3504922"/>
                          <a:gd name="connsiteX1" fmla="*/ 8724776 w 17257623"/>
                          <a:gd name="connsiteY1" fmla="*/ 83270 h 3504922"/>
                          <a:gd name="connsiteX2" fmla="*/ 17106776 w 17257623"/>
                          <a:gd name="connsiteY2" fmla="*/ 3486870 h 3504922"/>
                          <a:gd name="connsiteX3" fmla="*/ 1155576 w 17257623"/>
                          <a:gd name="connsiteY3" fmla="*/ 1429470 h 3504922"/>
                          <a:gd name="connsiteX4" fmla="*/ 1231776 w 17257623"/>
                          <a:gd name="connsiteY4" fmla="*/ 1404070 h 3504922"/>
                          <a:gd name="connsiteX5" fmla="*/ 1130176 w 17257623"/>
                          <a:gd name="connsiteY5" fmla="*/ 1404070 h 3504922"/>
                          <a:gd name="connsiteX6" fmla="*/ 1333376 w 17257623"/>
                          <a:gd name="connsiteY6" fmla="*/ 1404070 h 3504922"/>
                          <a:gd name="connsiteX7" fmla="*/ 1307976 w 17257623"/>
                          <a:gd name="connsiteY7" fmla="*/ 1353270 h 3504922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</a:cxnLst>
                        <a:rect l="l" t="t" r="r" b="b"/>
                        <a:pathLst>
                          <a:path w="17257623" h="3504922">
                            <a:moveTo>
                              <a:pt x="1180976" y="1378670"/>
                            </a:moveTo>
                            <a:cubicBezTo>
                              <a:pt x="3625726" y="555286"/>
                              <a:pt x="6070476" y="-268097"/>
                              <a:pt x="8724776" y="83270"/>
                            </a:cubicBezTo>
                            <a:cubicBezTo>
                              <a:pt x="11379076" y="434637"/>
                              <a:pt x="18368309" y="3262503"/>
                              <a:pt x="17106776" y="3486870"/>
                            </a:cubicBezTo>
                            <a:cubicBezTo>
                              <a:pt x="15845243" y="3711237"/>
                              <a:pt x="3801409" y="1776603"/>
                              <a:pt x="1155576" y="1429470"/>
                            </a:cubicBezTo>
                            <a:cubicBezTo>
                              <a:pt x="-1490257" y="1082337"/>
                              <a:pt x="1236009" y="1408303"/>
                              <a:pt x="1231776" y="1404070"/>
                            </a:cubicBezTo>
                            <a:cubicBezTo>
                              <a:pt x="1227543" y="1399837"/>
                              <a:pt x="1130176" y="1404070"/>
                              <a:pt x="1130176" y="1404070"/>
                            </a:cubicBezTo>
                            <a:cubicBezTo>
                              <a:pt x="1147109" y="1404070"/>
                              <a:pt x="1303743" y="1412537"/>
                              <a:pt x="1333376" y="1404070"/>
                            </a:cubicBezTo>
                            <a:cubicBezTo>
                              <a:pt x="1363009" y="1395603"/>
                              <a:pt x="1303743" y="1370203"/>
                              <a:pt x="1307976" y="1353270"/>
                            </a:cubicBezTo>
                          </a:path>
                        </a:pathLst>
                      </a:cu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60FB2CF" id="Freeform 13" o:spid="_x0000_s1026" style="position:absolute;margin-left:-170.6pt;margin-top:-3.8pt;width:1358.85pt;height:275.95pt;z-index:-25165670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7257623,35049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" path="m1180976,1378670c3625726,555286,6070476,-268097,8724776,83270v2654300,351367,9643533,3179233,8382000,3403600c15845243,3711237,3801409,1776603,1155576,1429470v-2645833,-347133,80433,-21167,76200,-25400c1227543,1399837,1130176,1404070,1130176,1404070v16933,,173567,8467,203200,c1363009,1395603,1303743,1370203,1307976,1353270e" fillcolor="white [3212]" stroked="f" strokeweight="2pt">
              <v:path arrowok="t" o:connecttype="custom" o:connectlocs="1180960,1378530;8724661,83262;17106550,3486515;1155561,1429324;1231760,1403927;1130161,1403927;1333358,1403927;1307959,1353132" o:connectangles="0,0,0,0,0,0,0,0"/>
            </v:shape>
          </w:pict>
        </mc:Fallback>
      </mc:AlternateContent>
    </w:r>
    <w:r w:rsidR="00505A37">
      <w:rPr>
        <w:noProof/>
        <w:lang w:eastAsia="en-GB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7AB0C4" w14:textId="6ECBC2F7" w:rsidR="006C62B5" w:rsidRPr="006C62B5" w:rsidRDefault="000A10B2" w:rsidP="006C62B5">
    <w:pPr>
      <w:pStyle w:val="Header"/>
      <w:jc w:val="center"/>
      <w:rPr>
        <w:b/>
        <w:bCs/>
      </w:rPr>
    </w:pPr>
    <w:r w:rsidRPr="006C62B5">
      <w:rPr>
        <w:b/>
        <w:bCs/>
        <w:noProof/>
        <w:lang w:eastAsia="en-GB"/>
      </w:rPr>
      <w:drawing>
        <wp:anchor distT="0" distB="0" distL="114300" distR="114300" simplePos="0" relativeHeight="251698176" behindDoc="1" locked="0" layoutInCell="1" allowOverlap="1" wp14:anchorId="65011E02" wp14:editId="52FB3D86">
          <wp:simplePos x="0" y="0"/>
          <wp:positionH relativeFrom="column">
            <wp:posOffset>-356870</wp:posOffset>
          </wp:positionH>
          <wp:positionV relativeFrom="paragraph">
            <wp:posOffset>-111875</wp:posOffset>
          </wp:positionV>
          <wp:extent cx="2340610" cy="1170305"/>
          <wp:effectExtent l="0" t="0" r="0" b="0"/>
          <wp:wrapTight wrapText="bothSides">
            <wp:wrapPolygon edited="0">
              <wp:start x="2813" y="3164"/>
              <wp:lineTo x="879" y="8438"/>
              <wp:lineTo x="879" y="10548"/>
              <wp:lineTo x="1231" y="15119"/>
              <wp:lineTo x="2637" y="17580"/>
              <wp:lineTo x="2813" y="18283"/>
              <wp:lineTo x="4043" y="18283"/>
              <wp:lineTo x="20041" y="16877"/>
              <wp:lineTo x="19514" y="15119"/>
              <wp:lineTo x="20217" y="6680"/>
              <wp:lineTo x="17580" y="5977"/>
              <wp:lineTo x="4043" y="3164"/>
              <wp:lineTo x="2813" y="3164"/>
            </wp:wrapPolygon>
          </wp:wrapTight>
          <wp:docPr id="172411145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0610" cy="1170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C62B5" w:rsidRPr="006C62B5">
      <w:rPr>
        <w:b/>
        <w:bCs/>
        <w:noProof/>
      </w:rPr>
      <mc:AlternateContent>
        <mc:Choice Requires="wps">
          <w:drawing>
            <wp:anchor distT="45720" distB="45720" distL="114300" distR="114300" simplePos="0" relativeHeight="251702272" behindDoc="0" locked="0" layoutInCell="1" allowOverlap="1" wp14:anchorId="5E8FD8AC" wp14:editId="2F9815A6">
              <wp:simplePos x="0" y="0"/>
              <wp:positionH relativeFrom="column">
                <wp:posOffset>2974629</wp:posOffset>
              </wp:positionH>
              <wp:positionV relativeFrom="paragraph">
                <wp:posOffset>560820</wp:posOffset>
              </wp:positionV>
              <wp:extent cx="236093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0AC22E9" w14:textId="2D418CAD" w:rsidR="006C62B5" w:rsidRPr="006C62B5" w:rsidRDefault="006C62B5" w:rsidP="006C62B5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 w:rsidRPr="006C62B5"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PRICING PRO FORM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E8FD8A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234.2pt;margin-top:44.15pt;width:185.9pt;height:110.6pt;z-index:25170227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" stroked="f">
              <v:textbox style="mso-fit-shape-to-text:t">
                <w:txbxContent>
                  <w:p w14:paraId="50AC22E9" w14:textId="2D418CAD" w:rsidR="006C62B5" w:rsidRPr="006C62B5" w:rsidRDefault="006C62B5" w:rsidP="006C62B5">
                    <w:pPr>
                      <w:jc w:val="center"/>
                      <w:rPr>
                        <w:sz w:val="32"/>
                        <w:szCs w:val="32"/>
                      </w:rPr>
                    </w:pPr>
                    <w:r w:rsidRPr="006C62B5">
                      <w:rPr>
                        <w:b/>
                        <w:bCs/>
                        <w:sz w:val="32"/>
                        <w:szCs w:val="32"/>
                      </w:rPr>
                      <w:t>PRICING PRO FORMA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738E9"/>
    <w:multiLevelType w:val="hybridMultilevel"/>
    <w:tmpl w:val="08645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C5DFF"/>
    <w:multiLevelType w:val="hybridMultilevel"/>
    <w:tmpl w:val="A2621F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B627C"/>
    <w:multiLevelType w:val="hybridMultilevel"/>
    <w:tmpl w:val="1116FC06"/>
    <w:lvl w:ilvl="0" w:tplc="94D4144C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BD34BD"/>
    <w:multiLevelType w:val="hybridMultilevel"/>
    <w:tmpl w:val="FA5C34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72B3E"/>
    <w:multiLevelType w:val="hybridMultilevel"/>
    <w:tmpl w:val="26A4D7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8600309">
    <w:abstractNumId w:val="4"/>
  </w:num>
  <w:num w:numId="2" w16cid:durableId="1227371698">
    <w:abstractNumId w:val="1"/>
  </w:num>
  <w:num w:numId="3" w16cid:durableId="1918705363">
    <w:abstractNumId w:val="0"/>
  </w:num>
  <w:num w:numId="4" w16cid:durableId="735005981">
    <w:abstractNumId w:val="3"/>
  </w:num>
  <w:num w:numId="5" w16cid:durableId="7906303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tDQwNbewNDU0NjFU0lEKTi0uzszPAykwqgUAGNSruywAAAA="/>
  </w:docVars>
  <w:rsids>
    <w:rsidRoot w:val="00354F54"/>
    <w:rsid w:val="00006655"/>
    <w:rsid w:val="00015ABC"/>
    <w:rsid w:val="00020B19"/>
    <w:rsid w:val="000424B3"/>
    <w:rsid w:val="000571CB"/>
    <w:rsid w:val="000774DA"/>
    <w:rsid w:val="000A10B2"/>
    <w:rsid w:val="000A1E81"/>
    <w:rsid w:val="000C2166"/>
    <w:rsid w:val="000D2561"/>
    <w:rsid w:val="000E6648"/>
    <w:rsid w:val="000E75EF"/>
    <w:rsid w:val="000E7C36"/>
    <w:rsid w:val="000F2C8E"/>
    <w:rsid w:val="00111D79"/>
    <w:rsid w:val="00114311"/>
    <w:rsid w:val="0012038C"/>
    <w:rsid w:val="00142256"/>
    <w:rsid w:val="001B060D"/>
    <w:rsid w:val="001D1253"/>
    <w:rsid w:val="001D7FF0"/>
    <w:rsid w:val="001F4E06"/>
    <w:rsid w:val="00213C3F"/>
    <w:rsid w:val="002703F9"/>
    <w:rsid w:val="00270EB2"/>
    <w:rsid w:val="00276AE8"/>
    <w:rsid w:val="00282F61"/>
    <w:rsid w:val="00296249"/>
    <w:rsid w:val="002A1FB8"/>
    <w:rsid w:val="002A7B84"/>
    <w:rsid w:val="002B3CCB"/>
    <w:rsid w:val="002B45D1"/>
    <w:rsid w:val="002D15ED"/>
    <w:rsid w:val="00304CA2"/>
    <w:rsid w:val="0032052C"/>
    <w:rsid w:val="00320F7B"/>
    <w:rsid w:val="00326742"/>
    <w:rsid w:val="003527F5"/>
    <w:rsid w:val="00354F54"/>
    <w:rsid w:val="00384E48"/>
    <w:rsid w:val="003A3063"/>
    <w:rsid w:val="003B1871"/>
    <w:rsid w:val="003C62D3"/>
    <w:rsid w:val="003D2058"/>
    <w:rsid w:val="003E124A"/>
    <w:rsid w:val="003F15B5"/>
    <w:rsid w:val="00411F8A"/>
    <w:rsid w:val="00426274"/>
    <w:rsid w:val="00427B75"/>
    <w:rsid w:val="0043757D"/>
    <w:rsid w:val="00457FB6"/>
    <w:rsid w:val="00466CE4"/>
    <w:rsid w:val="00487CAA"/>
    <w:rsid w:val="004B44FC"/>
    <w:rsid w:val="004C423C"/>
    <w:rsid w:val="004C5814"/>
    <w:rsid w:val="004D0469"/>
    <w:rsid w:val="004F675B"/>
    <w:rsid w:val="00505A37"/>
    <w:rsid w:val="00527C84"/>
    <w:rsid w:val="0053005E"/>
    <w:rsid w:val="0055156F"/>
    <w:rsid w:val="00567170"/>
    <w:rsid w:val="00570E4A"/>
    <w:rsid w:val="0058504B"/>
    <w:rsid w:val="00587D06"/>
    <w:rsid w:val="00590595"/>
    <w:rsid w:val="005947CE"/>
    <w:rsid w:val="005B0DA5"/>
    <w:rsid w:val="005C6383"/>
    <w:rsid w:val="005C6C53"/>
    <w:rsid w:val="005F1FB1"/>
    <w:rsid w:val="006061F8"/>
    <w:rsid w:val="0060709F"/>
    <w:rsid w:val="00610CEF"/>
    <w:rsid w:val="00615E10"/>
    <w:rsid w:val="0064046E"/>
    <w:rsid w:val="00647E97"/>
    <w:rsid w:val="00653D2C"/>
    <w:rsid w:val="0066791E"/>
    <w:rsid w:val="00672AD8"/>
    <w:rsid w:val="00681949"/>
    <w:rsid w:val="0069255D"/>
    <w:rsid w:val="006B5434"/>
    <w:rsid w:val="006B7A92"/>
    <w:rsid w:val="006C62B5"/>
    <w:rsid w:val="006C6A73"/>
    <w:rsid w:val="006C7588"/>
    <w:rsid w:val="006D2B76"/>
    <w:rsid w:val="006D6184"/>
    <w:rsid w:val="00746EEC"/>
    <w:rsid w:val="0075007D"/>
    <w:rsid w:val="00751729"/>
    <w:rsid w:val="007528C7"/>
    <w:rsid w:val="00754D3A"/>
    <w:rsid w:val="00787BCC"/>
    <w:rsid w:val="007B21C0"/>
    <w:rsid w:val="007B2FB2"/>
    <w:rsid w:val="007C0613"/>
    <w:rsid w:val="007C2DC4"/>
    <w:rsid w:val="007C7E4F"/>
    <w:rsid w:val="007D3A7C"/>
    <w:rsid w:val="007E2B51"/>
    <w:rsid w:val="0081272E"/>
    <w:rsid w:val="00820276"/>
    <w:rsid w:val="00831DCE"/>
    <w:rsid w:val="0083380C"/>
    <w:rsid w:val="0083725D"/>
    <w:rsid w:val="00850809"/>
    <w:rsid w:val="0085284F"/>
    <w:rsid w:val="00852E89"/>
    <w:rsid w:val="00863FD7"/>
    <w:rsid w:val="00876939"/>
    <w:rsid w:val="00886DDA"/>
    <w:rsid w:val="008A14DE"/>
    <w:rsid w:val="008B2BEF"/>
    <w:rsid w:val="008B7E35"/>
    <w:rsid w:val="008C594C"/>
    <w:rsid w:val="008D40F7"/>
    <w:rsid w:val="008E243D"/>
    <w:rsid w:val="008E340B"/>
    <w:rsid w:val="008F74C8"/>
    <w:rsid w:val="009008F0"/>
    <w:rsid w:val="00906796"/>
    <w:rsid w:val="00917E21"/>
    <w:rsid w:val="00926838"/>
    <w:rsid w:val="00933C61"/>
    <w:rsid w:val="00936FE4"/>
    <w:rsid w:val="00943001"/>
    <w:rsid w:val="009471B4"/>
    <w:rsid w:val="00961F0F"/>
    <w:rsid w:val="009630C1"/>
    <w:rsid w:val="009651D9"/>
    <w:rsid w:val="00986CC0"/>
    <w:rsid w:val="00991856"/>
    <w:rsid w:val="009A69BA"/>
    <w:rsid w:val="009C0418"/>
    <w:rsid w:val="009C21F1"/>
    <w:rsid w:val="009D2184"/>
    <w:rsid w:val="009D4CCB"/>
    <w:rsid w:val="009E1B8E"/>
    <w:rsid w:val="00A065EB"/>
    <w:rsid w:val="00A240C5"/>
    <w:rsid w:val="00A72B06"/>
    <w:rsid w:val="00A752B5"/>
    <w:rsid w:val="00A77440"/>
    <w:rsid w:val="00A8304A"/>
    <w:rsid w:val="00A830FC"/>
    <w:rsid w:val="00AA033A"/>
    <w:rsid w:val="00AA5F0F"/>
    <w:rsid w:val="00AD22F8"/>
    <w:rsid w:val="00AE1691"/>
    <w:rsid w:val="00AF4849"/>
    <w:rsid w:val="00AF4E4C"/>
    <w:rsid w:val="00B03CCB"/>
    <w:rsid w:val="00B04C5B"/>
    <w:rsid w:val="00B05995"/>
    <w:rsid w:val="00B0640C"/>
    <w:rsid w:val="00B104E5"/>
    <w:rsid w:val="00B163F6"/>
    <w:rsid w:val="00B24132"/>
    <w:rsid w:val="00B96132"/>
    <w:rsid w:val="00BA046F"/>
    <w:rsid w:val="00BB1015"/>
    <w:rsid w:val="00BB171A"/>
    <w:rsid w:val="00BC7DC3"/>
    <w:rsid w:val="00BE3E97"/>
    <w:rsid w:val="00BF481E"/>
    <w:rsid w:val="00C15E49"/>
    <w:rsid w:val="00C652D1"/>
    <w:rsid w:val="00C742BD"/>
    <w:rsid w:val="00C919E4"/>
    <w:rsid w:val="00CA1B14"/>
    <w:rsid w:val="00CB223C"/>
    <w:rsid w:val="00CC1A6B"/>
    <w:rsid w:val="00CD6F19"/>
    <w:rsid w:val="00CD77B9"/>
    <w:rsid w:val="00CE1E59"/>
    <w:rsid w:val="00CF4016"/>
    <w:rsid w:val="00D008B7"/>
    <w:rsid w:val="00D07A18"/>
    <w:rsid w:val="00D1004E"/>
    <w:rsid w:val="00D16D19"/>
    <w:rsid w:val="00D21E36"/>
    <w:rsid w:val="00D41C64"/>
    <w:rsid w:val="00D46EE6"/>
    <w:rsid w:val="00D53E56"/>
    <w:rsid w:val="00D54D62"/>
    <w:rsid w:val="00D704E8"/>
    <w:rsid w:val="00D729DA"/>
    <w:rsid w:val="00D8275F"/>
    <w:rsid w:val="00D86775"/>
    <w:rsid w:val="00D9146A"/>
    <w:rsid w:val="00D917D9"/>
    <w:rsid w:val="00DA4C7F"/>
    <w:rsid w:val="00DB2F12"/>
    <w:rsid w:val="00DB7DFF"/>
    <w:rsid w:val="00DD0255"/>
    <w:rsid w:val="00DD4F0E"/>
    <w:rsid w:val="00DD507D"/>
    <w:rsid w:val="00DF6948"/>
    <w:rsid w:val="00E12175"/>
    <w:rsid w:val="00E61C2C"/>
    <w:rsid w:val="00E71148"/>
    <w:rsid w:val="00E8000F"/>
    <w:rsid w:val="00E807CE"/>
    <w:rsid w:val="00E9225F"/>
    <w:rsid w:val="00EA0AD6"/>
    <w:rsid w:val="00ED1912"/>
    <w:rsid w:val="00EF65C7"/>
    <w:rsid w:val="00F137E8"/>
    <w:rsid w:val="00F15752"/>
    <w:rsid w:val="00F21F59"/>
    <w:rsid w:val="00F26226"/>
    <w:rsid w:val="00F36874"/>
    <w:rsid w:val="00F63296"/>
    <w:rsid w:val="00F81B89"/>
    <w:rsid w:val="00F83343"/>
    <w:rsid w:val="00F95384"/>
    <w:rsid w:val="00F97263"/>
    <w:rsid w:val="00FA29CD"/>
    <w:rsid w:val="00FB1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296874"/>
  <w15:docId w15:val="{F1229971-9C85-43CC-8432-1EE49CD41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E97"/>
  </w:style>
  <w:style w:type="paragraph" w:styleId="Heading3">
    <w:name w:val="heading 3"/>
    <w:basedOn w:val="Normal"/>
    <w:next w:val="Normal"/>
    <w:link w:val="Heading3Char"/>
    <w:qFormat/>
    <w:rsid w:val="00850809"/>
    <w:pPr>
      <w:keepNext/>
      <w:outlineLvl w:val="2"/>
    </w:pPr>
    <w:rPr>
      <w:rFonts w:ascii="Times New Roman" w:eastAsia="Times New Roman" w:hAnsi="Times New Roman" w:cs="Times New Roman"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4F5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4F54"/>
  </w:style>
  <w:style w:type="paragraph" w:styleId="Footer">
    <w:name w:val="footer"/>
    <w:basedOn w:val="Normal"/>
    <w:link w:val="FooterChar"/>
    <w:uiPriority w:val="99"/>
    <w:unhideWhenUsed/>
    <w:rsid w:val="00354F5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4F54"/>
  </w:style>
  <w:style w:type="paragraph" w:styleId="BalloonText">
    <w:name w:val="Balloon Text"/>
    <w:basedOn w:val="Normal"/>
    <w:link w:val="BalloonTextChar"/>
    <w:uiPriority w:val="99"/>
    <w:semiHidden/>
    <w:unhideWhenUsed/>
    <w:rsid w:val="00354F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F54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354F54"/>
    <w:pPr>
      <w:spacing w:after="120"/>
    </w:pPr>
    <w:rPr>
      <w:rFonts w:ascii="Arial" w:eastAsia="Times New Roman" w:hAnsi="Arial" w:cs="Times New Roman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354F54"/>
    <w:rPr>
      <w:rFonts w:ascii="Arial" w:eastAsia="Times New Roman" w:hAnsi="Arial" w:cs="Times New Roman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BF481E"/>
    <w:pPr>
      <w:ind w:left="720"/>
      <w:contextualSpacing/>
    </w:pPr>
    <w:rPr>
      <w:rFonts w:ascii="Arial" w:eastAsia="Times New Roman" w:hAnsi="Arial" w:cs="Times New Roman"/>
      <w:szCs w:val="20"/>
    </w:rPr>
  </w:style>
  <w:style w:type="paragraph" w:customStyle="1" w:styleId="Default">
    <w:name w:val="Default"/>
    <w:rsid w:val="000774D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DefaultText">
    <w:name w:val="Default Text"/>
    <w:basedOn w:val="Normal"/>
    <w:rsid w:val="005947CE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850809"/>
    <w:rPr>
      <w:rFonts w:ascii="Times New Roman" w:eastAsia="Times New Roman" w:hAnsi="Times New Roman" w:cs="Times New Roman"/>
      <w:sz w:val="32"/>
      <w:szCs w:val="24"/>
    </w:rPr>
  </w:style>
  <w:style w:type="paragraph" w:styleId="FootnoteText">
    <w:name w:val="footnote text"/>
    <w:basedOn w:val="Normal"/>
    <w:link w:val="FootnoteTextChar"/>
    <w:semiHidden/>
    <w:rsid w:val="008C594C"/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8C594C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CB22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884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05c661d-004d-4e4c-a7cc-e6989a2016cf">
      <Terms xmlns="http://schemas.microsoft.com/office/infopath/2007/PartnerControls"/>
    </lcf76f155ced4ddcb4097134ff3c332f>
    <TaxCatchAll xmlns="277a5f50-65ce-46f1-a794-8f114e8e156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8A3E6BCF4A6D40B14CB1A3092DCF29" ma:contentTypeVersion="18" ma:contentTypeDescription="Create a new document." ma:contentTypeScope="" ma:versionID="a852b37fc482ccfeee474af29f363ef9">
  <xsd:schema xmlns:xsd="http://www.w3.org/2001/XMLSchema" xmlns:xs="http://www.w3.org/2001/XMLSchema" xmlns:p="http://schemas.microsoft.com/office/2006/metadata/properties" xmlns:ns2="f05c661d-004d-4e4c-a7cc-e6989a2016cf" xmlns:ns3="277a5f50-65ce-46f1-a794-8f114e8e1564" targetNamespace="http://schemas.microsoft.com/office/2006/metadata/properties" ma:root="true" ma:fieldsID="d784aa83a35765f3cd02f30187037e01" ns2:_="" ns3:_="">
    <xsd:import namespace="f05c661d-004d-4e4c-a7cc-e6989a2016cf"/>
    <xsd:import namespace="277a5f50-65ce-46f1-a794-8f114e8e15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c661d-004d-4e4c-a7cc-e6989a2016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d167185-39cb-4bb1-b94e-e4abea816d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a5f50-65ce-46f1-a794-8f114e8e1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0f79f7b-a362-4a45-a578-11993cb9df4c}" ma:internalName="TaxCatchAll" ma:showField="CatchAllData" ma:web="277a5f50-65ce-46f1-a794-8f114e8e156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003439-DA51-4BA2-A0A8-8CFF716CE7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173F40-51DC-48DF-8371-099121F75F3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A4A8964-FE28-4CAC-AD58-8446FE57D525}">
  <ds:schemaRefs>
    <ds:schemaRef ds:uri="http://schemas.microsoft.com/office/2006/metadata/properties"/>
    <ds:schemaRef ds:uri="http://schemas.microsoft.com/office/infopath/2007/PartnerControls"/>
    <ds:schemaRef ds:uri="f05c661d-004d-4e4c-a7cc-e6989a2016cf"/>
    <ds:schemaRef ds:uri="277a5f50-65ce-46f1-a794-8f114e8e1564"/>
  </ds:schemaRefs>
</ds:datastoreItem>
</file>

<file path=customXml/itemProps4.xml><?xml version="1.0" encoding="utf-8"?>
<ds:datastoreItem xmlns:ds="http://schemas.openxmlformats.org/officeDocument/2006/customXml" ds:itemID="{36798D9D-2507-478C-961F-96BFE1BD30E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5</Pages>
  <Words>299</Words>
  <Characters>1731</Characters>
  <Application>Microsoft Office Word</Application>
  <DocSecurity>0</DocSecurity>
  <Lines>173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DDC</Company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re Dalley</dc:creator>
  <cp:lastModifiedBy>Emma Anderson</cp:lastModifiedBy>
  <cp:revision>89</cp:revision>
  <cp:lastPrinted>2019-12-12T13:51:00Z</cp:lastPrinted>
  <dcterms:created xsi:type="dcterms:W3CDTF">2016-12-13T13:21:00Z</dcterms:created>
  <dcterms:modified xsi:type="dcterms:W3CDTF">2026-01-12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8A3E6BCF4A6D40B14CB1A3092DCF29</vt:lpwstr>
  </property>
  <property fmtid="{D5CDD505-2E9C-101B-9397-08002B2CF9AE}" pid="3" name="MediaServiceImageTags">
    <vt:lpwstr/>
  </property>
</Properties>
</file>